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4E38" w:rsidRPr="00444502" w:rsidRDefault="00354E38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Материально-техническое обеспечение кабинетов</w:t>
      </w:r>
    </w:p>
    <w:p w:rsidR="00354E38" w:rsidRPr="00444502" w:rsidRDefault="00354E38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МКОУ «Таборинская СОШ»</w:t>
      </w:r>
    </w:p>
    <w:p w:rsidR="00354E38" w:rsidRPr="00444502" w:rsidRDefault="00354E38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1849" w:rsidRPr="00444502" w:rsidRDefault="00221849" w:rsidP="00261C2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1 «А» класс</w:t>
      </w:r>
    </w:p>
    <w:p w:rsidR="00221849" w:rsidRPr="00444502" w:rsidRDefault="0022184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Мо</w:t>
      </w:r>
      <w:r w:rsidR="00606844" w:rsidRPr="00444502">
        <w:rPr>
          <w:rFonts w:ascii="Times New Roman" w:hAnsi="Times New Roman" w:cs="Times New Roman"/>
          <w:sz w:val="24"/>
          <w:szCs w:val="24"/>
        </w:rPr>
        <w:t>бильный класс (ноутбук учителя +</w:t>
      </w:r>
      <w:r w:rsidRPr="00444502">
        <w:rPr>
          <w:rFonts w:ascii="Times New Roman" w:hAnsi="Times New Roman" w:cs="Times New Roman"/>
          <w:sz w:val="24"/>
          <w:szCs w:val="24"/>
        </w:rPr>
        <w:t xml:space="preserve"> 13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нетбуков</w:t>
      </w:r>
      <w:proofErr w:type="spellEnd"/>
      <w:r w:rsidR="00606844" w:rsidRPr="00444502">
        <w:rPr>
          <w:rFonts w:ascii="Times New Roman" w:hAnsi="Times New Roman" w:cs="Times New Roman"/>
          <w:sz w:val="24"/>
          <w:szCs w:val="24"/>
        </w:rPr>
        <w:t>)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Документ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к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>амера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Колонки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Мышь компьютерная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5. Принтер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амсунг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Доска 3-элементная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Интерактивная доска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Набор корпусной мебели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Тумба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Стол учительский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Парты ученические (моноблок) – 25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Стулья – 29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Коллекция полезных ископаемых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Шкаф (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текло+дерев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)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Стол компьютерный – 1</w:t>
      </w:r>
    </w:p>
    <w:p w:rsidR="00606844" w:rsidRPr="00444502" w:rsidRDefault="0060684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</w:t>
      </w:r>
      <w:r w:rsidR="00822EE6" w:rsidRPr="00444502">
        <w:rPr>
          <w:rFonts w:ascii="Times New Roman" w:hAnsi="Times New Roman" w:cs="Times New Roman"/>
          <w:sz w:val="24"/>
          <w:szCs w:val="24"/>
        </w:rPr>
        <w:t>.</w:t>
      </w:r>
      <w:r w:rsidRPr="00444502">
        <w:rPr>
          <w:rFonts w:ascii="Times New Roman" w:hAnsi="Times New Roman" w:cs="Times New Roman"/>
          <w:sz w:val="24"/>
          <w:szCs w:val="24"/>
        </w:rPr>
        <w:t xml:space="preserve"> Ноутбу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502">
        <w:rPr>
          <w:rFonts w:ascii="Times New Roman" w:hAnsi="Times New Roman" w:cs="Times New Roman"/>
          <w:sz w:val="24"/>
          <w:szCs w:val="24"/>
          <w:lang w:val="en-US"/>
        </w:rPr>
        <w:t>Extensa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="00822EE6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1E382C" w:rsidRPr="00444502" w:rsidRDefault="001E38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1E382C" w:rsidRPr="00444502" w:rsidSect="001E382C"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</w:p>
    <w:p w:rsidR="00797C5B" w:rsidRPr="00444502" w:rsidRDefault="00797C5B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Методическая литература</w:t>
      </w:r>
    </w:p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155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52"/>
        <w:gridCol w:w="3165"/>
        <w:gridCol w:w="5420"/>
        <w:gridCol w:w="2425"/>
        <w:gridCol w:w="1854"/>
        <w:gridCol w:w="1997"/>
      </w:tblGrid>
      <w:tr w:rsidR="00797C5B" w:rsidRPr="00444502" w:rsidTr="001E382C">
        <w:trPr>
          <w:trHeight w:val="221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втор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звание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зд-во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Год издания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экз.</w:t>
            </w:r>
          </w:p>
        </w:tc>
      </w:tr>
      <w:tr w:rsidR="00797C5B" w:rsidRPr="00444502" w:rsidTr="001E382C">
        <w:trPr>
          <w:trHeight w:val="221"/>
        </w:trPr>
        <w:tc>
          <w:tcPr>
            <w:tcW w:w="15513" w:type="dxa"/>
            <w:gridSpan w:val="6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97C5B" w:rsidRPr="00444502" w:rsidTr="001E382C">
        <w:trPr>
          <w:trHeight w:val="460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.Л.Фёдоро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се виды диктантов для 1-4 классов с правилами и объяснениями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адКо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9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477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М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оныше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епка в начальных классах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Просвещение»</w:t>
            </w:r>
          </w:p>
        </w:tc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460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И. Моро, С.И. Волкова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ля тех, кто любит математику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Просвещение»</w:t>
            </w:r>
          </w:p>
        </w:tc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460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В.Засорки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, М.Ю. Шатилова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тод проектов в начальной школе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Учитель»</w:t>
            </w:r>
          </w:p>
        </w:tc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0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460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Ф. Дик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овременный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правочникучител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чальных классов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стов-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ну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Феникс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477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школьное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бразование. Региональная модель. Сборник научно-практических материалов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ентана-Граф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9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460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.Г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мзае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сский язык. Книга для учителя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Дрофа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3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239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.Н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робинин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ассные часы 4 класс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ак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698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к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екта: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лешаков А. А.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борник рабочих программ «Школа России»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здательство  «Просвещение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1 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221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.И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ереклее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овые родительские собрания. 1-4классы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444502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Москва «ВАКО» 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444502">
              <w:rPr>
                <w:rFonts w:ascii="Arial" w:eastAsia="Times New Roman" w:hAnsi="Arial" w:cs="Arial"/>
                <w:bCs/>
                <w:sz w:val="24"/>
                <w:szCs w:val="24"/>
              </w:rPr>
              <w:t>2006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460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Е.А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яшенко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кола юного краеведа. 3-4 классы. Материалы к занятиям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Учитель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1397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.М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тено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роки вежливости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ень открытий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дительские собрания.1,2 ч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дителям о детях.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зрослым о детях.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равственное воспитание.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Ярославль 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444502">
              <w:rPr>
                <w:rFonts w:ascii="Arial" w:eastAsia="Times New Roman" w:hAnsi="Arial" w:cs="Arial"/>
                <w:bCs/>
                <w:sz w:val="24"/>
                <w:szCs w:val="24"/>
              </w:rPr>
              <w:t>2009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221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зоро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500  задач  по  математике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Премьера.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239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.Е.Жиренко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,Л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А.Обухо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урочные разработки по обучению грамоте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ВАКО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221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.А.леви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М.Тургае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учение грамоте. Поурочные планы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1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239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. И. Тихомирова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урочные разработки по курсу «Окружающий мир»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ВАКО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221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.И.Дмитриева</w:t>
            </w:r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урочные разработки по русскому языку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ВАКО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239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.В.Клюхин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урочные разработки по литературному чтению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ВАКО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год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239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Г.Кувашо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урочные разработки по русскому языку. 2 класс, 1,2 ч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97C5B" w:rsidRPr="00444502" w:rsidTr="001E382C">
        <w:trPr>
          <w:trHeight w:val="477"/>
        </w:trPr>
        <w:tc>
          <w:tcPr>
            <w:tcW w:w="652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0"/>
              </w:numPr>
              <w:spacing w:after="0" w:line="240" w:lineRule="auto"/>
              <w:ind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.В. Игнатье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.И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икунова</w:t>
            </w:r>
            <w:proofErr w:type="spellEnd"/>
          </w:p>
        </w:tc>
        <w:tc>
          <w:tcPr>
            <w:tcW w:w="54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ые, проверочные и творческие работы по русскому языку. 1 класс</w:t>
            </w:r>
          </w:p>
        </w:tc>
        <w:tc>
          <w:tcPr>
            <w:tcW w:w="242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Экзамен»</w:t>
            </w:r>
          </w:p>
        </w:tc>
        <w:tc>
          <w:tcPr>
            <w:tcW w:w="185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9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>Справочник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76"/>
        <w:gridCol w:w="2828"/>
        <w:gridCol w:w="3270"/>
        <w:gridCol w:w="3035"/>
        <w:gridCol w:w="1726"/>
        <w:gridCol w:w="2951"/>
      </w:tblGrid>
      <w:tr w:rsidR="00797C5B" w:rsidRPr="00444502" w:rsidTr="00444502">
        <w:trPr>
          <w:trHeight w:val="680"/>
        </w:trPr>
        <w:tc>
          <w:tcPr>
            <w:tcW w:w="97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2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втор</w:t>
            </w:r>
          </w:p>
        </w:tc>
        <w:tc>
          <w:tcPr>
            <w:tcW w:w="327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звание</w:t>
            </w:r>
          </w:p>
        </w:tc>
        <w:tc>
          <w:tcPr>
            <w:tcW w:w="303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зд-во</w:t>
            </w:r>
          </w:p>
        </w:tc>
        <w:tc>
          <w:tcPr>
            <w:tcW w:w="17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Год издания</w:t>
            </w:r>
          </w:p>
        </w:tc>
        <w:tc>
          <w:tcPr>
            <w:tcW w:w="295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экз.</w:t>
            </w:r>
          </w:p>
        </w:tc>
      </w:tr>
      <w:tr w:rsidR="00797C5B" w:rsidRPr="00444502" w:rsidTr="00444502">
        <w:trPr>
          <w:trHeight w:val="435"/>
        </w:trPr>
        <w:tc>
          <w:tcPr>
            <w:tcW w:w="97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ирюков  В.Г.</w:t>
            </w:r>
          </w:p>
        </w:tc>
        <w:tc>
          <w:tcPr>
            <w:tcW w:w="327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олковый  словарь  русского  языка</w:t>
            </w:r>
          </w:p>
        </w:tc>
        <w:tc>
          <w:tcPr>
            <w:tcW w:w="303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 «Просвещение».</w:t>
            </w:r>
          </w:p>
        </w:tc>
        <w:tc>
          <w:tcPr>
            <w:tcW w:w="17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85год</w:t>
            </w:r>
          </w:p>
        </w:tc>
        <w:tc>
          <w:tcPr>
            <w:tcW w:w="295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444502">
        <w:trPr>
          <w:trHeight w:val="585"/>
        </w:trPr>
        <w:tc>
          <w:tcPr>
            <w:tcW w:w="97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кляро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.В.</w:t>
            </w:r>
          </w:p>
        </w:tc>
        <w:tc>
          <w:tcPr>
            <w:tcW w:w="327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правочник  для  начальной  школы</w:t>
            </w:r>
          </w:p>
        </w:tc>
        <w:tc>
          <w:tcPr>
            <w:tcW w:w="303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Просвещение»</w:t>
            </w:r>
          </w:p>
        </w:tc>
        <w:tc>
          <w:tcPr>
            <w:tcW w:w="17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93 год</w:t>
            </w:r>
          </w:p>
        </w:tc>
        <w:tc>
          <w:tcPr>
            <w:tcW w:w="295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444502">
        <w:trPr>
          <w:trHeight w:val="693"/>
        </w:trPr>
        <w:tc>
          <w:tcPr>
            <w:tcW w:w="97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аранников  И.В.</w:t>
            </w:r>
          </w:p>
        </w:tc>
        <w:tc>
          <w:tcPr>
            <w:tcW w:w="327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тинный  словарь  русского  языка</w:t>
            </w:r>
          </w:p>
        </w:tc>
        <w:tc>
          <w:tcPr>
            <w:tcW w:w="303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. «Просвещение « </w:t>
            </w:r>
          </w:p>
        </w:tc>
        <w:tc>
          <w:tcPr>
            <w:tcW w:w="17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85год</w:t>
            </w:r>
          </w:p>
        </w:tc>
        <w:tc>
          <w:tcPr>
            <w:tcW w:w="295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444502">
        <w:trPr>
          <w:trHeight w:val="419"/>
        </w:trPr>
        <w:tc>
          <w:tcPr>
            <w:tcW w:w="97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днянский</w:t>
            </w:r>
            <w:proofErr w:type="spellEnd"/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Я.Я.  </w:t>
            </w:r>
          </w:p>
        </w:tc>
        <w:tc>
          <w:tcPr>
            <w:tcW w:w="327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к  учиться?</w:t>
            </w:r>
          </w:p>
        </w:tc>
        <w:tc>
          <w:tcPr>
            <w:tcW w:w="303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«Просвещение».</w:t>
            </w:r>
          </w:p>
        </w:tc>
        <w:tc>
          <w:tcPr>
            <w:tcW w:w="17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92год</w:t>
            </w:r>
          </w:p>
        </w:tc>
        <w:tc>
          <w:tcPr>
            <w:tcW w:w="295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444502">
        <w:trPr>
          <w:trHeight w:val="427"/>
        </w:trPr>
        <w:tc>
          <w:tcPr>
            <w:tcW w:w="97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исеева Л</w:t>
            </w:r>
          </w:p>
        </w:tc>
        <w:tc>
          <w:tcPr>
            <w:tcW w:w="327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овейший справочник школьника</w:t>
            </w:r>
          </w:p>
        </w:tc>
        <w:tc>
          <w:tcPr>
            <w:tcW w:w="303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ом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Х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Х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ек»</w:t>
            </w:r>
          </w:p>
        </w:tc>
        <w:tc>
          <w:tcPr>
            <w:tcW w:w="17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  <w:tc>
          <w:tcPr>
            <w:tcW w:w="295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spacing w:after="0" w:line="240" w:lineRule="auto"/>
        <w:ind w:left="644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>Книги для внеклассного чтения и внеклассной работы.</w:t>
      </w:r>
    </w:p>
    <w:p w:rsidR="00797C5B" w:rsidRPr="00444502" w:rsidRDefault="00797C5B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15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11"/>
        <w:gridCol w:w="3330"/>
        <w:gridCol w:w="4486"/>
        <w:gridCol w:w="3296"/>
        <w:gridCol w:w="1772"/>
        <w:gridCol w:w="1664"/>
      </w:tblGrid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втор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Название 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зд-во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Год издания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.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зорова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аздники в начальной школе. Осень-зима. 1-4 класс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стрель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4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.Н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кошкина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равственное воспитание в начальной школе. Праздники, игры, викторины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. А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олотская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неклассные мероприятия в начальной школе: тематические занятия, экскурсии,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ВН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,б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седы-обозрения</w:t>
            </w:r>
            <w:proofErr w:type="spellEnd"/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Е.С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остимска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, М.И. Мишина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неклассное чтение 4 класс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ВАКО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.А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амзюкова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учшие открытые и внеклассные мероприятия для начальных классов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стов-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ну «Феникс»</w:t>
            </w:r>
          </w:p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. А. Агапова, М.А. Давыдова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игинальные праздники в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ч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 школе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ТЦ Сфера»</w:t>
            </w:r>
          </w:p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.И. Василенко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ни наук в начальной школе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олгоград </w:t>
            </w:r>
          </w:p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 Учитель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А. Побединская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аздники для друзей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ТЦ Сфера»</w:t>
            </w:r>
          </w:p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99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444502">
        <w:trPr>
          <w:trHeight w:val="1152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Н.Яровая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.Е.Жиренко</w:t>
            </w:r>
            <w:proofErr w:type="spellEnd"/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П.Барылкина</w:t>
            </w:r>
            <w:proofErr w:type="spellEnd"/>
          </w:p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А.Обухова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неклассные мероприятия 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ак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4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.В.Блинова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неклассное чтение 3-4кл.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им играя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Учитель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526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арабано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, Г. Губанова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одничок. Книга для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не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 чтения2кл,3кл,4кл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ула «Родничок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97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экз.</w:t>
            </w:r>
          </w:p>
        </w:tc>
      </w:tr>
      <w:tr w:rsidR="00797C5B" w:rsidRPr="00444502" w:rsidTr="001E382C">
        <w:trPr>
          <w:trHeight w:val="79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Н.Максимук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гры по обучению грамоте и чтению 1кл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ак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526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Р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ксиняева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анятия по ОБЖ с младшими школьникам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ТЦ Сфера»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2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360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М.Безруких и др.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говор о правильном питани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лм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ди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Групп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8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351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01 загадка 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Обр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омпании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535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.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утявина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урочные разработки по внеклассному чтению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ак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702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В.Лазуренко</w:t>
            </w:r>
            <w:proofErr w:type="spellEnd"/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имся играя. 1-2кл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З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нимательный и игр. материал по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с.яз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и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: «Учитель»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444502">
        <w:trPr>
          <w:trHeight w:val="278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. Б. Бредихина и др.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«Здравствуй школа!» – общешкольные </w:t>
            </w: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ценари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олгоград: «Учитель»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06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535"/>
        </w:trPr>
        <w:tc>
          <w:tcPr>
            <w:tcW w:w="911" w:type="dxa"/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. М. Елизарова</w:t>
            </w:r>
          </w:p>
        </w:tc>
        <w:tc>
          <w:tcPr>
            <w:tcW w:w="448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накомые незнакомцы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кр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мир. 2-3кл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ружк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р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бота</w:t>
            </w:r>
            <w:proofErr w:type="spellEnd"/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град: «Учитель»</w:t>
            </w:r>
          </w:p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  <w:tc>
          <w:tcPr>
            <w:tcW w:w="1664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</w:tbl>
    <w:p w:rsidR="00797C5B" w:rsidRPr="00444502" w:rsidRDefault="00797C5B" w:rsidP="00797C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1E382C">
      <w:pPr>
        <w:spacing w:after="0" w:line="240" w:lineRule="auto"/>
        <w:ind w:left="644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Учебная литература</w:t>
      </w:r>
    </w:p>
    <w:p w:rsidR="00797C5B" w:rsidRPr="00444502" w:rsidRDefault="00797C5B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74"/>
        <w:gridCol w:w="2837"/>
        <w:gridCol w:w="3202"/>
        <w:gridCol w:w="2988"/>
        <w:gridCol w:w="1698"/>
        <w:gridCol w:w="3087"/>
      </w:tblGrid>
      <w:tr w:rsidR="00797C5B" w:rsidRPr="00444502" w:rsidTr="001E382C">
        <w:trPr>
          <w:trHeight w:val="646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втор</w:t>
            </w:r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звание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зд-во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Год издания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экз.</w:t>
            </w:r>
          </w:p>
        </w:tc>
      </w:tr>
      <w:tr w:rsidR="00797C5B" w:rsidRPr="00444502" w:rsidTr="00444502">
        <w:trPr>
          <w:trHeight w:val="599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 Ф. Климанова, В. Г. Горецкий</w:t>
            </w:r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итературное чтение 1 класс, 1,2 ч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«Просвещение».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компл.</w:t>
            </w:r>
          </w:p>
        </w:tc>
      </w:tr>
      <w:tr w:rsidR="00797C5B" w:rsidRPr="00444502" w:rsidTr="00444502">
        <w:trPr>
          <w:trHeight w:val="306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И.Роговцева</w:t>
            </w:r>
            <w:proofErr w:type="spellEnd"/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хнология.1 класс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Просвещение»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97C5B" w:rsidRPr="00444502" w:rsidTr="00444502">
        <w:trPr>
          <w:trHeight w:val="330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 И. Моро и др.</w:t>
            </w:r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атематика (в 2 частях)1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«Просвещение».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6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7C5B" w:rsidRPr="00444502" w:rsidTr="00444502">
        <w:trPr>
          <w:trHeight w:val="381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.П.Канакина</w:t>
            </w:r>
            <w:proofErr w:type="spellEnd"/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сский язык (в 2 частях)1кл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«Просвещение».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6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7C5B" w:rsidRPr="00444502" w:rsidTr="00444502">
        <w:trPr>
          <w:trHeight w:val="533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.А. Плешаков</w:t>
            </w:r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кружающий мир (в 2 частях)1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«Просвещение».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6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7C5B" w:rsidRPr="00444502" w:rsidTr="00444502">
        <w:trPr>
          <w:trHeight w:val="244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.А.Неменская</w:t>
            </w:r>
            <w:proofErr w:type="spellEnd"/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зобразительное искусство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. «Просвещение».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97C5B" w:rsidRPr="00444502" w:rsidTr="00444502">
        <w:trPr>
          <w:trHeight w:val="375"/>
        </w:trPr>
        <w:tc>
          <w:tcPr>
            <w:tcW w:w="993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87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.Д.Критская</w:t>
            </w:r>
          </w:p>
        </w:tc>
        <w:tc>
          <w:tcPr>
            <w:tcW w:w="32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узыка</w:t>
            </w:r>
          </w:p>
        </w:tc>
        <w:tc>
          <w:tcPr>
            <w:tcW w:w="302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сква «Просвещение»</w:t>
            </w:r>
          </w:p>
        </w:tc>
        <w:tc>
          <w:tcPr>
            <w:tcW w:w="1721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 год</w:t>
            </w:r>
          </w:p>
        </w:tc>
        <w:tc>
          <w:tcPr>
            <w:tcW w:w="316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6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797C5B" w:rsidRPr="00444502" w:rsidRDefault="00797C5B" w:rsidP="00797C5B">
      <w:pPr>
        <w:spacing w:after="0" w:line="240" w:lineRule="auto"/>
        <w:ind w:left="64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Таблицы (русский язык)</w:t>
      </w:r>
    </w:p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11"/>
        <w:gridCol w:w="1590"/>
        <w:gridCol w:w="9102"/>
        <w:gridCol w:w="3283"/>
      </w:tblGrid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Название 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лфавит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вуки и буквы. Гласные звуки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вуки и буквы. Согласные звуки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пособы обозначения мягкости согласных звуков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войные согласны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онетический разбор слов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делительный Ь (мягкий знак)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делительный Ь и Ъ  (твердый и мягкий знаки)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езударные гласные в корни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енос слов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одственные (однокоренные) слова 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личай приставки и предлоги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бор слова по составу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ловосочетани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лены предложения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днородные члены предложения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бор простого предложения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мя существительно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вое склонение имен существительных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торое склонение имен существительных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ретье склонение имен существительных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рфологический разбор имени существительного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мя прилагательно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клонение имен прилагательных мужского и среднего род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клонение имен прилагательных женского  род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клонение имен прилагательных во множественном числ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рфологический разбор имени прилагательного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ичные местоимения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,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лагол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ремя глагол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езударные личные окончания глагол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писание безударных личных окончаний глагол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асть 1.Часть 2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рфологический разбор глагол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ль мягкого знак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асти речи. Обобщени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82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62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2 классы</w:t>
            </w:r>
          </w:p>
        </w:tc>
        <w:tc>
          <w:tcPr>
            <w:tcW w:w="942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ловарные слова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-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рточки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Таблицы (математика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56"/>
        <w:gridCol w:w="1495"/>
        <w:gridCol w:w="9539"/>
        <w:gridCol w:w="3296"/>
      </w:tblGrid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звание 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-во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лево, направо, вверх, вниз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Циферблат. Зрительный диктант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рительный диктант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равнение групп предметов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яд чисел от 1 до 1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ностное сравнение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остав чисел от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 1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аблица сложения без перехода через 10 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очка. Линия: прямая, кривая. Отрезок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змерение и вычерчивание отрезков. Сантиметр. Дециметр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оманая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ногоугольник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ешение задач на сложение и вычитание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444502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оненты сложения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оненты вычитания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адач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адач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умерация чисел в пределах 2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а разрядов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емы табличного сложения в пределах 2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емы табличного вычитания  в пределах 2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а сложения в пределах 2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а сложения в пределах 2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диницы массы.  Килограмм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умерация чисел в пределах 20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495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9539" w:type="dxa"/>
            <w:shd w:val="clear" w:color="auto" w:fill="auto"/>
          </w:tcPr>
          <w:p w:rsidR="00797C5B" w:rsidRPr="00444502" w:rsidRDefault="00797C5B" w:rsidP="00797C5B">
            <w:pPr>
              <w:tabs>
                <w:tab w:val="left" w:pos="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оставляй и решай задачи</w:t>
            </w:r>
          </w:p>
        </w:tc>
        <w:tc>
          <w:tcPr>
            <w:tcW w:w="329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Таблицы (окружающий мир)</w:t>
      </w:r>
    </w:p>
    <w:tbl>
      <w:tblPr>
        <w:tblW w:w="15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96"/>
        <w:gridCol w:w="1230"/>
        <w:gridCol w:w="10148"/>
        <w:gridCol w:w="3402"/>
      </w:tblGrid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звание 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-во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еживая и живая природа. Лето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еживая и живая природа. Зим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ла и веществ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ебесные тела, Земля, Лун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тороны горизонта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ормы земной поверхности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797C5B">
        <w:trPr>
          <w:trHeight w:val="345"/>
        </w:trPr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доёмы. Река, Водоёмы. Море, Круговорот воды в природ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Живые организмы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асти растений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еревья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устарники, травы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ногообразие растений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рибы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ногообразие животных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асти тела животных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вязи в живой природе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родные явления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ремена года. Осень, Времена года. Зима, Времена года. Весна, Времена года. Лето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ообщества. Лес, Сообщества. Луг, сообщества. Водоём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797C5B" w:rsidRPr="00444502" w:rsidTr="001E382C">
        <w:tc>
          <w:tcPr>
            <w:tcW w:w="0" w:type="auto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30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10148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родные зоны. Арктическая пустыня, Природные зоны. Тундра, Природные зоны. Лесная зона (тайга), Природные зоны. Степь, Природные зоны. Пустыня</w:t>
            </w:r>
          </w:p>
        </w:tc>
        <w:tc>
          <w:tcPr>
            <w:tcW w:w="34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</w:tbl>
    <w:p w:rsidR="00797C5B" w:rsidRPr="00444502" w:rsidRDefault="00797C5B" w:rsidP="00797C5B">
      <w:pPr>
        <w:tabs>
          <w:tab w:val="left" w:pos="410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tabs>
          <w:tab w:val="left" w:pos="410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>Раздаточный материал</w:t>
      </w:r>
    </w:p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90"/>
        <w:gridCol w:w="1555"/>
        <w:gridCol w:w="3163"/>
        <w:gridCol w:w="9278"/>
      </w:tblGrid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точки  для  устного счета</w:t>
            </w: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ложение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ычитание.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точки</w:t>
            </w: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усский язык. Безударные гласные в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рне слова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. Круговые примеры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. Нумерация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усский язык. Исправь ошибки. 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а умножения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усский язык. Парные согласные в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рне слова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сский язык. Окончания имён прилагательных.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адания  на  установления  закономерностей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ксты по развитию речи. Изложение.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ксты для списывания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усский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язык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четани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жи-ши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а-щ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у-щу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. Сложение и вычитание в пределах 10</w:t>
            </w:r>
          </w:p>
        </w:tc>
      </w:tr>
      <w:tr w:rsidR="00797C5B" w:rsidRPr="00444502" w:rsidTr="001E382C">
        <w:trPr>
          <w:trHeight w:val="143"/>
        </w:trPr>
        <w:tc>
          <w:tcPr>
            <w:tcW w:w="802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79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класс</w:t>
            </w:r>
          </w:p>
        </w:tc>
        <w:tc>
          <w:tcPr>
            <w:tcW w:w="3236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47" w:type="dxa"/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. Сложение вида +1,_-1</w:t>
            </w: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97C5B" w:rsidRPr="00444502" w:rsidRDefault="001E382C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Наглядные пособия</w:t>
      </w:r>
    </w:p>
    <w:p w:rsidR="00797C5B" w:rsidRPr="00444502" w:rsidRDefault="00797C5B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376"/>
        <w:gridCol w:w="8977"/>
        <w:gridCol w:w="4433"/>
      </w:tblGrid>
      <w:tr w:rsidR="00797C5B" w:rsidRPr="00444502" w:rsidTr="001E382C">
        <w:trPr>
          <w:trHeight w:val="539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именование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</w:t>
            </w: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мплект  магнитных цифр  и  знаков 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ект  магнитных букв  и  знаков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дель "Звукобуквенная лента"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разцы  бумаги  и  картона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.</w:t>
            </w: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лобус Земли физический d=50 см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лекция "Полезные ископаемые" (40)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«Азбука от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 Я» 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мплект 33 </w:t>
            </w: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</w:t>
            </w:r>
            <w:proofErr w:type="spellEnd"/>
            <w:proofErr w:type="gramEnd"/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ы демонстрационные "Основы декоративно-прикладного искусства"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97C5B" w:rsidRPr="00444502" w:rsidTr="001E382C">
        <w:trPr>
          <w:trHeight w:val="455"/>
        </w:trPr>
        <w:tc>
          <w:tcPr>
            <w:tcW w:w="144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450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инейка классная 1 м. деревянная</w:t>
            </w:r>
          </w:p>
        </w:tc>
        <w:tc>
          <w:tcPr>
            <w:tcW w:w="4659" w:type="dxa"/>
            <w:shd w:val="clear" w:color="auto" w:fill="auto"/>
          </w:tcPr>
          <w:p w:rsidR="00797C5B" w:rsidRPr="00444502" w:rsidRDefault="00797C5B" w:rsidP="00444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</w:t>
      </w:r>
    </w:p>
    <w:p w:rsidR="00797C5B" w:rsidRPr="00444502" w:rsidRDefault="00797C5B" w:rsidP="001E38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D</w:t>
      </w:r>
      <w:r w:rsidR="001E382C" w:rsidRPr="00444502">
        <w:rPr>
          <w:rFonts w:ascii="Times New Roman" w:eastAsia="Times New Roman" w:hAnsi="Times New Roman" w:cs="Times New Roman"/>
          <w:b/>
          <w:sz w:val="24"/>
          <w:szCs w:val="24"/>
        </w:rPr>
        <w:t xml:space="preserve"> диски</w:t>
      </w:r>
    </w:p>
    <w:p w:rsidR="001E382C" w:rsidRPr="00444502" w:rsidRDefault="001E382C" w:rsidP="001E38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128"/>
        <w:gridCol w:w="1686"/>
        <w:gridCol w:w="3467"/>
        <w:gridCol w:w="4852"/>
        <w:gridCol w:w="3653"/>
      </w:tblGrid>
      <w:tr w:rsidR="00797C5B" w:rsidRPr="00444502" w:rsidTr="001E382C">
        <w:trPr>
          <w:trHeight w:val="316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\п</w:t>
            </w:r>
            <w:proofErr w:type="spellEnd"/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ма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-во экземпляров</w:t>
            </w:r>
          </w:p>
        </w:tc>
      </w:tr>
      <w:tr w:rsidR="00797C5B" w:rsidRPr="00444502" w:rsidTr="001E382C">
        <w:trPr>
          <w:trHeight w:val="275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кружающий мир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нное приложение к учебнику А.А.Плешакова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экз</w:t>
            </w:r>
          </w:p>
        </w:tc>
      </w:tr>
      <w:tr w:rsidR="00797C5B" w:rsidRPr="00444502" w:rsidTr="001E382C">
        <w:trPr>
          <w:trHeight w:val="275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нное приложение к учебнику М.И.Моро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экз</w:t>
            </w:r>
          </w:p>
        </w:tc>
      </w:tr>
      <w:tr w:rsidR="00797C5B" w:rsidRPr="00444502" w:rsidTr="001E382C">
        <w:trPr>
          <w:trHeight w:val="267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ктронное приложение к учебнику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.П.Канакина</w:t>
            </w:r>
            <w:proofErr w:type="spellEnd"/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экз</w:t>
            </w:r>
          </w:p>
        </w:tc>
      </w:tr>
      <w:tr w:rsidR="00797C5B" w:rsidRPr="00444502" w:rsidTr="001E382C">
        <w:trPr>
          <w:trHeight w:val="275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ктронное приложение к учебнику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.И.Роговцевой</w:t>
            </w:r>
            <w:proofErr w:type="spellEnd"/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экз</w:t>
            </w:r>
          </w:p>
        </w:tc>
      </w:tr>
      <w:tr w:rsidR="00797C5B" w:rsidRPr="00444502" w:rsidTr="001E382C">
        <w:trPr>
          <w:trHeight w:val="275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чальная школа №1-4 2011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ополнительные материалы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417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итературное чтение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нное приложение к учебнику В.Г.Горецкого, Климановой,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экз</w:t>
            </w:r>
          </w:p>
        </w:tc>
      </w:tr>
      <w:tr w:rsidR="00797C5B" w:rsidRPr="00444502" w:rsidTr="001E382C">
        <w:trPr>
          <w:trHeight w:val="417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.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  <w:tr w:rsidR="00797C5B" w:rsidRPr="00444502" w:rsidTr="001E382C">
        <w:trPr>
          <w:trHeight w:val="417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5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экз.</w:t>
            </w:r>
          </w:p>
        </w:tc>
      </w:tr>
    </w:tbl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97C5B" w:rsidRPr="00444502" w:rsidRDefault="00797C5B" w:rsidP="00797C5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>Презентации по предметам.</w:t>
      </w:r>
    </w:p>
    <w:p w:rsidR="00797C5B" w:rsidRPr="00444502" w:rsidRDefault="00797C5B" w:rsidP="00797C5B">
      <w:pPr>
        <w:tabs>
          <w:tab w:val="left" w:pos="42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390"/>
        <w:gridCol w:w="2234"/>
        <w:gridCol w:w="3486"/>
        <w:gridCol w:w="7676"/>
      </w:tblGrid>
      <w:tr w:rsidR="00797C5B" w:rsidRPr="00444502" w:rsidTr="001E382C">
        <w:trPr>
          <w:trHeight w:val="63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№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\п</w:t>
            </w:r>
            <w:proofErr w:type="spellEnd"/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ласс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редмет</w:t>
            </w: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звание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кружающий мир</w:t>
            </w: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 xml:space="preserve">Режим дня школьника                     </w:t>
            </w:r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797C5B" w:rsidRPr="00444502" w:rsidTr="001E382C">
        <w:trPr>
          <w:trHeight w:val="131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унгурска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ещера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ЕМНОВОДНЫЕ.</w:t>
            </w:r>
          </w:p>
        </w:tc>
      </w:tr>
      <w:tr w:rsidR="00797C5B" w:rsidRPr="00444502" w:rsidTr="001E382C">
        <w:trPr>
          <w:trHeight w:val="277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удесное превращение.                   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своение космоса                              </w:t>
            </w:r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797C5B" w:rsidRPr="00444502" w:rsidTr="001E382C">
        <w:trPr>
          <w:trHeight w:val="131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tabs>
                <w:tab w:val="left" w:pos="1105"/>
                <w:tab w:val="center" w:pos="1673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орные породы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удо-деревья</w:t>
            </w:r>
            <w:proofErr w:type="spellEnd"/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</w:t>
            </w:r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меи 1,2ч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то такие птицы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ы и природа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2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Хищники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ткуда берутся снег и лед                           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ес и человек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храна растений</w:t>
            </w:r>
          </w:p>
        </w:tc>
      </w:tr>
      <w:tr w:rsidR="00797C5B" w:rsidRPr="00444502" w:rsidTr="00797C5B">
        <w:trPr>
          <w:trHeight w:val="9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ткуда в снежках грязь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виллинг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        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ежливость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шебные слова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2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икие животные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Что растёт на подоконнике</w:t>
            </w:r>
          </w:p>
        </w:tc>
      </w:tr>
      <w:tr w:rsidR="00797C5B" w:rsidRPr="00444502" w:rsidTr="001E382C">
        <w:trPr>
          <w:trHeight w:val="212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Профессия                                                           </w:t>
            </w:r>
          </w:p>
        </w:tc>
      </w:tr>
      <w:tr w:rsidR="00797C5B" w:rsidRPr="00444502" w:rsidTr="001E382C">
        <w:trPr>
          <w:trHeight w:val="212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Удивительное рядом</w:t>
            </w:r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                                </w:t>
            </w:r>
          </w:p>
        </w:tc>
      </w:tr>
      <w:tr w:rsidR="00797C5B" w:rsidRPr="00444502" w:rsidTr="001E382C">
        <w:trPr>
          <w:trHeight w:val="212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Времена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год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О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сень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.                               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Космическое путешествие</w:t>
            </w:r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                   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Космические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рассчёты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                        </w:t>
            </w:r>
          </w:p>
        </w:tc>
      </w:tr>
      <w:tr w:rsidR="00797C5B" w:rsidRPr="00444502" w:rsidTr="001E382C">
        <w:trPr>
          <w:trHeight w:val="277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Решение задач</w:t>
            </w:r>
          </w:p>
        </w:tc>
      </w:tr>
      <w:tr w:rsidR="00797C5B" w:rsidRPr="00444502" w:rsidTr="001E382C">
        <w:trPr>
          <w:trHeight w:val="138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- 4</w:t>
            </w:r>
          </w:p>
        </w:tc>
        <w:tc>
          <w:tcPr>
            <w:tcW w:w="3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исование</w:t>
            </w:r>
          </w:p>
        </w:tc>
        <w:tc>
          <w:tcPr>
            <w:tcW w:w="7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7C5B" w:rsidRPr="00444502" w:rsidRDefault="00797C5B" w:rsidP="00797C5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Дымковская игрушка</w:t>
            </w:r>
            <w:r w:rsidRPr="0044450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                       </w:t>
            </w:r>
          </w:p>
        </w:tc>
      </w:tr>
    </w:tbl>
    <w:p w:rsidR="00797C5B" w:rsidRPr="00444502" w:rsidRDefault="00797C5B" w:rsidP="00797C5B">
      <w:pPr>
        <w:tabs>
          <w:tab w:val="left" w:pos="220"/>
          <w:tab w:val="left" w:pos="410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tabs>
          <w:tab w:val="left" w:pos="220"/>
          <w:tab w:val="left" w:pos="410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tabs>
          <w:tab w:val="left" w:pos="220"/>
          <w:tab w:val="left" w:pos="410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tabs>
          <w:tab w:val="left" w:pos="220"/>
          <w:tab w:val="left" w:pos="410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tabs>
          <w:tab w:val="left" w:pos="220"/>
          <w:tab w:val="left" w:pos="410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7C5B" w:rsidRPr="00444502" w:rsidRDefault="00797C5B" w:rsidP="00797C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97C5B" w:rsidRPr="00444502" w:rsidRDefault="00797C5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797C5B" w:rsidRPr="00444502" w:rsidSect="00797C5B">
          <w:pgSz w:w="16838" w:h="11906" w:orient="landscape"/>
          <w:pgMar w:top="1701" w:right="1134" w:bottom="851" w:left="1134" w:header="709" w:footer="709" w:gutter="0"/>
          <w:cols w:space="708"/>
          <w:docGrid w:linePitch="360"/>
        </w:sectPr>
      </w:pPr>
    </w:p>
    <w:p w:rsidR="00822EE6" w:rsidRPr="00444502" w:rsidRDefault="00822EE6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lastRenderedPageBreak/>
        <w:t>1 «Б» класс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. Ноутбу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EPS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3. МФУ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PANIUM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Доска комбинированная 3-элементаня – 2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тол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ул компьютерный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Тумба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Панель демонстрационная – 1</w:t>
      </w:r>
    </w:p>
    <w:p w:rsidR="00822EE6" w:rsidRPr="00444502" w:rsidRDefault="00822EE6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географии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Стол учительский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Шкаф закрытый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Шкаф открытый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еллаж книжный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Парты ученические – 16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ул  - 2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Стулья ученические – 29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Наглядные пособия по географии в таблицах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9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Системный блок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Доска школьная – 1</w:t>
      </w:r>
    </w:p>
    <w:p w:rsidR="00822EE6" w:rsidRPr="00444502" w:rsidRDefault="00822EE6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2. Колонки </w:t>
      </w:r>
      <w:r w:rsidR="004E18D9" w:rsidRPr="00444502">
        <w:rPr>
          <w:rFonts w:ascii="Times New Roman" w:hAnsi="Times New Roman" w:cs="Times New Roman"/>
          <w:sz w:val="24"/>
          <w:szCs w:val="24"/>
        </w:rPr>
        <w:t>– 2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13. Учебно-методическое оборудование: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Панель демонстрационная над классной доской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Гербарий для курса географии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Каменный уголь и продукты его переработки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Кварц в природе"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Минералы и горные породы"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 Коллекция "Нефть и продукты ее переработки"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Основные виды промышленного сырья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Полезные ископаемые" 32 вид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Почва и ее состав"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Торф и продукты его переработки"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ллекция "Шкала твердости"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мплект приборов и инструментов топографических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Глобус политический 320 мм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Глобус политический 210 мм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Глобус физический 150 мм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lastRenderedPageBreak/>
        <w:t xml:space="preserve"> Глобус физический 320 мм – 15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 Глобус Марса 210 мм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омпас-азимут - 15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Барометр-анероид - 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Гигрометр (психрометр) ВИТ-2 -  5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урвиметр механический  - 5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Теллурий (Солнце-Земля-Луна)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 Модель. Вулканическая поверхность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Модель. Строение Земли (</w:t>
      </w:r>
      <w:proofErr w:type="gramStart"/>
      <w:r w:rsidRPr="00444502">
        <w:rPr>
          <w:rFonts w:ascii="Times New Roman" w:hAnsi="Times New Roman" w:cs="Times New Roman"/>
          <w:lang w:val="ru-RU"/>
        </w:rPr>
        <w:t>разборная</w:t>
      </w:r>
      <w:proofErr w:type="gramEnd"/>
      <w:r w:rsidRPr="00444502">
        <w:rPr>
          <w:rFonts w:ascii="Times New Roman" w:hAnsi="Times New Roman" w:cs="Times New Roman"/>
          <w:lang w:val="ru-RU"/>
        </w:rPr>
        <w:t xml:space="preserve">) - 1шт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Модель. Строение рельефа морского дн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Флюгер —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Термометр с фиксацией максимального и  минимального значений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Агроклиматические ресурсы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Важнейшие географические открытия и колониальные захваты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Важнейшие культурные растения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Зоогеографическая карта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арта звездного неб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арта океанов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лиматическая карта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Минеральные ресурсы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Политическая карта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 Почвенная карта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Промышленность мир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Хозяйство мира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Энергетика мира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Восточная Азия социально-экономическая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Западная Азия социально-экономическая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лиматические ресурсы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Промышленный комплекс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Климатическая карта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Машиностроение и металлообработка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Месторождения полезных ископаемых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lastRenderedPageBreak/>
        <w:t xml:space="preserve">Минеральные ресурсы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Особо охраняемые природные территории России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Российская Федерация политико-административная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Российская Федерация социально-экономическая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Россия и сопредельные государства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Северный и Северо-Западный экономический район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Социально-экономическая карта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proofErr w:type="spellStart"/>
      <w:r w:rsidRPr="00444502">
        <w:rPr>
          <w:rFonts w:ascii="Times New Roman" w:hAnsi="Times New Roman" w:cs="Times New Roman"/>
          <w:lang w:val="ru-RU"/>
        </w:rPr>
        <w:t>Северо-Кавказский</w:t>
      </w:r>
      <w:proofErr w:type="spellEnd"/>
      <w:r w:rsidRPr="00444502">
        <w:rPr>
          <w:rFonts w:ascii="Times New Roman" w:hAnsi="Times New Roman" w:cs="Times New Roman"/>
          <w:lang w:val="ru-RU"/>
        </w:rPr>
        <w:t xml:space="preserve"> экономический район. Социально-экономическая карта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 Тектоника и минеральные ресурсы России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Style w:val="VerbatimChar"/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Т</w:t>
      </w:r>
      <w:r w:rsidRPr="00444502">
        <w:rPr>
          <w:rStyle w:val="VerbatimChar"/>
          <w:rFonts w:ascii="Times New Roman" w:hAnsi="Times New Roman" w:cs="Times New Roman"/>
          <w:lang w:val="ru-RU"/>
        </w:rPr>
        <w:t xml:space="preserve">ранспорт России - 1 </w:t>
      </w:r>
      <w:proofErr w:type="spellStart"/>
      <w:proofErr w:type="gramStart"/>
      <w:r w:rsidRPr="00444502">
        <w:rPr>
          <w:rStyle w:val="VerbatimChar"/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Style w:val="VerbatimChar"/>
          <w:rFonts w:ascii="Times New Roman" w:hAnsi="Times New Roman" w:cs="Times New Roman"/>
          <w:lang w:val="ru-RU"/>
        </w:rPr>
      </w:pPr>
      <w:r w:rsidRPr="00444502">
        <w:rPr>
          <w:rStyle w:val="VerbatimChar"/>
          <w:rFonts w:ascii="Times New Roman" w:hAnsi="Times New Roman" w:cs="Times New Roman"/>
          <w:lang w:val="ru-RU"/>
        </w:rPr>
        <w:t xml:space="preserve">Угольная и сланцевая промышленность России - 1 </w:t>
      </w:r>
      <w:proofErr w:type="spellStart"/>
      <w:proofErr w:type="gramStart"/>
      <w:r w:rsidRPr="00444502">
        <w:rPr>
          <w:rStyle w:val="VerbatimChar"/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Style w:val="VerbatimChar"/>
          <w:rFonts w:ascii="Times New Roman" w:hAnsi="Times New Roman" w:cs="Times New Roman"/>
          <w:lang w:val="ru-RU"/>
        </w:rPr>
      </w:pPr>
      <w:r w:rsidRPr="00444502">
        <w:rPr>
          <w:rStyle w:val="VerbatimChar"/>
          <w:rFonts w:ascii="Times New Roman" w:hAnsi="Times New Roman" w:cs="Times New Roman"/>
          <w:lang w:val="ru-RU"/>
        </w:rPr>
        <w:t xml:space="preserve">Уральский экономический район. Социально-экономическая карта – 1 </w:t>
      </w:r>
      <w:proofErr w:type="spellStart"/>
      <w:proofErr w:type="gramStart"/>
      <w:r w:rsidRPr="00444502">
        <w:rPr>
          <w:rStyle w:val="VerbatimChar"/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Физическая карта России (средняя школа)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 Химическая и нефтехимическая промышленность -  России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Центральный, Центрально-черноземный и Волго-Вятский экономические районы.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Социально-экономическая карта –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Черная и цветная металлургия России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Экономические районы России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lang w:val="ru-RU"/>
        </w:rPr>
        <w:t xml:space="preserve"> 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 xml:space="preserve">Электроэнергетика России - 1 </w:t>
      </w:r>
      <w:proofErr w:type="spellStart"/>
      <w:proofErr w:type="gramStart"/>
      <w:r w:rsidRPr="00444502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Информационно-тематический стенд</w:t>
      </w:r>
    </w:p>
    <w:p w:rsidR="001E382C" w:rsidRPr="00444502" w:rsidRDefault="001E382C" w:rsidP="001E382C">
      <w:pPr>
        <w:pStyle w:val="a7"/>
        <w:rPr>
          <w:rFonts w:ascii="Times New Roman" w:hAnsi="Times New Roman" w:cs="Times New Roman"/>
          <w:lang w:val="ru-RU"/>
        </w:rPr>
      </w:pPr>
      <w:r w:rsidRPr="00444502">
        <w:rPr>
          <w:rFonts w:ascii="Times New Roman" w:hAnsi="Times New Roman" w:cs="Times New Roman"/>
          <w:lang w:val="ru-RU"/>
        </w:rPr>
        <w:t>Портреты для кабинета географии</w:t>
      </w:r>
    </w:p>
    <w:p w:rsidR="00F64C94" w:rsidRPr="00444502" w:rsidRDefault="00F64C94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информатики</w:t>
      </w:r>
    </w:p>
    <w:p w:rsidR="00F64C94" w:rsidRPr="00444502" w:rsidRDefault="00F64C9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. Рабочее место ученика (компью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SINTO</w:t>
      </w:r>
      <w:r w:rsidRPr="00444502">
        <w:rPr>
          <w:rFonts w:ascii="Times New Roman" w:hAnsi="Times New Roman" w:cs="Times New Roman"/>
          <w:sz w:val="24"/>
          <w:szCs w:val="24"/>
        </w:rPr>
        <w:t xml:space="preserve"> в сборе) – 11</w:t>
      </w:r>
    </w:p>
    <w:p w:rsidR="00F64C94" w:rsidRPr="00444502" w:rsidRDefault="00F64C9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ол компьютерный – 3</w:t>
      </w:r>
    </w:p>
    <w:p w:rsidR="00F64C94" w:rsidRPr="00444502" w:rsidRDefault="00F64C9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ол учителя – 2</w:t>
      </w:r>
    </w:p>
    <w:p w:rsidR="00F64C94" w:rsidRPr="00444502" w:rsidRDefault="00F64C9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улья ученические – 13</w:t>
      </w:r>
    </w:p>
    <w:p w:rsidR="00F64C94" w:rsidRPr="00444502" w:rsidRDefault="00F64C9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т</w:t>
      </w:r>
      <w:r w:rsidR="002E1F7D" w:rsidRPr="00444502">
        <w:rPr>
          <w:rFonts w:ascii="Times New Roman" w:hAnsi="Times New Roman" w:cs="Times New Roman"/>
          <w:sz w:val="24"/>
          <w:szCs w:val="24"/>
        </w:rPr>
        <w:t>ул учительский – 1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ул компьютерный – 13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EPS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Доска аудиторская – 2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Интерактивная доска – 1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Компьютер в сборе – 2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Скан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Xerox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Шкаф книжный – 1</w:t>
      </w:r>
    </w:p>
    <w:p w:rsidR="002E1F7D" w:rsidRPr="00444502" w:rsidRDefault="002E1F7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3. </w:t>
      </w:r>
      <w:r w:rsidR="0013673B" w:rsidRPr="00444502">
        <w:rPr>
          <w:rFonts w:ascii="Times New Roman" w:hAnsi="Times New Roman" w:cs="Times New Roman"/>
          <w:sz w:val="24"/>
          <w:szCs w:val="24"/>
        </w:rPr>
        <w:t xml:space="preserve">Установочный пакет </w:t>
      </w:r>
      <w:r w:rsidR="0013673B" w:rsidRPr="00444502">
        <w:rPr>
          <w:rFonts w:ascii="Times New Roman" w:hAnsi="Times New Roman" w:cs="Times New Roman"/>
          <w:sz w:val="24"/>
          <w:szCs w:val="24"/>
          <w:lang w:val="en-US"/>
        </w:rPr>
        <w:t>Windows</w:t>
      </w:r>
      <w:r w:rsidR="0013673B"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14. Программное обеспечение для распознавания изображений, документов и РДК – файлов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Тумба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Модем внешний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7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аршрутизатор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2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Комплект спутникового оборудования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Сетевое оборудование (концентратор)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Парты ученические – 7</w:t>
      </w:r>
    </w:p>
    <w:p w:rsidR="0013673B" w:rsidRPr="00444502" w:rsidRDefault="0013673B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истории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Тумба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Парты – 12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улья ученические – 24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Государственная символика России (3 таблицы)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История России 7 класс (9 таблиц) – 1</w:t>
      </w:r>
    </w:p>
    <w:p w:rsidR="0013673B" w:rsidRPr="00444502" w:rsidRDefault="0013673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6. История России 8 класс (6 таблиц) </w:t>
      </w:r>
      <w:r w:rsidR="00221AF8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221AF8" w:rsidRPr="00444502" w:rsidRDefault="00221AF8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История России 9 класс (9 таблиц) – 1</w:t>
      </w:r>
    </w:p>
    <w:p w:rsidR="00221AF8" w:rsidRPr="00444502" w:rsidRDefault="00221AF8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История Древнего мира 5 класс (5 таблиц) – 1</w:t>
      </w:r>
    </w:p>
    <w:p w:rsidR="00221AF8" w:rsidRPr="00444502" w:rsidRDefault="00221AF8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История средних веков 6 класс (6 таблиц)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Новая история 7</w:t>
      </w:r>
      <w:r w:rsidR="00221AF8" w:rsidRPr="00444502">
        <w:rPr>
          <w:rFonts w:ascii="Times New Roman" w:hAnsi="Times New Roman" w:cs="Times New Roman"/>
          <w:sz w:val="24"/>
          <w:szCs w:val="24"/>
        </w:rPr>
        <w:t xml:space="preserve"> класс</w:t>
      </w:r>
      <w:r w:rsidRPr="00444502">
        <w:rPr>
          <w:rFonts w:ascii="Times New Roman" w:hAnsi="Times New Roman" w:cs="Times New Roman"/>
          <w:sz w:val="24"/>
          <w:szCs w:val="24"/>
        </w:rPr>
        <w:t xml:space="preserve"> (6 таблиц)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Новая история 8 класс (6 таблиц)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Экран на подставке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Доска 3-элементная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Колонки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Ноутбу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enovo</w:t>
      </w:r>
      <w:r w:rsidRPr="00444502">
        <w:rPr>
          <w:rFonts w:ascii="Times New Roman" w:hAnsi="Times New Roman" w:cs="Times New Roman"/>
          <w:sz w:val="24"/>
          <w:szCs w:val="24"/>
        </w:rPr>
        <w:t xml:space="preserve">  -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6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Компьютерная мышь – 1</w:t>
      </w:r>
    </w:p>
    <w:p w:rsidR="005C4B4D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Стул учительский – 1</w:t>
      </w:r>
    </w:p>
    <w:p w:rsidR="001734CA" w:rsidRPr="00444502" w:rsidRDefault="005C4B4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</w:t>
      </w:r>
      <w:r w:rsidR="001734CA" w:rsidRPr="00444502">
        <w:rPr>
          <w:rFonts w:ascii="Times New Roman" w:hAnsi="Times New Roman" w:cs="Times New Roman"/>
          <w:sz w:val="24"/>
          <w:szCs w:val="24"/>
        </w:rPr>
        <w:t>. Шкаф открытый – 4</w:t>
      </w:r>
    </w:p>
    <w:p w:rsidR="001734CA" w:rsidRPr="00444502" w:rsidRDefault="001734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Стол учительский – 1</w:t>
      </w:r>
    </w:p>
    <w:p w:rsidR="001734CA" w:rsidRPr="00444502" w:rsidRDefault="001734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1. Портреты историков – 1</w:t>
      </w:r>
    </w:p>
    <w:p w:rsidR="001734CA" w:rsidRPr="00444502" w:rsidRDefault="001734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2. Таблицы по истории – 26</w:t>
      </w:r>
    </w:p>
    <w:p w:rsidR="00221AF8" w:rsidRPr="00444502" w:rsidRDefault="001734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3. Карты по истории – 17</w:t>
      </w:r>
      <w:r w:rsidR="00221AF8" w:rsidRPr="004445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18D9" w:rsidRPr="00444502" w:rsidRDefault="00A715A2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русского языка и литературы (здание № 2 школы)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Спец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.к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>урс по литературе – 10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Таблицы по литературе – 7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Тумба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Парты – 12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тулья ученические – 25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ул учительский – 2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Стеллаж со столом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Шкаф открытый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Экран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0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OC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Системный бло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Клавиатура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Мышь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 xml:space="preserve">14. Лингафонный кабинет русского языка (наушники – 24,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MP</w:t>
      </w:r>
      <w:r w:rsidRPr="00444502">
        <w:rPr>
          <w:rFonts w:ascii="Times New Roman" w:hAnsi="Times New Roman" w:cs="Times New Roman"/>
          <w:sz w:val="24"/>
          <w:szCs w:val="24"/>
        </w:rPr>
        <w:t>3 – плеер)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Стол учителя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6. Ноутбук учителя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ENOVO</w:t>
      </w:r>
      <w:r w:rsidRPr="00444502">
        <w:rPr>
          <w:rFonts w:ascii="Times New Roman" w:hAnsi="Times New Roman" w:cs="Times New Roman"/>
          <w:sz w:val="24"/>
          <w:szCs w:val="24"/>
        </w:rPr>
        <w:t xml:space="preserve">  -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7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444502">
        <w:rPr>
          <w:rFonts w:ascii="Times New Roman" w:hAnsi="Times New Roman" w:cs="Times New Roman"/>
          <w:sz w:val="24"/>
          <w:szCs w:val="24"/>
        </w:rPr>
        <w:t>-1102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8. Колонки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NI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2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Доска зеленая 2-элементная – 1</w:t>
      </w:r>
    </w:p>
    <w:p w:rsidR="00A715A2" w:rsidRPr="00444502" w:rsidRDefault="00A715A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0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EPS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="00A72DCA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A72DCA" w:rsidRPr="00444502" w:rsidRDefault="00A72DCA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русского языка и литературы (здание № 1 школы)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Интерактивная доска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. Проектор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Тошиб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3. Принтер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амсунг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Монитор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Колонки – 2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Мышь компьютерная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Клавиатура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Системный блок  -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Тумба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Стол учителя – 2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Парты  - 12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Стулья ученические – 25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Стенка (шкафы, тумбы, полка навесная)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Учебно-наглядное оборудование для кабинета русского языка, художественная литература – 1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Стулья учительские – 2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Шкаф – 2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Таблицы по литературе – 7</w:t>
      </w:r>
    </w:p>
    <w:p w:rsidR="00A72DCA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Доска 3-элементная (маркер-мел) – 1</w:t>
      </w:r>
    </w:p>
    <w:p w:rsidR="009D03B3" w:rsidRPr="00444502" w:rsidRDefault="00A72DC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9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EPS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 - 1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00"/>
        <w:gridCol w:w="9055"/>
      </w:tblGrid>
      <w:tr w:rsidR="000947FC" w:rsidRPr="00444502" w:rsidTr="001E382C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 Электронные средства обучения (DVD, видеофильмы,  лицензионное программное обеспечение)</w:t>
            </w:r>
          </w:p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0947F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101400"/>
            <w:bookmarkEnd w:id="0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идеофильмы учебные по литературе</w:t>
            </w:r>
          </w:p>
        </w:tc>
      </w:tr>
      <w:tr w:rsidR="000947FC" w:rsidRPr="00444502" w:rsidTr="001E382C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ационные учебно-наглядные пособия</w:t>
            </w: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0947F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1" w:name="101403"/>
            <w:bookmarkEnd w:id="1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ационные учебные таблицы по русскому языку и литературе</w:t>
            </w: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2" w:name="101405"/>
            <w:bookmarkEnd w:id="2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ационные материалы по литературе</w:t>
            </w: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3" w:name="101407"/>
            <w:bookmarkEnd w:id="3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ртреты писателей, литературоведов и лингвистов</w:t>
            </w: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4" w:name="101409"/>
            <w:bookmarkEnd w:id="4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.20. Словари языковые фундаментальные</w:t>
            </w:r>
          </w:p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5" w:name="101411"/>
            <w:bookmarkEnd w:id="5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 Словари, справочники, энциклопедии языковые и литературоведческие для учителей и учеников 9 - 11 классов</w:t>
            </w: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6" w:name="101413"/>
            <w:bookmarkEnd w:id="6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ловари школьные раздаточные для 5 - 11 классов</w:t>
            </w:r>
          </w:p>
        </w:tc>
      </w:tr>
      <w:tr w:rsidR="000947FC" w:rsidRPr="00444502" w:rsidTr="001E382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7.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0947FC" w:rsidRPr="00444502" w:rsidRDefault="000947FC" w:rsidP="001E382C">
            <w:pPr>
              <w:spacing w:after="0" w:line="33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7" w:name="101415"/>
            <w:bookmarkEnd w:id="7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мплект репродукций картин для уроков развития речи и литературы</w:t>
            </w:r>
          </w:p>
        </w:tc>
      </w:tr>
    </w:tbl>
    <w:p w:rsidR="00A84B0F" w:rsidRPr="00444502" w:rsidRDefault="00A84B0F" w:rsidP="00A80D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Учебно-наглядное оборудование:</w:t>
      </w:r>
    </w:p>
    <w:p w:rsidR="00A84B0F" w:rsidRPr="00444502" w:rsidRDefault="00A80D0C" w:rsidP="00A80D0C">
      <w:pPr>
        <w:pStyle w:val="ConsPlusNormal"/>
        <w:jc w:val="both"/>
        <w:rPr>
          <w:rStyle w:val="20"/>
          <w:sz w:val="24"/>
        </w:rPr>
      </w:pPr>
      <w:r w:rsidRPr="00444502">
        <w:rPr>
          <w:rStyle w:val="20"/>
          <w:sz w:val="24"/>
        </w:rPr>
        <w:t>-</w:t>
      </w:r>
      <w:r w:rsidR="00A84B0F" w:rsidRPr="00444502">
        <w:rPr>
          <w:rStyle w:val="20"/>
          <w:sz w:val="24"/>
        </w:rPr>
        <w:t xml:space="preserve">Таблицы по курсу литературы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Таблицы по курсу русского языка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Петровская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.С.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Черников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Н. Диктанты по русскому языку для 5 класса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Петровская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.С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Черников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Н. Диктанты по русскому языку для 6 класса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Петровская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.С.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Черников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Н. Диктанты по русскому языку для 7 класса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Петровская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.С.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Черников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Н. Диктанты по русскому языку для 8 класса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Петровская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.С.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Черников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Н. Диктанты по русскому языку для 9 класса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Петровская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.С.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Черников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Н. Диктанты по русскому языку для 10-11 классов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Быстрова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Е.А. и др. Обучение русскому языку в школе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Шатова Е.Г. Урок русского языка в современной школе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Гац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Ю. Методический блокнот учителя русского языка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Скобликова Е.С. Обобщающая работа по орфографии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Разумовская М.М. Методика обучения орфографии в школе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Купалова А.Ю. Изучение синтаксиса и пунктуации в школе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Райский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СИ. Работа над речевыми ошибками в изложениях и сочинениях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Карнаух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Н.Л.,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Шербина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И.В. Письменные работы по литературе, 9-11 классы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>Полтавец Е.Ю. "Война и мир" Л.Н.Толстого на уроках литературы. 10 класс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Андреева Т.Н. Обучающие практические работы по литературе 9-11классы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Иванова Э.И. Беседы о немецком романтизме. 10 класс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Иванова Э.И., Николаева С.А. Изучение зарубежной литературы в школе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 xml:space="preserve">Сигов В.К., Лазарев В.А.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Ламилина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Н.И. Литература. </w:t>
      </w:r>
      <w:proofErr w:type="spellStart"/>
      <w:r w:rsidR="00A84B0F" w:rsidRPr="00444502">
        <w:rPr>
          <w:rFonts w:ascii="Times New Roman" w:hAnsi="Times New Roman" w:cs="Times New Roman"/>
          <w:sz w:val="24"/>
          <w:szCs w:val="24"/>
        </w:rPr>
        <w:t>Экстернатная</w:t>
      </w:r>
      <w:proofErr w:type="spellEnd"/>
      <w:r w:rsidR="00A84B0F" w:rsidRPr="00444502">
        <w:rPr>
          <w:rFonts w:ascii="Times New Roman" w:hAnsi="Times New Roman" w:cs="Times New Roman"/>
          <w:sz w:val="24"/>
          <w:szCs w:val="24"/>
        </w:rPr>
        <w:t xml:space="preserve"> форма обучения 10-11 классы </w:t>
      </w:r>
    </w:p>
    <w:p w:rsidR="00A84B0F" w:rsidRPr="00444502" w:rsidRDefault="00A80D0C" w:rsidP="00A80D0C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</w:t>
      </w:r>
      <w:r w:rsidR="00A84B0F" w:rsidRPr="00444502">
        <w:rPr>
          <w:rFonts w:ascii="Times New Roman" w:hAnsi="Times New Roman" w:cs="Times New Roman"/>
          <w:sz w:val="24"/>
          <w:szCs w:val="24"/>
        </w:rPr>
        <w:t>Карпов И.П. Человек творящий. Православные традиции в русской литературе Х</w:t>
      </w:r>
      <w:proofErr w:type="gramStart"/>
      <w:r w:rsidR="00A84B0F" w:rsidRPr="00444502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="00A84B0F" w:rsidRPr="00444502">
        <w:rPr>
          <w:rFonts w:ascii="Times New Roman" w:hAnsi="Times New Roman" w:cs="Times New Roman"/>
          <w:sz w:val="24"/>
          <w:szCs w:val="24"/>
        </w:rPr>
        <w:t>Х-ХХ вв. Ч.1</w:t>
      </w:r>
    </w:p>
    <w:p w:rsidR="00A84B0F" w:rsidRPr="00444502" w:rsidRDefault="00A84B0F" w:rsidP="00A84B0F">
      <w:pPr>
        <w:pStyle w:val="ConsPlusNormal"/>
        <w:rPr>
          <w:sz w:val="24"/>
          <w:szCs w:val="24"/>
        </w:rPr>
      </w:pPr>
    </w:p>
    <w:p w:rsidR="00A72DCA" w:rsidRPr="00444502" w:rsidRDefault="009D03B3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химии и биологии</w:t>
      </w:r>
    </w:p>
    <w:p w:rsidR="009D03B3" w:rsidRPr="00444502" w:rsidRDefault="009D03B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Тумба – 1</w:t>
      </w:r>
    </w:p>
    <w:p w:rsidR="009D03B3" w:rsidRPr="00444502" w:rsidRDefault="009D03B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еллаж – 2</w:t>
      </w:r>
    </w:p>
    <w:p w:rsidR="009D03B3" w:rsidRPr="00444502" w:rsidRDefault="009D03B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Парты (с бордюром) – 12</w:t>
      </w:r>
    </w:p>
    <w:p w:rsidR="009D03B3" w:rsidRPr="00444502" w:rsidRDefault="009D03B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улья – 24</w:t>
      </w:r>
    </w:p>
    <w:p w:rsidR="009D03B3" w:rsidRPr="00444502" w:rsidRDefault="009D03B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Доска интерактивная</w:t>
      </w:r>
      <w:r w:rsidR="00F57E19"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Микроскоп учебный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Стол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EPS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Колонки – 2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Стул компьютерный – 2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Стол учительский – 2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Шкаф открытый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Шкаф для химикатов с вытяжкой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Доска 3-секционная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XEROX</w:t>
      </w:r>
      <w:r w:rsidRPr="00444502">
        <w:rPr>
          <w:rFonts w:ascii="Times New Roman" w:hAnsi="Times New Roman" w:cs="Times New Roman"/>
          <w:sz w:val="24"/>
          <w:szCs w:val="24"/>
        </w:rPr>
        <w:t xml:space="preserve"> (3 в 1)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Компьютер в сборе (монитор, системный блок, клавиатура, мышь)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Системный блок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Монитор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Клавиатура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Мышь компьютерная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1. Шкаф металлический для хранений препаратов – 2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2. Стеллаж – 2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3. Весы электронные с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USB</w:t>
      </w:r>
      <w:r w:rsidRPr="00444502">
        <w:rPr>
          <w:rFonts w:ascii="Times New Roman" w:hAnsi="Times New Roman" w:cs="Times New Roman"/>
          <w:sz w:val="24"/>
          <w:szCs w:val="24"/>
        </w:rPr>
        <w:t xml:space="preserve"> переходом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4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Документ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.к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>амер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25. Комплект посуды и расходных материалов для измерительной системы – 10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6. Коллекция для кабинета химии – 1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7. Комплект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ультимедийных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средств 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обучения по курсу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 xml:space="preserve"> органической и неорганической химии – 2</w:t>
      </w:r>
    </w:p>
    <w:p w:rsidR="00F57E19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8. Комплект видеофильмов по химии на дисках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DVD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BF6E30" w:rsidRPr="00444502" w:rsidRDefault="00F57E19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9. Комплект обучающих программ по химии на </w:t>
      </w:r>
      <w:r w:rsidR="00BF6E30" w:rsidRPr="00444502">
        <w:rPr>
          <w:rFonts w:ascii="Times New Roman" w:hAnsi="Times New Roman" w:cs="Times New Roman"/>
          <w:sz w:val="24"/>
          <w:szCs w:val="24"/>
          <w:lang w:val="en-US"/>
        </w:rPr>
        <w:t>CD</w:t>
      </w:r>
      <w:r w:rsidR="00BF6E30" w:rsidRPr="00444502">
        <w:rPr>
          <w:rFonts w:ascii="Times New Roman" w:hAnsi="Times New Roman" w:cs="Times New Roman"/>
          <w:sz w:val="24"/>
          <w:szCs w:val="24"/>
        </w:rPr>
        <w:t xml:space="preserve"> – дисках – 1</w:t>
      </w:r>
    </w:p>
    <w:p w:rsidR="00BF6E30" w:rsidRPr="00444502" w:rsidRDefault="00BF6E3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0.Микроскоп – 2</w:t>
      </w:r>
    </w:p>
    <w:p w:rsidR="00BF6E30" w:rsidRPr="00444502" w:rsidRDefault="00BF6E3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1. Микроскоп Школьник – 1</w:t>
      </w:r>
    </w:p>
    <w:p w:rsidR="00BF6E30" w:rsidRPr="00444502" w:rsidRDefault="00BF6E3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2. Модель глаза – 1</w:t>
      </w:r>
    </w:p>
    <w:p w:rsidR="00BF6E30" w:rsidRPr="00444502" w:rsidRDefault="00BF6E3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3. Модель демонстрационная «Сердце» - 1</w:t>
      </w:r>
    </w:p>
    <w:p w:rsidR="005A78CB" w:rsidRPr="00444502" w:rsidRDefault="00BF6E3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4. Модель «Зуб человека» - 1</w:t>
      </w:r>
    </w:p>
    <w:p w:rsidR="005A78CB" w:rsidRPr="00444502" w:rsidRDefault="005A78C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5. Модель «Инфузория – туфелька» - 1</w:t>
      </w:r>
    </w:p>
    <w:p w:rsidR="005A78CB" w:rsidRPr="00444502" w:rsidRDefault="005A78C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6. Модель строения корня – 1</w:t>
      </w:r>
    </w:p>
    <w:p w:rsidR="005A78CB" w:rsidRPr="00444502" w:rsidRDefault="005A78C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7. Набор индивидуальный для работы с газами – 15</w:t>
      </w:r>
    </w:p>
    <w:p w:rsidR="00F57E19" w:rsidRPr="00444502" w:rsidRDefault="005A78C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38. Набор микроэлементов (биология) - </w:t>
      </w:r>
      <w:r w:rsidR="00F57E19"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="00FA63C2" w:rsidRPr="00444502">
        <w:rPr>
          <w:rFonts w:ascii="Times New Roman" w:hAnsi="Times New Roman" w:cs="Times New Roman"/>
          <w:sz w:val="24"/>
          <w:szCs w:val="24"/>
        </w:rPr>
        <w:t>1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9. Наглядные пособия по химии (таблицы) – 2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0. Химические реактивы (в наборах) – 22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1. Баня комбинированная лабораторная – 1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2. Демонстрационный прибор измерительный универсальный – 1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3. Комплект посуды и расходных материалов для измерительной системы – 10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44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икролаборатория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для химических экспериментов с нагревателем пробирок – 5</w:t>
      </w:r>
    </w:p>
    <w:p w:rsidR="00FA63C2" w:rsidRPr="00444502" w:rsidRDefault="00FA63C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45. </w:t>
      </w:r>
      <w:r w:rsidR="008F1DAC" w:rsidRPr="00444502">
        <w:rPr>
          <w:rFonts w:ascii="Times New Roman" w:hAnsi="Times New Roman" w:cs="Times New Roman"/>
          <w:sz w:val="24"/>
          <w:szCs w:val="24"/>
        </w:rPr>
        <w:t>Модели демонстрационные – 3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6. Модель демонстрационная «Скелет человека» (на подставке)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7. Оборудование для лабораторных работ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8. Оборудование и приборы для демонстрационного эксперимента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9. Оборудование общего назначения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0. Периодическая система Менделеева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1. Посуда общего назначения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2. Типовой комплект учебного и учебно-наглядного оборудования для кабинета химии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3. Учебный микроскоп «БИОМ – 2» - 6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4. Набор индивидуального базового оборудования – 15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5. Набор индивидуального вспомогательного оборудования – 15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6. Стенд информационно-тематический навесной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7. Набор № 1 ОС «Кислот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8. Набор № 3 ОС «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Гидроксиды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9. Набор № 4 ОС «Оксиды металлов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0. Набор № 5 ОС «Металлы» большой –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61. Набор № 6 ОС «Щелочные и </w:t>
      </w:r>
      <w:proofErr w:type="spellStart"/>
      <w:proofErr w:type="gramStart"/>
      <w:r w:rsidRPr="00444502">
        <w:rPr>
          <w:rFonts w:ascii="Times New Roman" w:hAnsi="Times New Roman" w:cs="Times New Roman"/>
          <w:sz w:val="24"/>
          <w:szCs w:val="24"/>
        </w:rPr>
        <w:t>щелочно-земельные</w:t>
      </w:r>
      <w:proofErr w:type="spellEnd"/>
      <w:proofErr w:type="gramEnd"/>
      <w:r w:rsidRPr="00444502">
        <w:rPr>
          <w:rFonts w:ascii="Times New Roman" w:hAnsi="Times New Roman" w:cs="Times New Roman"/>
          <w:sz w:val="24"/>
          <w:szCs w:val="24"/>
        </w:rPr>
        <w:t xml:space="preserve"> металл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2. Набор № 8 ОС «Галоген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3. Набор № 9 ОС «Галогенид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4. Набор № 10 ОС «Сульфиды, сульфат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5. Набор № 11 ОС «Карбонат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6. Набор № 12 ОС «Фосфаты. Силикаты» - 1</w:t>
      </w:r>
    </w:p>
    <w:p w:rsidR="008F1DAC" w:rsidRPr="00444502" w:rsidRDefault="008F1DA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67. Набор № 13 ОС «Ацетаты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Раданиды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. Цианиды» - </w:t>
      </w:r>
      <w:r w:rsidR="0055332E" w:rsidRPr="00444502">
        <w:rPr>
          <w:rFonts w:ascii="Times New Roman" w:hAnsi="Times New Roman" w:cs="Times New Roman"/>
          <w:sz w:val="24"/>
          <w:szCs w:val="24"/>
        </w:rPr>
        <w:t>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8. Набор № 14 «Соединения марганца» -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69. Набор № 15 «Соединения хрома» -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0. Набор № 16 ОС «Нитраты» -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1. Набор № 17 ОС «Индикаторы» -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2. Горючее для спиртовок –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3. Коллекция «Чугун и сталь» -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4. Коллекция и продукты его переработки –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5. Набор этикеток самоклеющихся – 1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6. Зажим пробирочный – 10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7. Спиртовка лабораторная – 5</w:t>
      </w:r>
    </w:p>
    <w:p w:rsidR="0055332E" w:rsidRPr="00444502" w:rsidRDefault="0055332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8. Принтер лазерный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1022 </w:t>
      </w:r>
      <w:r w:rsidR="00A45DA5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Учебники, программы, по химии</w:t>
      </w:r>
      <w:proofErr w:type="gramStart"/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:</w:t>
      </w:r>
      <w:proofErr w:type="gramEnd"/>
    </w:p>
    <w:p w:rsidR="00AE6C15" w:rsidRPr="00444502" w:rsidRDefault="00AE6C15" w:rsidP="00AE6C15">
      <w:p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</w:p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bookmarkStart w:id="8" w:name="e5e7f350219099a6a5b070bfa66d3000bf26b138"/>
      <w:bookmarkStart w:id="9" w:name="0"/>
      <w:bookmarkEnd w:id="8"/>
      <w:bookmarkEnd w:id="9"/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. ПРОГРАММНО-МЕТОДИЧЕСКОЕ ОБЕСПЕЧЕНИЕ КАБИНЕТА</w:t>
      </w:r>
    </w:p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</w:p>
    <w:tbl>
      <w:tblPr>
        <w:tblW w:w="9497" w:type="dxa"/>
        <w:tblInd w:w="250" w:type="dxa"/>
        <w:shd w:val="clear" w:color="auto" w:fill="FFFFFF"/>
        <w:tblLayout w:type="fixed"/>
        <w:tblCellMar>
          <w:left w:w="0" w:type="dxa"/>
          <w:right w:w="0" w:type="dxa"/>
        </w:tblCellMar>
        <w:tblLook w:val="04A0"/>
      </w:tblPr>
      <w:tblGrid>
        <w:gridCol w:w="851"/>
        <w:gridCol w:w="7371"/>
        <w:gridCol w:w="1275"/>
      </w:tblGrid>
      <w:tr w:rsidR="003000E7" w:rsidRPr="00444502" w:rsidTr="003000E7">
        <w:trPr>
          <w:trHeight w:val="54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bookmarkStart w:id="10" w:name="2e292c9fd68fae9e1b32ed945fe355b186aeb449"/>
            <w:bookmarkStart w:id="11" w:name="7"/>
            <w:bookmarkEnd w:id="10"/>
            <w:bookmarkEnd w:id="11"/>
            <w:r w:rsidRPr="00444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Название (автор, издательство, год издания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Кол-во экз.</w:t>
            </w:r>
          </w:p>
        </w:tc>
      </w:tr>
      <w:tr w:rsidR="003000E7" w:rsidRPr="00444502" w:rsidTr="003000E7">
        <w:trPr>
          <w:trHeight w:val="34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андарт основного общего образования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rPr>
          <w:trHeight w:val="34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андарт среднего (полного) общего образования (базовый уровень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rPr>
          <w:trHeight w:val="32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андарт среднего (полного) общего образования (профильный уровень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rPr>
          <w:trHeight w:val="34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мерная программа основного общего образования по химии, биологии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+1</w:t>
            </w:r>
          </w:p>
        </w:tc>
      </w:tr>
      <w:tr w:rsidR="003000E7" w:rsidRPr="00444502" w:rsidTr="003000E7">
        <w:trPr>
          <w:trHeight w:val="70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мерная программа среднего (полного) общего образования (базовый уровень) по химии, биологии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+1</w:t>
            </w:r>
          </w:p>
        </w:tc>
      </w:tr>
      <w:tr w:rsidR="003000E7" w:rsidRPr="00444502" w:rsidTr="003000E7">
        <w:trPr>
          <w:trHeight w:val="32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мерная программа среднего (полного) общего образования (профильный уровень)</w:t>
            </w:r>
          </w:p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иология. Программы. 5-11кл.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нта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—Граф» 2008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rPr>
          <w:trHeight w:val="36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бочие учебные программы по предмету: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44450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бриелян О. С. Настольная книга учителя ХИМИЯ-8, 9, 10, 11классы. Дрофа. Москва.2003 г, 2004 г.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+1+1+1</w:t>
            </w:r>
          </w:p>
        </w:tc>
      </w:tr>
    </w:tbl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</w:p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I. УЧЕБНО-МЕТОДИЧЕСКАЯ И СПРАВОЧНАЯ ЛИТЕРАТУРА</w:t>
      </w:r>
    </w:p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</w:p>
    <w:p w:rsidR="003000E7" w:rsidRPr="00444502" w:rsidRDefault="003000E7" w:rsidP="003000E7">
      <w:pPr>
        <w:shd w:val="clear" w:color="auto" w:fill="FFFFFF"/>
        <w:spacing w:after="0" w:line="240" w:lineRule="auto"/>
        <w:ind w:left="142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Методические рекомендации, пособия для учителя</w:t>
      </w:r>
    </w:p>
    <w:tbl>
      <w:tblPr>
        <w:tblW w:w="9497" w:type="dxa"/>
        <w:tblInd w:w="250" w:type="dxa"/>
        <w:shd w:val="clear" w:color="auto" w:fill="FFFFFF"/>
        <w:tblLayout w:type="fixed"/>
        <w:tblCellMar>
          <w:left w:w="0" w:type="dxa"/>
          <w:right w:w="0" w:type="dxa"/>
        </w:tblCellMar>
        <w:tblLook w:val="04A0"/>
      </w:tblPr>
      <w:tblGrid>
        <w:gridCol w:w="851"/>
        <w:gridCol w:w="7371"/>
        <w:gridCol w:w="1275"/>
      </w:tblGrid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bookmarkStart w:id="12" w:name="c44e13398c462e2c854d9fb1609df2b6a55bc1b9"/>
            <w:bookmarkStart w:id="13" w:name="8"/>
            <w:bookmarkEnd w:id="12"/>
            <w:bookmarkEnd w:id="13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№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звание (автор, издательство, год издания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л-во экз.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9"/>
              </w:numPr>
              <w:spacing w:after="0" w:line="0" w:lineRule="atLeast"/>
              <w:jc w:val="both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. С. Габриелян, Н. Н. Воскобойникова, 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Яшуко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Настольная книга учителя. Химия 8 класс. Дрофа Москва 200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0"/>
              </w:numPr>
              <w:spacing w:after="0" w:line="0" w:lineRule="atLeast"/>
              <w:jc w:val="both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. С. Габриелян, И. Г. Остроумов. Настольная книга учителя. Химия 9 класс. Дрофа Москва 200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1"/>
              </w:numPr>
              <w:spacing w:after="0" w:line="0" w:lineRule="atLeast"/>
              <w:jc w:val="both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. С. Габриелян, И. Г. Остроумов. Настольная книга учителя. Химия 10 класс. Дрофа Москва 200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2"/>
              </w:numPr>
              <w:spacing w:after="0" w:line="0" w:lineRule="atLeast"/>
              <w:jc w:val="both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. С. Габриелян, Г. Г. Лысова, А. Г. Введенская. Настольная книга учителя. Химия 11 кл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с в дв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х частях. Дрофа Москва 200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3"/>
              </w:numPr>
              <w:spacing w:after="0" w:line="0" w:lineRule="atLeast"/>
              <w:jc w:val="both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М. В. Зуева, Н. Н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Контрольные т проверочные работы по химии 8—9 классы. Дрофа. Москва. 200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4"/>
              </w:numPr>
              <w:spacing w:after="0" w:line="0" w:lineRule="atLeast"/>
              <w:jc w:val="both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М. В. Зуева, Н. Н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ар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Контрольные т проверочные работы по химии 10--11 классы. Дрофа. Москва. 200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3000E7" w:rsidRPr="00444502" w:rsidRDefault="003000E7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lastRenderedPageBreak/>
        <w:t>Дополнительная литература</w:t>
      </w:r>
    </w:p>
    <w:tbl>
      <w:tblPr>
        <w:tblW w:w="9497" w:type="dxa"/>
        <w:tblInd w:w="250" w:type="dxa"/>
        <w:shd w:val="clear" w:color="auto" w:fill="FFFFFF"/>
        <w:tblLayout w:type="fixed"/>
        <w:tblCellMar>
          <w:left w:w="0" w:type="dxa"/>
          <w:right w:w="0" w:type="dxa"/>
        </w:tblCellMar>
        <w:tblLook w:val="04A0"/>
      </w:tblPr>
      <w:tblGrid>
        <w:gridCol w:w="851"/>
        <w:gridCol w:w="7371"/>
        <w:gridCol w:w="1275"/>
      </w:tblGrid>
      <w:tr w:rsidR="003000E7" w:rsidRPr="00444502" w:rsidTr="003000E7">
        <w:trPr>
          <w:trHeight w:val="46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bookmarkStart w:id="14" w:name="6bf02e03c69fd945cb2560a93cff5ee27ab888c9"/>
            <w:bookmarkStart w:id="15" w:name="9"/>
            <w:bookmarkEnd w:id="14"/>
            <w:bookmarkEnd w:id="15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№ п/п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звание (автор, издательство, год издания)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л-во экз.</w:t>
            </w:r>
          </w:p>
        </w:tc>
      </w:tr>
      <w:tr w:rsidR="003000E7" w:rsidRPr="00444502" w:rsidTr="003000E7">
        <w:trPr>
          <w:trHeight w:val="22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Задачник по химии 9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Н. Е. Кузнецова, А. Н. Лёвкин.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нтана-Граф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» 2006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rPr>
          <w:trHeight w:val="500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3000E7">
            <w:pPr>
              <w:numPr>
                <w:ilvl w:val="0"/>
                <w:numId w:val="16"/>
              </w:numPr>
              <w:spacing w:after="0" w:line="240" w:lineRule="auto"/>
              <w:jc w:val="center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Calibri" w:eastAsia="Times New Roman" w:hAnsi="Calibri" w:cs="Arial"/>
                <w:color w:val="000000"/>
                <w:sz w:val="24"/>
                <w:szCs w:val="24"/>
              </w:rPr>
              <w:t>33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Задачник по химии 10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Н. Е. Кузнецова, А. Н. Лёвкин. «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нтана-Граф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» 2007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  Сборник задач и упражнений по химии. И. Г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Хомченк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Москва «Новая Волна»2006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4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Химия задачи с решениями. О. С. Габриелян, Г. В. Шевякова. Москва «Образование» 2005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борник задач по генетике. Саратов «Лицей» 1998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000E7" w:rsidRPr="00444502" w:rsidTr="003000E7"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Биология 11 класс. Нестандартные уроки. Л. Б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дубна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ИТД «Корифей» 2007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000E7" w:rsidRPr="00444502" w:rsidRDefault="003000E7" w:rsidP="00EE3803">
            <w:pPr>
              <w:spacing w:after="0" w:line="0" w:lineRule="atLeast"/>
              <w:rPr>
                <w:rFonts w:ascii="Calibri" w:eastAsia="Times New Roman" w:hAnsi="Calibri" w:cs="Arial"/>
                <w:color w:val="000000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:rsidR="003000E7" w:rsidRPr="00444502" w:rsidRDefault="003000E7" w:rsidP="00AE6C15">
      <w:pPr>
        <w:shd w:val="clear" w:color="auto" w:fill="FFFFFF"/>
        <w:spacing w:after="0"/>
        <w:rPr>
          <w:bCs/>
          <w:sz w:val="24"/>
          <w:szCs w:val="24"/>
        </w:rPr>
      </w:pP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bCs/>
          <w:sz w:val="24"/>
          <w:szCs w:val="24"/>
        </w:rPr>
        <w:t>Состав УМК «Биология» для 5-11 классов: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Учебник. 5, 6, 7, 8, 9, 10 (базовый уровень), 10 (углубленный уровень), 11 (базовый уровень), 11 (углубленный уровень) классы. Авторы: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Пономарева И.Н., Николаев И.В., Корнилова О.А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» 2012 - (5 класс);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Пономарева И.Н., Корнилова О.А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2019 -  (6 класс);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 Константинов В.М., Бабенко В.Г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» 2016 -  (7 класс);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Драгомилов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А.Г., Маш Р.Д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» 2014 -  (8 класс);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Пономарева И.Н., Корнилова О.А., Чернова Н.М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2015- (9 класс);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 Пономарева И.Н., Корнилова О.А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Лощилин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Т.Е.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2018 -  (10 класс базовый уровень);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 Пономарева И.Н., Корнилова О.А., Симонова Л.В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2019 -  (10 класс углубленный уровень);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 Пономарева И.Н., Корнилова О.А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Лощилин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Т.Е.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2018 -  (11 класс базовый уровень);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Пономарева И.Н., Корнилова О.А., Симонова Л.В.. Москва, «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Вентана-Граф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2019 -  (11 класс углубленный уровень);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Рабочая тетрадь. 5, 6, 7, 8, 9 классы. Авторы: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Корнилова О.А., Николаев И.В., Симонова Л.В. (5 класс);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Пономарева И.Н., Корнилова О.А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(6 класс); Козлова Т.А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уматохин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С.В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(7 класс);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Маш Р.Д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Драгомилов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А.Г. (8 класс); 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(9 класс).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Тестовые задания. 6, 7, 8, 9 классы. Автор: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олодов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Е.А.</w:t>
      </w:r>
    </w:p>
    <w:p w:rsidR="00AE6C15" w:rsidRPr="00444502" w:rsidRDefault="00AE6C15" w:rsidP="00AE6C15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Контрольно – измерительные материалы по биологии 5.6,7,8,9, классы. Под редакцией Л.А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Попаовой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. Составитель С.Н. Березина.</w:t>
      </w:r>
      <w:r w:rsidRPr="00444502">
        <w:rPr>
          <w:rFonts w:ascii="Times New Roman" w:hAnsi="Times New Roman" w:cs="Times New Roman"/>
          <w:sz w:val="24"/>
          <w:szCs w:val="24"/>
        </w:rPr>
        <w:br/>
        <w:t xml:space="preserve">- Методическое пособие. 5, 6, 7, 8, 9 классы. Авторы: Пономарева И.Н., Корнилова О.А., Николаев И.В. (5 класс); Пономарева И.Н., Корнилова О.А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(6 класс);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уматохин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С.В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(7 класс); Маш Р.Д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Драгомилов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А.Г. (8 класс); </w:t>
      </w:r>
      <w:r w:rsidRPr="00444502">
        <w:rPr>
          <w:rFonts w:ascii="Times New Roman" w:hAnsi="Times New Roman" w:cs="Times New Roman"/>
          <w:sz w:val="24"/>
          <w:szCs w:val="24"/>
        </w:rPr>
        <w:lastRenderedPageBreak/>
        <w:t xml:space="preserve">Пономарева И.Н., Симонова Л.В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 (9 класс).</w:t>
      </w:r>
      <w:r w:rsidRPr="00444502">
        <w:rPr>
          <w:rFonts w:ascii="Times New Roman" w:hAnsi="Times New Roman" w:cs="Times New Roman"/>
          <w:sz w:val="24"/>
          <w:szCs w:val="24"/>
        </w:rPr>
        <w:br/>
        <w:t xml:space="preserve">- Программы + CD. 5-11 классы. Авторы: Пономарева И.Н.,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учменк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В.С., Корнилова О.А. и др.</w:t>
      </w:r>
      <w:r w:rsidRPr="00444502">
        <w:rPr>
          <w:rFonts w:ascii="Times New Roman" w:hAnsi="Times New Roman" w:cs="Times New Roman"/>
          <w:sz w:val="24"/>
          <w:szCs w:val="24"/>
        </w:rPr>
        <w:br/>
        <w:t>- Методическое пособие «Организация проектной и исследовательской деятельности школьников» + CD. 5-9 классы. Автор: Громова Л.А.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Технические средства обучения: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 </w:t>
      </w:r>
      <w:proofErr w:type="spell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Мультимедийные</w:t>
      </w:r>
      <w:proofErr w:type="spell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пособия 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.1 Органическая химия. 10-11 класс – 2 диска;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.2 Химия общая и неорганическая. 10-11 класс – 2 диска;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.3 Химия для гуманитариев – элективный курс;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.4 Подготовка к ЕГЭ – 2 диска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1.5 Химия 10-11 класс -  дидактический и раздаточный материал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1.6 Химия 1С репетитор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1.7 Химия -  интерактивные и творческие задания 8-9 классы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1.8 Виртуальная лаборатория 8-11 классы.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. Колтун М. Мир химии, - М.: Детская литература, 1988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2. Ильин Б. Биография великой волшебницы.- М.: Детская литература, 1984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3. Сомин Л.Е. Увлекательная химия.- М.: Просвещение, 1987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4. Шульгин Б. Эта увлекательная химия. - М.: Химия, 1984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5. Ахметов Н. С. Актуальные вопросы курса неорганической химии. М.: Просвещение. 1991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. Курганский </w:t>
      </w:r>
      <w:proofErr w:type="gram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С. М.</w:t>
      </w:r>
      <w:proofErr w:type="gram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нтеллектуальные игры по химии. М.: 5 за знания, 2006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7. </w:t>
      </w:r>
      <w:proofErr w:type="spell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Ахлебинин</w:t>
      </w:r>
      <w:proofErr w:type="spell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А.К. и др. Органическая химия. Решение качественных </w:t>
      </w:r>
      <w:proofErr w:type="spell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задач</w:t>
      </w:r>
      <w:proofErr w:type="gram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.М</w:t>
      </w:r>
      <w:proofErr w:type="spellEnd"/>
      <w:proofErr w:type="gram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.: Айрис- Пресс, 2006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8. Смирнов Ю.И. Мир Химии</w:t>
      </w:r>
      <w:proofErr w:type="gram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</w:t>
      </w:r>
      <w:proofErr w:type="gram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 Санкт- Петербург: </w:t>
      </w:r>
      <w:proofErr w:type="spell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Ми</w:t>
      </w:r>
      <w:proofErr w:type="gram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proofErr w:type="spell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proofErr w:type="gram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Экспресс, 1995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9. </w:t>
      </w:r>
      <w:proofErr w:type="spell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ОчкинА.В</w:t>
      </w:r>
      <w:proofErr w:type="spell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. Химия защищает природу. М.: Просвещение, 1984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0. Химия. ЕГЭ 2007. Вопросы и ответы. М.: Ф У , 2006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11. Внеклассная работа по химии 8-11 класс</w:t>
      </w:r>
      <w:proofErr w:type="gram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П</w:t>
      </w:r>
      <w:proofErr w:type="gram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од редакцией Э.Г. Злотникова. М.: Владос,2004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Учебные фильмы: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 xml:space="preserve">1.Уроки химии Кирилла и </w:t>
      </w:r>
      <w:proofErr w:type="spellStart"/>
      <w:r w:rsidRPr="00444502">
        <w:rPr>
          <w:rFonts w:ascii="Times New Roman" w:hAnsi="Times New Roman" w:cs="Times New Roman"/>
          <w:sz w:val="24"/>
          <w:lang w:val="ru-RU" w:eastAsia="ru-RU"/>
        </w:rPr>
        <w:t>Мефодия</w:t>
      </w:r>
      <w:proofErr w:type="spellEnd"/>
      <w:r w:rsidRPr="00444502">
        <w:rPr>
          <w:rFonts w:ascii="Times New Roman" w:hAnsi="Times New Roman" w:cs="Times New Roman"/>
          <w:sz w:val="24"/>
          <w:lang w:val="ru-RU" w:eastAsia="ru-RU"/>
        </w:rPr>
        <w:t xml:space="preserve">  8-11 классы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 xml:space="preserve">2.Школьный </w:t>
      </w:r>
      <w:proofErr w:type="spellStart"/>
      <w:r w:rsidRPr="00444502">
        <w:rPr>
          <w:rFonts w:ascii="Times New Roman" w:hAnsi="Times New Roman" w:cs="Times New Roman"/>
          <w:sz w:val="24"/>
          <w:lang w:eastAsia="ru-RU"/>
        </w:rPr>
        <w:t>химический</w:t>
      </w:r>
      <w:proofErr w:type="spellEnd"/>
      <w:r w:rsidRPr="00444502">
        <w:rPr>
          <w:rFonts w:ascii="Times New Roman" w:hAnsi="Times New Roman" w:cs="Times New Roman"/>
          <w:sz w:val="24"/>
          <w:lang w:eastAsia="ru-RU"/>
        </w:rPr>
        <w:t xml:space="preserve"> </w:t>
      </w:r>
      <w:proofErr w:type="spellStart"/>
      <w:r w:rsidRPr="00444502">
        <w:rPr>
          <w:rFonts w:ascii="Times New Roman" w:hAnsi="Times New Roman" w:cs="Times New Roman"/>
          <w:sz w:val="24"/>
          <w:lang w:eastAsia="ru-RU"/>
        </w:rPr>
        <w:t>эксперимент</w:t>
      </w:r>
      <w:proofErr w:type="spellEnd"/>
      <w:r w:rsidRPr="00444502">
        <w:rPr>
          <w:rFonts w:ascii="Times New Roman" w:hAnsi="Times New Roman" w:cs="Times New Roman"/>
          <w:sz w:val="24"/>
          <w:lang w:eastAsia="ru-RU"/>
        </w:rPr>
        <w:t>: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>Органическая химия 1,5 часть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общие свойства металлов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металлы побочных подгрупп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металлы главных подгрупп 2 части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химия и электрический ток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углерод и кремний 1,2 части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азот и фосфор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val="ru-RU" w:eastAsia="ru-RU"/>
        </w:rPr>
      </w:pPr>
      <w:r w:rsidRPr="00444502">
        <w:rPr>
          <w:rFonts w:ascii="Times New Roman" w:hAnsi="Times New Roman" w:cs="Times New Roman"/>
          <w:sz w:val="24"/>
          <w:lang w:val="ru-RU" w:eastAsia="ru-RU"/>
        </w:rPr>
        <w:t>Неорганическая химия – галогены и сера;</w:t>
      </w:r>
    </w:p>
    <w:p w:rsidR="00AE6C15" w:rsidRPr="00444502" w:rsidRDefault="00AE6C15" w:rsidP="00AE6C15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lastRenderedPageBreak/>
        <w:t xml:space="preserve">8 </w:t>
      </w:r>
      <w:proofErr w:type="spellStart"/>
      <w:r w:rsidRPr="00444502">
        <w:rPr>
          <w:rFonts w:ascii="Times New Roman" w:hAnsi="Times New Roman" w:cs="Times New Roman"/>
          <w:sz w:val="24"/>
          <w:lang w:eastAsia="ru-RU"/>
        </w:rPr>
        <w:t>класс</w:t>
      </w:r>
      <w:proofErr w:type="spellEnd"/>
      <w:r w:rsidRPr="00444502">
        <w:rPr>
          <w:rFonts w:ascii="Times New Roman" w:hAnsi="Times New Roman" w:cs="Times New Roman"/>
          <w:sz w:val="24"/>
          <w:lang w:eastAsia="ru-RU"/>
        </w:rPr>
        <w:t>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>3.Химия элементов-неметаллов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>4. Электролитическая диссоциация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>5. Химическое равновесие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>6. Химические элементы;</w:t>
      </w:r>
    </w:p>
    <w:p w:rsidR="00AE6C15" w:rsidRPr="00444502" w:rsidRDefault="00AE6C15" w:rsidP="00AE6C15">
      <w:pPr>
        <w:pStyle w:val="SourceCode"/>
        <w:rPr>
          <w:rFonts w:ascii="Times New Roman" w:hAnsi="Times New Roman" w:cs="Times New Roman"/>
          <w:sz w:val="24"/>
          <w:lang w:eastAsia="ru-RU"/>
        </w:rPr>
      </w:pPr>
      <w:r w:rsidRPr="00444502">
        <w:rPr>
          <w:rFonts w:ascii="Times New Roman" w:hAnsi="Times New Roman" w:cs="Times New Roman"/>
          <w:sz w:val="24"/>
          <w:lang w:eastAsia="ru-RU"/>
        </w:rPr>
        <w:t>7. Химия – 8.</w:t>
      </w:r>
    </w:p>
    <w:p w:rsidR="00AE6C15" w:rsidRPr="00444502" w:rsidRDefault="00AE6C15" w:rsidP="003000E7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Таблицы</w:t>
      </w:r>
      <w:r w:rsidR="003000E7" w:rsidRPr="0044450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: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Электролитическая диссоциация воды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олучение изделий из термопластических полимеров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Влияние минеральных удобрений на повышение урожайности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Азотные удобрения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Фосфорные удобрения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Калийные удобрения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Электролиз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Обращения с различными веществами Получение и собирание газов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хема строения электронный </w:t>
      </w:r>
      <w:proofErr w:type="gram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бол </w:t>
      </w:r>
      <w:proofErr w:type="spellStart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очек</w:t>
      </w:r>
      <w:proofErr w:type="spellEnd"/>
      <w:proofErr w:type="gramEnd"/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атомов 1-4 периодов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ямое восстановление железа из руд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Дисперсные системы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Мартеновская печь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лавка чугуна в доменной печи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Гидролиз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Электролитическая диссоциация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Защита от коррозии металлическими пленками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Способы защиты металлов от коррозии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Химическая коррозия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Строение атомов углерода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соляной кислоты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хлора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уксусной кислоты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бензола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поваренной соли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Ковалентная и ионная связь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олучение аммиака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серной кислоты</w:t>
      </w:r>
    </w:p>
    <w:p w:rsidR="00AE6C15" w:rsidRPr="00444502" w:rsidRDefault="00AE6C15" w:rsidP="00AE6C15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color w:val="000000"/>
          <w:sz w:val="24"/>
          <w:szCs w:val="24"/>
        </w:rPr>
        <w:t>Применение аммиака</w:t>
      </w:r>
    </w:p>
    <w:p w:rsidR="00A45DA5" w:rsidRPr="00444502" w:rsidRDefault="00A45DA5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4 «А» класс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Парты ученические – 1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улья ученические – 24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Шкаф для документов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Тумба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Шкаф открытый – 2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Тумба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доска 3-элементная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. Мобильный класс (20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нетбуков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+1)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Интерактивная доска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0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 xml:space="preserve">11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Документ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.к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>амер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2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Broth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Стол учителя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Стол компьютерный – 2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Системный бло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SUP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6. Клавиатура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RBIRD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7. Компьютерная мышь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MOUSE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8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BENQ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Корпусная мебель – 1</w:t>
      </w:r>
    </w:p>
    <w:p w:rsidR="00A45DA5" w:rsidRPr="00444502" w:rsidRDefault="00A45DA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0. Набор пультов для тестирования </w:t>
      </w:r>
      <w:r w:rsidR="00570B41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20</w:t>
      </w:r>
    </w:p>
    <w:p w:rsidR="000B3E75" w:rsidRPr="00444502" w:rsidRDefault="000B3E75" w:rsidP="000B3E75">
      <w:pPr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  <w:r w:rsidRPr="00444502">
        <w:rPr>
          <w:rFonts w:ascii="Times New Roman" w:hAnsi="Times New Roman"/>
          <w:bCs/>
          <w:color w:val="000000"/>
          <w:sz w:val="24"/>
          <w:szCs w:val="24"/>
        </w:rPr>
        <w:t>Методическое оснащение кабинета:</w:t>
      </w:r>
    </w:p>
    <w:p w:rsidR="000B3E75" w:rsidRPr="00444502" w:rsidRDefault="000B3E75" w:rsidP="000B3E75">
      <w:pPr>
        <w:tabs>
          <w:tab w:val="left" w:pos="4100"/>
        </w:tabs>
        <w:suppressAutoHyphens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eastAsia="ar-SA"/>
        </w:rPr>
      </w:pPr>
    </w:p>
    <w:tbl>
      <w:tblPr>
        <w:tblW w:w="9498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690"/>
        <w:gridCol w:w="6256"/>
        <w:gridCol w:w="2552"/>
      </w:tblGrid>
      <w:tr w:rsidR="000B3E75" w:rsidRPr="00444502" w:rsidTr="000B3E75">
        <w:trPr>
          <w:trHeight w:val="299"/>
        </w:trPr>
        <w:tc>
          <w:tcPr>
            <w:tcW w:w="6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ar-SA"/>
              </w:rPr>
              <w:t>№</w:t>
            </w:r>
          </w:p>
        </w:tc>
        <w:tc>
          <w:tcPr>
            <w:tcW w:w="62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ar-SA"/>
              </w:rPr>
              <w:t>Название</w:t>
            </w:r>
          </w:p>
        </w:tc>
        <w:tc>
          <w:tcPr>
            <w:tcW w:w="25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ar-SA"/>
              </w:rPr>
              <w:t>Предмет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«Начальная школа» «Уроки Кирилла и 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ефодия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» (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ультимедийный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 учебник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ка</w:t>
            </w:r>
          </w:p>
          <w:p w:rsidR="000B3E75" w:rsidRPr="00444502" w:rsidRDefault="000B3E75" w:rsidP="0072576E">
            <w:pPr>
              <w:suppressLineNumbers/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(1,2,3,4 части)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бразовательная коллекция «Изучаем единицы измерения»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(интерактивный тренажёр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ка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Начальная школа» «Тренажёр к учебнику»  (электронное пособие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ка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Начальная школа» «Математика» (Интерактивный тренажёр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ка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Гарфильд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  первоклассником» 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(интерактивная игра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ка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Маленький гений» «Учимся считать»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ка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«Начальная школа» «Уроки Кирилла и 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ефодия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»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(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ультимедийный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 учебник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бучение грамоте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«Начальная школа» «Уроки Кирилла и 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ефодия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»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русский язык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«Начальная школа» 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(тренажёр к учебнику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русский язык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Естествознание для начальной школы» «Природа и человек»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кружающий мир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«Начальная школа» «Уроки Кирилла и 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ефодия</w:t>
            </w:r>
            <w:proofErr w:type="spell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»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кружающий мир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2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Как устроены вещи»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кружающий мир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3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Большая детская энциклопедия» «Планета Земля»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(пособие для любознательных школьников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кружающий мир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4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Большая детская энциклопедия» «Интерактивное путешествие в мир знаний» (справочное пособие)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кружающий  мир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5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равила дорожного движения</w:t>
            </w: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внеклассная работа</w:t>
            </w:r>
          </w:p>
        </w:tc>
      </w:tr>
      <w:tr w:rsidR="000B3E75" w:rsidRPr="00444502" w:rsidTr="000B3E75">
        <w:trPr>
          <w:trHeight w:val="322"/>
        </w:trPr>
        <w:tc>
          <w:tcPr>
            <w:tcW w:w="690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6</w:t>
            </w:r>
          </w:p>
        </w:tc>
        <w:tc>
          <w:tcPr>
            <w:tcW w:w="6256" w:type="dxa"/>
            <w:tcBorders>
              <w:left w:val="single" w:sz="2" w:space="0" w:color="000000"/>
              <w:bottom w:val="single" w:sz="2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«На зарядку становись!»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255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B3E75" w:rsidRPr="00444502" w:rsidRDefault="000B3E75" w:rsidP="0072576E">
            <w:pPr>
              <w:suppressLineNumbers/>
              <w:suppressAutoHyphens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Физ. минутки</w:t>
            </w:r>
          </w:p>
        </w:tc>
      </w:tr>
    </w:tbl>
    <w:p w:rsidR="000B3E75" w:rsidRPr="00444502" w:rsidRDefault="000B3E75" w:rsidP="000B3E75">
      <w:pPr>
        <w:tabs>
          <w:tab w:val="left" w:pos="4100"/>
        </w:tabs>
        <w:suppressAutoHyphens/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ar-SA"/>
        </w:rPr>
      </w:pPr>
      <w:r w:rsidRPr="00444502">
        <w:rPr>
          <w:rFonts w:ascii="Times New Roman" w:hAnsi="Times New Roman"/>
          <w:color w:val="000000"/>
          <w:sz w:val="24"/>
          <w:szCs w:val="24"/>
          <w:lang w:eastAsia="ar-SA"/>
        </w:rPr>
        <w:t>Раздаточный материал:</w:t>
      </w:r>
    </w:p>
    <w:p w:rsidR="000B3E75" w:rsidRPr="00444502" w:rsidRDefault="000B3E75" w:rsidP="000B3E75">
      <w:pPr>
        <w:suppressAutoHyphens/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ar-SA"/>
        </w:rPr>
      </w:pPr>
    </w:p>
    <w:tbl>
      <w:tblPr>
        <w:tblW w:w="9639" w:type="dxa"/>
        <w:tblInd w:w="108" w:type="dxa"/>
        <w:tblLayout w:type="fixed"/>
        <w:tblLook w:val="0000"/>
      </w:tblPr>
      <w:tblGrid>
        <w:gridCol w:w="1259"/>
        <w:gridCol w:w="1241"/>
        <w:gridCol w:w="3541"/>
        <w:gridCol w:w="3598"/>
      </w:tblGrid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  <w:t>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  <w:t>Наименование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  <w:t>Тема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lastRenderedPageBreak/>
              <w:t>1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1класс 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инный  словарь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Школа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Учебные  принадлежности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дежда  и  обувь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Растения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Домашние животные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родукты питания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риалы  для  списывания,  составления</w:t>
            </w:r>
          </w:p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предложений,  рассказов.  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  для  устного счета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руговые  примеры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ростые  задачи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равнение  чисел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2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 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равнение  именованных чисел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3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Нумерация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4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Задачи  повышенной  трудности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5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Логические задачи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6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рточки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Задания  на  установления  закономерностей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7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 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ческие веера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зучение цифр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8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Буквенные веера</w:t>
            </w: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зучение букв</w:t>
            </w: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9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 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асса букв</w:t>
            </w:r>
          </w:p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rPr>
          <w:trHeight w:val="322"/>
        </w:trPr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0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 класс</w:t>
            </w:r>
          </w:p>
        </w:tc>
        <w:tc>
          <w:tcPr>
            <w:tcW w:w="3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оллекция полезных ископаемых</w:t>
            </w:r>
          </w:p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3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E75" w:rsidRPr="00444502" w:rsidRDefault="000B3E75" w:rsidP="0072576E">
            <w:pPr>
              <w:suppressAutoHyphens/>
              <w:snapToGri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</w:tbl>
    <w:p w:rsidR="000B3E75" w:rsidRPr="00444502" w:rsidRDefault="000B3E75" w:rsidP="000B3E75">
      <w:pPr>
        <w:suppressAutoHyphens/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ar-SA"/>
        </w:rPr>
      </w:pP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110"/>
        <w:gridCol w:w="6509"/>
        <w:gridCol w:w="2020"/>
      </w:tblGrid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  <w:t>№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  <w:t>Название презентации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  <w:lang w:eastAsia="ar-SA"/>
              </w:rPr>
              <w:t>Класс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  <w:lang w:eastAsia="ar-SA"/>
              </w:rPr>
              <w:t>РУССКИЙ ЯЗЫК И ЛИТЕРАТУР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bCs/>
                <w:color w:val="000000"/>
                <w:sz w:val="24"/>
                <w:szCs w:val="24"/>
                <w:lang w:eastAsia="ar-SA"/>
              </w:rPr>
              <w:t>Образование однокоренных слов с помощью суффиксов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Безударные личные окончания глаголов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кончания прилагательных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Фразеологический словарь для детей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гра «Под водой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казки Пушкин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В гостях у А. 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Барто</w:t>
            </w:r>
            <w:proofErr w:type="spellEnd"/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Викторина по произведениям Чуковского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Играем со </w:t>
            </w:r>
            <w:proofErr w:type="spell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Звуковичком</w:t>
            </w:r>
            <w:proofErr w:type="spellEnd"/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Азбука в загадках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Ударение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Алфавит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Общее понятие о </w:t>
            </w:r>
            <w:proofErr w:type="gram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корне  слова</w:t>
            </w:r>
            <w:proofErr w:type="gramEnd"/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Члены предложения 4 класс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  <w:t>МАТЕМАТИК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атематический калейдоскоп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стория цифр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читай правильно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гра «Незадачливый математик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lastRenderedPageBreak/>
              <w:t>5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онятия «Равно, неравно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остав чисел 2-10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Таблица счёт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гра «биатлон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амятка по оформлению краткой записи к задачам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Волшебные цифры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Двузначные числ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  <w:t>ОКРУЖАЮЩИЙ МИР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Берегите воду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ир глазами астронома. Планеты Солнечной системы.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В мире </w:t>
            </w:r>
            <w:proofErr w:type="gramStart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рекрасного</w:t>
            </w:r>
            <w:proofErr w:type="gramEnd"/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 xml:space="preserve"> - лебеди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есок и глин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оря. Загадки подводного мира.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ногообразие растений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Мир древности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Тайны острова Пасхи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Горные породы и минералы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Экология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Жизнь лес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ерелётные птицы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очему они так называются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Динозавры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5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Царство грибов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6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Удивительный мир растений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7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Все профессии важны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i/>
                <w:color w:val="000000"/>
                <w:sz w:val="24"/>
                <w:szCs w:val="24"/>
                <w:lang w:eastAsia="ar-SA"/>
              </w:rPr>
              <w:t>ВНЕКЛАССНАЯ РАБОТ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ервый раз в первый класс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равила школьник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омощь другу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Закон о детстве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тать выносливым и сильным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Юность в боях за Родину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Сирень 45 год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Воспитательная систем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Угадай мелодию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Правила дорожного движения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ТБ «Лето, лето, лето!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2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Всемирный день «Спасибо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3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Дары осени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4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нтеллектуальный конкурс «Самый умный»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3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5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Что нужно есть в разное время года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6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Земная жизнь пресвятой Богородицы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7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Осторожно пиротехника. Безопасный праздник Новый год!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8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зучаем правила дорожного движения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  <w:tr w:rsidR="000B3E75" w:rsidRPr="00444502" w:rsidTr="000B3E75">
        <w:tc>
          <w:tcPr>
            <w:tcW w:w="111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9</w:t>
            </w:r>
          </w:p>
        </w:tc>
        <w:tc>
          <w:tcPr>
            <w:tcW w:w="6509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История праздника 23 февраля</w:t>
            </w:r>
          </w:p>
        </w:tc>
        <w:tc>
          <w:tcPr>
            <w:tcW w:w="2020" w:type="dxa"/>
          </w:tcPr>
          <w:p w:rsidR="000B3E75" w:rsidRPr="00444502" w:rsidRDefault="000B3E75" w:rsidP="0072576E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  <w:lang w:eastAsia="ar-SA"/>
              </w:rPr>
              <w:t>1-4</w:t>
            </w:r>
          </w:p>
        </w:tc>
      </w:tr>
    </w:tbl>
    <w:p w:rsidR="000B3E75" w:rsidRPr="00444502" w:rsidRDefault="000B3E75" w:rsidP="000B3E75">
      <w:pPr>
        <w:suppressAutoHyphens/>
        <w:spacing w:after="0" w:line="240" w:lineRule="auto"/>
        <w:rPr>
          <w:rFonts w:ascii="Times New Roman" w:hAnsi="Times New Roman"/>
          <w:color w:val="000000"/>
          <w:sz w:val="24"/>
          <w:szCs w:val="24"/>
          <w:lang w:eastAsia="ar-SA"/>
        </w:rPr>
      </w:pP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657"/>
        <w:gridCol w:w="7005"/>
        <w:gridCol w:w="1977"/>
      </w:tblGrid>
      <w:tr w:rsidR="000B3E75" w:rsidRPr="00444502" w:rsidTr="000B3E75">
        <w:tc>
          <w:tcPr>
            <w:tcW w:w="9639" w:type="dxa"/>
            <w:gridSpan w:val="3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РАЗДАТОЧНЫЙ МАТЕРИАЛ</w:t>
            </w:r>
          </w:p>
        </w:tc>
      </w:tr>
      <w:tr w:rsidR="000B3E75" w:rsidRPr="00444502" w:rsidTr="000B3E75">
        <w:tc>
          <w:tcPr>
            <w:tcW w:w="620" w:type="dxa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№ П\</w:t>
            </w:r>
            <w:proofErr w:type="gramStart"/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</w:t>
            </w:r>
            <w:proofErr w:type="gramEnd"/>
          </w:p>
        </w:tc>
        <w:tc>
          <w:tcPr>
            <w:tcW w:w="7035" w:type="dxa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НАЗВАНИЕ</w:t>
            </w:r>
          </w:p>
        </w:tc>
        <w:tc>
          <w:tcPr>
            <w:tcW w:w="1984" w:type="dxa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КОЛ-ВО</w:t>
            </w:r>
          </w:p>
        </w:tc>
      </w:tr>
      <w:tr w:rsidR="000B3E75" w:rsidRPr="00444502" w:rsidTr="000B3E75">
        <w:tc>
          <w:tcPr>
            <w:tcW w:w="62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1</w:t>
            </w:r>
          </w:p>
        </w:tc>
        <w:tc>
          <w:tcPr>
            <w:tcW w:w="703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ВЕЕРА</w:t>
            </w:r>
          </w:p>
        </w:tc>
        <w:tc>
          <w:tcPr>
            <w:tcW w:w="1984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</w:tr>
      <w:tr w:rsidR="000B3E75" w:rsidRPr="00444502" w:rsidTr="000B3E75">
        <w:tc>
          <w:tcPr>
            <w:tcW w:w="62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3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НАБОР СЧЕТНЫХ ПАЛОЧЕК</w:t>
            </w:r>
          </w:p>
        </w:tc>
        <w:tc>
          <w:tcPr>
            <w:tcW w:w="1984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 </w:t>
            </w:r>
            <w:proofErr w:type="gramStart"/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ШТ</w:t>
            </w:r>
            <w:proofErr w:type="gramEnd"/>
          </w:p>
        </w:tc>
      </w:tr>
      <w:tr w:rsidR="000B3E75" w:rsidRPr="00444502" w:rsidTr="000B3E75">
        <w:tc>
          <w:tcPr>
            <w:tcW w:w="62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3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НАБОР ГЕОМЕТРИЧЕСКИХ ФИГУР</w:t>
            </w:r>
          </w:p>
        </w:tc>
        <w:tc>
          <w:tcPr>
            <w:tcW w:w="1984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0 </w:t>
            </w:r>
            <w:proofErr w:type="gramStart"/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ШТ</w:t>
            </w:r>
            <w:proofErr w:type="gramEnd"/>
          </w:p>
        </w:tc>
      </w:tr>
    </w:tbl>
    <w:p w:rsidR="000B3E75" w:rsidRPr="00444502" w:rsidRDefault="000B3E75" w:rsidP="000B3E75">
      <w:pPr>
        <w:jc w:val="center"/>
        <w:rPr>
          <w:rFonts w:ascii="Times New Roman" w:hAnsi="Times New Roman"/>
          <w:color w:val="000000"/>
          <w:sz w:val="24"/>
          <w:szCs w:val="24"/>
        </w:rPr>
      </w:pPr>
      <w:r w:rsidRPr="00444502">
        <w:rPr>
          <w:rFonts w:ascii="Times New Roman" w:hAnsi="Times New Roman"/>
          <w:color w:val="000000"/>
          <w:sz w:val="24"/>
          <w:szCs w:val="24"/>
        </w:rPr>
        <w:t>ИЗОБРАЗИТЕЛЬНАЯ ДЕЯТЕЛЬНОСТЬ, ТЕХНОЛОГИЯ</w:t>
      </w:r>
    </w:p>
    <w:tbl>
      <w:tblPr>
        <w:tblW w:w="9459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630"/>
        <w:gridCol w:w="2509"/>
        <w:gridCol w:w="2652"/>
        <w:gridCol w:w="2081"/>
        <w:gridCol w:w="696"/>
        <w:gridCol w:w="891"/>
      </w:tblGrid>
      <w:tr w:rsidR="000B3E75" w:rsidRPr="00444502" w:rsidTr="000B3E75">
        <w:tc>
          <w:tcPr>
            <w:tcW w:w="9459" w:type="dxa"/>
            <w:gridSpan w:val="6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МЕТОДИЧЕСКАЯ ЛИТЕРАТУРА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№ П\</w:t>
            </w:r>
            <w:proofErr w:type="gramStart"/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</w:t>
            </w:r>
            <w:proofErr w:type="gramEnd"/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НАЗВАНИЕ</w:t>
            </w:r>
          </w:p>
        </w:tc>
        <w:tc>
          <w:tcPr>
            <w:tcW w:w="293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АВТОР</w:t>
            </w:r>
          </w:p>
        </w:tc>
        <w:tc>
          <w:tcPr>
            <w:tcW w:w="198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ИЗДАТЕЛЬСТВО</w:t>
            </w:r>
          </w:p>
        </w:tc>
        <w:tc>
          <w:tcPr>
            <w:tcW w:w="669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ГОД</w:t>
            </w:r>
          </w:p>
        </w:tc>
        <w:tc>
          <w:tcPr>
            <w:tcW w:w="921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КОЛ-ВО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ОРИГАМИ</w:t>
            </w:r>
          </w:p>
        </w:tc>
        <w:tc>
          <w:tcPr>
            <w:tcW w:w="293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РИК БИЧ</w:t>
            </w:r>
          </w:p>
        </w:tc>
        <w:tc>
          <w:tcPr>
            <w:tcW w:w="198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ЭКСМО</w:t>
            </w:r>
          </w:p>
        </w:tc>
        <w:tc>
          <w:tcPr>
            <w:tcW w:w="669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921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ТЕХНОЛОГИЯ (РАБОЧАЯ ТЕТРАДЬ) 1 КЛАСС</w:t>
            </w:r>
          </w:p>
        </w:tc>
        <w:tc>
          <w:tcPr>
            <w:tcW w:w="293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РОГОВЦЕВА, БОГДАНОВА, ФРЕЙТАГ</w:t>
            </w:r>
          </w:p>
        </w:tc>
        <w:tc>
          <w:tcPr>
            <w:tcW w:w="198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РОСВЕЩЕНИЕ </w:t>
            </w:r>
          </w:p>
        </w:tc>
        <w:tc>
          <w:tcPr>
            <w:tcW w:w="669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921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ЗОБРАЗИТЕЛЬНОЕ ИСКУССТВО </w:t>
            </w:r>
          </w:p>
        </w:tc>
        <w:tc>
          <w:tcPr>
            <w:tcW w:w="2930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НЕМЕНСКАЯ</w:t>
            </w:r>
          </w:p>
        </w:tc>
        <w:tc>
          <w:tcPr>
            <w:tcW w:w="198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РОСВЕЩЕНИЕ </w:t>
            </w:r>
          </w:p>
        </w:tc>
        <w:tc>
          <w:tcPr>
            <w:tcW w:w="669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921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0B3E75">
        <w:tc>
          <w:tcPr>
            <w:tcW w:w="9459" w:type="dxa"/>
            <w:gridSpan w:val="6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НАГЛЯДНЫЙ МАТЕРИАЛ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ХОХЛОМСКАЯ РОСПИСЬ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ХОХЛОМСКАЯ РОСПИСЬ, САХАРНИЦА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ГОРОДЕЦСКАЯ РОСПИСЬ 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0B3E75">
        <w:tc>
          <w:tcPr>
            <w:tcW w:w="9459" w:type="dxa"/>
            <w:gridSpan w:val="6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9459" w:type="dxa"/>
            <w:gridSpan w:val="6"/>
          </w:tcPr>
          <w:p w:rsidR="000B3E75" w:rsidRPr="00444502" w:rsidRDefault="000B3E75" w:rsidP="0072576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МАТЕРИАЛЫ</w:t>
            </w: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АЛЬБОМЫ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КИСТИ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КЛЕЕНКИ 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БЕЛЫЙ, ЦВЕТНОЙ КАРТОН 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ЦВЕТНЫЕ КАРАНДАШИ 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ГУАШЬ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АКВАРЕЛЬ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ЛАСТИЛИН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0B3E75" w:rsidRPr="00444502" w:rsidTr="000B3E75">
        <w:tc>
          <w:tcPr>
            <w:tcW w:w="595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357" w:type="dxa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ТРАФАРЕТЫ </w:t>
            </w:r>
          </w:p>
        </w:tc>
        <w:tc>
          <w:tcPr>
            <w:tcW w:w="6507" w:type="dxa"/>
            <w:gridSpan w:val="4"/>
          </w:tcPr>
          <w:p w:rsidR="000B3E75" w:rsidRPr="00444502" w:rsidRDefault="000B3E75" w:rsidP="007257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444502" w:rsidRDefault="00444502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  <w:sectPr w:rsidR="00444502" w:rsidSect="001412BA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0B3E75" w:rsidRPr="00444502" w:rsidRDefault="000B3E75" w:rsidP="000B3E75">
      <w:pPr>
        <w:ind w:left="284"/>
        <w:jc w:val="center"/>
        <w:rPr>
          <w:rFonts w:ascii="Times New Roman" w:hAnsi="Times New Roman"/>
          <w:color w:val="000000"/>
          <w:sz w:val="24"/>
          <w:szCs w:val="24"/>
        </w:rPr>
      </w:pPr>
      <w:r w:rsidRPr="00444502">
        <w:rPr>
          <w:rFonts w:ascii="Times New Roman" w:hAnsi="Times New Roman"/>
          <w:color w:val="000000"/>
          <w:sz w:val="24"/>
          <w:szCs w:val="24"/>
        </w:rPr>
        <w:lastRenderedPageBreak/>
        <w:t>УЧЕБНИКИ</w:t>
      </w:r>
    </w:p>
    <w:tbl>
      <w:tblPr>
        <w:tblW w:w="1502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941"/>
        <w:gridCol w:w="4729"/>
        <w:gridCol w:w="4253"/>
        <w:gridCol w:w="2539"/>
        <w:gridCol w:w="1005"/>
        <w:gridCol w:w="1559"/>
      </w:tblGrid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№ П\</w:t>
            </w:r>
            <w:proofErr w:type="gramStart"/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</w:t>
            </w:r>
            <w:proofErr w:type="gramEnd"/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НАЗВАНИЕ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АВТОР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ИЗДАТЕЛЬСТВО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ГОД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КОЛ-ВО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ИЗОБРАЗИТЕЛЬНОЕ ИСКУССТВО «ТЫ ИЗОБРАЖАЕШЬ, УКРАШАЕШЬ И СТРОИШЬ»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НЕНЕЦКАЯ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РОСВЕЩЕНИЕ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ОКРУЖАЮЩИЙ МИР (ПЕРВАЯ ЧАСТЬ) 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ЛЕШАКОВ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РОСВЕЩЕНИЕ 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ОКРУЖАЮЩИЙ МИР (ВТОРАЯ ЧАСТЬ) 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ЛЕШАКОВ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РОСВЕЩЕНИЕ 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ЛИТЕРАТУРНОЕ ЧТЕНИЕ ЧАСТЬ 2</w:t>
            </w:r>
          </w:p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КЛИМАНОВА, ГОРЕЦКИЙ, ГОЛОВАНОВА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РОСВЕЩЕНИЕ 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ЛИТЕРАТУРНОЕ ЧТЕНИЕ ЧАСТЬ 1</w:t>
            </w:r>
          </w:p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КЛИМАНОВА, ГОРЕЦКИЙ, ГОЛОВАНОВА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РОСВЕЩЕНИЕ 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МАТЕМАТИКА ЧАСТЬ 2</w:t>
            </w:r>
          </w:p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МОРО, ВОЛКОВА, СТЕПАНОВА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РОСВЕЩЕНИЕ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МАТЕМАТИКА ЧАСТЬ 1</w:t>
            </w:r>
          </w:p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МОРО, ВОЛКОВА, СТЕПАНОВА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РОСВЕЩЕНИЕ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ТЕХНОЛОГИЯ 1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РОГОВЦЕВА, БОГДАНОВА, ФРЕЙТЕГ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РОСВЕЩЕНИЕ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0B3E75" w:rsidRPr="00444502" w:rsidTr="00444502">
        <w:tc>
          <w:tcPr>
            <w:tcW w:w="941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72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РУССКИЙ ЯЗЫК 4 КЛАСС</w:t>
            </w:r>
          </w:p>
        </w:tc>
        <w:tc>
          <w:tcPr>
            <w:tcW w:w="4253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КАНАТКИНА, ГОРЕЦКИЙ</w:t>
            </w:r>
          </w:p>
        </w:tc>
        <w:tc>
          <w:tcPr>
            <w:tcW w:w="253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ПРОСВЕЩЕНИЕ</w:t>
            </w:r>
          </w:p>
        </w:tc>
        <w:tc>
          <w:tcPr>
            <w:tcW w:w="1005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559" w:type="dxa"/>
          </w:tcPr>
          <w:p w:rsidR="000B3E75" w:rsidRPr="00444502" w:rsidRDefault="000B3E75" w:rsidP="0072576E">
            <w:pPr>
              <w:spacing w:after="0" w:line="240" w:lineRule="auto"/>
              <w:ind w:left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44502"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</w:tr>
    </w:tbl>
    <w:p w:rsidR="00444502" w:rsidRDefault="0044450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444502" w:rsidSect="00444502">
          <w:pgSz w:w="16838" w:h="11906" w:orient="landscape"/>
          <w:pgMar w:top="1701" w:right="1134" w:bottom="851" w:left="1134" w:header="709" w:footer="709" w:gutter="0"/>
          <w:cols w:space="708"/>
          <w:docGrid w:linePitch="360"/>
        </w:sectPr>
      </w:pPr>
    </w:p>
    <w:p w:rsidR="000B3E75" w:rsidRPr="00444502" w:rsidRDefault="000B3E7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70B41" w:rsidRPr="00444502" w:rsidRDefault="00570B41" w:rsidP="00261C2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3 класс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Моноблок ученика – 18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ол учительский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ул учительский – 4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ул ученический – 4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Интерактивная доска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Доска 3-элементная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Мобильный класс (20+1)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Шкаф книжный – 5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9. Компьютерная мышь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NI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2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Процессор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OC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Клавиатура компьютерная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3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JET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4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BENQ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570B41" w:rsidRPr="00444502" w:rsidRDefault="00570B4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Документ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.к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>амер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Учебно-методическая и справочная литература: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Энциклопедии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Энциклопедия путешествий А.А. Плешаков, 2017 – 1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44502">
        <w:rPr>
          <w:rFonts w:ascii="Times New Roman" w:hAnsi="Times New Roman" w:cs="Times New Roman"/>
          <w:sz w:val="24"/>
          <w:szCs w:val="24"/>
        </w:rPr>
        <w:t>- Родничок (таблицы и правила по русскому и математике Г.Губанова, 2012-1</w:t>
      </w:r>
      <w:proofErr w:type="gramEnd"/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Справочники, программы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Великан на поляне. А.А. Плешаков, 2016 – 5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Атлас – определитель. А.А. Плешаков, 2016 – 5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Зелёные странички. А.А. Плешаков, 2016 – 3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Сборник рабочих программ «Школа России» С.В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Анащенков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, 2001 – 1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Методические и учебные пособия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Окружающий мир (рабочая программа и система уроков А.А. Плешаков), 2013 – 1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Литературное чтение (технологическая карта уроков Л.Ф. Климова), 2013 – 2 части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Русский язык (технологическая карта уроков В.П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анакин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), 2013 – 2 части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Математика (технологическая карта уроков М.И. Моро), 2013 – 1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Изобразительное искусство (технологическая карта уроков по учебнику Б.М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Неменског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), 2013 – 1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Рабочие тетради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Русский язык В.П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анакин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, 2014 – 19</w:t>
      </w:r>
    </w:p>
    <w:p w:rsidR="00D81C8B" w:rsidRPr="00444502" w:rsidRDefault="00D81C8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</w:t>
      </w:r>
      <w:r w:rsidR="00622C62" w:rsidRPr="00444502">
        <w:rPr>
          <w:rFonts w:ascii="Times New Roman" w:hAnsi="Times New Roman" w:cs="Times New Roman"/>
          <w:sz w:val="24"/>
          <w:szCs w:val="24"/>
        </w:rPr>
        <w:t>Математика М.И. Моро, 2019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Окружающий мир А.А. Плешаков, 2019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Учебники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Русский язык. В.П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анакин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, 2018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Математика. М.И. Моро,2018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Окружающий мир. А.А. Плешаков, 2018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Литературное чтение. Л.Ф. Климова, 2018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Изобразительное искусство. Б.М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Неменского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, 2018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- Технология. Н.И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Роговцева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, 2018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Музыка. Е.Д. Критская, 2012 – 19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Карточки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- Математика – тесты. С.И. Волкова, 2013 – 1</w:t>
      </w:r>
    </w:p>
    <w:p w:rsidR="00622C62" w:rsidRPr="00444502" w:rsidRDefault="00622C62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- Русский язык. Л.А. Орлова, 2013 - 1</w:t>
      </w:r>
    </w:p>
    <w:p w:rsidR="00570B41" w:rsidRPr="00444502" w:rsidRDefault="00570B41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2 класс</w:t>
      </w:r>
    </w:p>
    <w:p w:rsidR="00B61835" w:rsidRPr="00444502" w:rsidRDefault="00B61835" w:rsidP="00B6183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sz w:val="24"/>
          <w:szCs w:val="24"/>
        </w:rPr>
        <w:t>«Оснащённость кабинета»</w:t>
      </w:r>
    </w:p>
    <w:p w:rsidR="00B61835" w:rsidRPr="00444502" w:rsidRDefault="00B61835" w:rsidP="00B61835">
      <w:pPr>
        <w:shd w:val="clear" w:color="auto" w:fill="FFFFFF"/>
        <w:autoSpaceDE w:val="0"/>
        <w:autoSpaceDN w:val="0"/>
        <w:adjustRightInd w:val="0"/>
        <w:spacing w:after="0"/>
        <w:ind w:left="643"/>
        <w:jc w:val="center"/>
        <w:rPr>
          <w:rFonts w:ascii="Times New Roman" w:hAnsi="Times New Roman"/>
          <w:noProof/>
          <w:color w:val="FF0000"/>
          <w:sz w:val="24"/>
          <w:szCs w:val="24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7371"/>
        <w:gridCol w:w="1701"/>
      </w:tblGrid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личество </w:t>
            </w:r>
          </w:p>
        </w:tc>
      </w:tr>
      <w:tr w:rsidR="00B61835" w:rsidRPr="00444502" w:rsidTr="00444502">
        <w:trPr>
          <w:trHeight w:val="285"/>
        </w:trPr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оска классная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B61835" w:rsidRPr="00444502" w:rsidTr="00B61835">
        <w:trPr>
          <w:trHeight w:val="439"/>
        </w:trPr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тол учителя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тул для учителя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арта школьная одноместная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1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арта школьная двухместная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15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ул ученический 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24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каф для хранения учебных пособий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7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умба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1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низы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3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Жалюзи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3 шт.</w:t>
            </w:r>
          </w:p>
        </w:tc>
      </w:tr>
      <w:tr w:rsidR="00B61835" w:rsidRPr="00444502" w:rsidTr="00B61835">
        <w:tc>
          <w:tcPr>
            <w:tcW w:w="709" w:type="dxa"/>
          </w:tcPr>
          <w:p w:rsidR="00B61835" w:rsidRPr="00444502" w:rsidRDefault="00B61835" w:rsidP="00180F00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нформационно-тематический стенд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7 шт.</w:t>
            </w:r>
          </w:p>
        </w:tc>
      </w:tr>
      <w:tr w:rsidR="00B61835" w:rsidRPr="00444502" w:rsidTr="00B61835">
        <w:trPr>
          <w:trHeight w:val="450"/>
        </w:trPr>
        <w:tc>
          <w:tcPr>
            <w:tcW w:w="709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Зеркало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B61835" w:rsidRPr="00444502" w:rsidTr="00B61835">
        <w:trPr>
          <w:trHeight w:val="345"/>
        </w:trPr>
        <w:tc>
          <w:tcPr>
            <w:tcW w:w="709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рмометр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B61835" w:rsidRPr="00444502" w:rsidTr="00B61835">
        <w:trPr>
          <w:trHeight w:val="360"/>
        </w:trPr>
        <w:tc>
          <w:tcPr>
            <w:tcW w:w="709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оры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 шт.</w:t>
            </w:r>
          </w:p>
        </w:tc>
      </w:tr>
      <w:tr w:rsidR="00B61835" w:rsidRPr="00444502" w:rsidTr="00B61835">
        <w:trPr>
          <w:trHeight w:val="495"/>
        </w:trPr>
        <w:tc>
          <w:tcPr>
            <w:tcW w:w="709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7371" w:type="dxa"/>
          </w:tcPr>
          <w:p w:rsidR="00B61835" w:rsidRPr="00444502" w:rsidRDefault="00B61835" w:rsidP="00180F00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умба малая</w:t>
            </w:r>
          </w:p>
        </w:tc>
        <w:tc>
          <w:tcPr>
            <w:tcW w:w="1701" w:type="dxa"/>
          </w:tcPr>
          <w:p w:rsidR="00B61835" w:rsidRPr="00444502" w:rsidRDefault="00B61835" w:rsidP="00180F00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</w:tbl>
    <w:p w:rsidR="00B61835" w:rsidRPr="00444502" w:rsidRDefault="00B61835" w:rsidP="00444502">
      <w:pPr>
        <w:shd w:val="clear" w:color="auto" w:fill="FFFFFF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/>
          <w:bCs/>
          <w:color w:val="FF0000"/>
          <w:sz w:val="24"/>
          <w:szCs w:val="24"/>
        </w:rPr>
        <w:t xml:space="preserve">   </w:t>
      </w:r>
    </w:p>
    <w:p w:rsidR="00B61835" w:rsidRPr="00444502" w:rsidRDefault="00B61835" w:rsidP="00B61835">
      <w:pPr>
        <w:shd w:val="clear" w:color="auto" w:fill="FFFFFF"/>
        <w:autoSpaceDE w:val="0"/>
        <w:autoSpaceDN w:val="0"/>
        <w:adjustRightInd w:val="0"/>
        <w:spacing w:after="0"/>
        <w:ind w:left="643"/>
        <w:jc w:val="center"/>
        <w:rPr>
          <w:rFonts w:ascii="Times New Roman" w:hAnsi="Times New Roman"/>
          <w:b/>
          <w:sz w:val="24"/>
          <w:szCs w:val="24"/>
        </w:rPr>
      </w:pPr>
      <w:r w:rsidRPr="00444502">
        <w:rPr>
          <w:rFonts w:ascii="Times New Roman" w:hAnsi="Times New Roman"/>
          <w:b/>
          <w:sz w:val="24"/>
          <w:szCs w:val="24"/>
        </w:rPr>
        <w:t>Инвентарная ведомость на технические средства обучения учебного кабинета</w:t>
      </w:r>
    </w:p>
    <w:p w:rsidR="00B61835" w:rsidRPr="00444502" w:rsidRDefault="00B61835" w:rsidP="00B61835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07"/>
        <w:gridCol w:w="4113"/>
        <w:gridCol w:w="2693"/>
        <w:gridCol w:w="1843"/>
      </w:tblGrid>
      <w:tr w:rsidR="00B61835" w:rsidRPr="00444502" w:rsidTr="00180F00">
        <w:tc>
          <w:tcPr>
            <w:tcW w:w="707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№</w:t>
            </w:r>
          </w:p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3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ТСО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рка</w:t>
            </w: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нвентарный номер по школе</w:t>
            </w:r>
          </w:p>
        </w:tc>
      </w:tr>
      <w:tr w:rsidR="00B61835" w:rsidRPr="00444502" w:rsidTr="00180F00">
        <w:tc>
          <w:tcPr>
            <w:tcW w:w="707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411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bCs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bCs/>
                <w:sz w:val="24"/>
              </w:rPr>
              <w:t>Мультимедиа - проектор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NQ MS612ST/MX613ST</w:t>
            </w: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3322254011</w:t>
            </w:r>
          </w:p>
        </w:tc>
      </w:tr>
      <w:tr w:rsidR="00B61835" w:rsidRPr="00444502" w:rsidTr="00180F00">
        <w:trPr>
          <w:trHeight w:val="345"/>
        </w:trPr>
        <w:tc>
          <w:tcPr>
            <w:tcW w:w="707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113" w:type="dxa"/>
          </w:tcPr>
          <w:p w:rsidR="00B61835" w:rsidRPr="00444502" w:rsidRDefault="00B61835" w:rsidP="0005402D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Компьютер учителя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CL </w:t>
            </w: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3020202021</w:t>
            </w:r>
          </w:p>
        </w:tc>
      </w:tr>
      <w:tr w:rsidR="00B61835" w:rsidRPr="00444502" w:rsidTr="00180F00">
        <w:trPr>
          <w:trHeight w:val="255"/>
        </w:trPr>
        <w:tc>
          <w:tcPr>
            <w:tcW w:w="707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113" w:type="dxa"/>
          </w:tcPr>
          <w:p w:rsidR="00B61835" w:rsidRPr="00444502" w:rsidRDefault="00B61835" w:rsidP="0005402D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Сетевой фильтр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61835" w:rsidRPr="00444502" w:rsidTr="00180F00">
        <w:trPr>
          <w:trHeight w:val="390"/>
        </w:trPr>
        <w:tc>
          <w:tcPr>
            <w:tcW w:w="707" w:type="dxa"/>
          </w:tcPr>
          <w:p w:rsidR="00B61835" w:rsidRPr="00444502" w:rsidRDefault="00B61835" w:rsidP="0005402D">
            <w:pPr>
              <w:spacing w:after="0"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</w:p>
        </w:tc>
        <w:tc>
          <w:tcPr>
            <w:tcW w:w="4113" w:type="dxa"/>
          </w:tcPr>
          <w:p w:rsidR="00B61835" w:rsidRPr="00444502" w:rsidRDefault="00B61835" w:rsidP="0005402D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Мобильный компьютерный класс для начальной школы  (тележка-хранилище с системой подзарядки и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вмонтированным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маршрутизаторо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д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/организации беспроводной локальной сети в классе;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нетбуки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3020202021</w:t>
            </w:r>
          </w:p>
        </w:tc>
      </w:tr>
      <w:tr w:rsidR="00B61835" w:rsidRPr="00444502" w:rsidTr="00180F00">
        <w:trPr>
          <w:trHeight w:val="225"/>
        </w:trPr>
        <w:tc>
          <w:tcPr>
            <w:tcW w:w="707" w:type="dxa"/>
          </w:tcPr>
          <w:p w:rsidR="00B61835" w:rsidRPr="00444502" w:rsidRDefault="00B61835" w:rsidP="0005402D">
            <w:pPr>
              <w:spacing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4113" w:type="dxa"/>
          </w:tcPr>
          <w:p w:rsidR="00B61835" w:rsidRPr="00444502" w:rsidRDefault="00B61835" w:rsidP="0005402D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ЭВМ персональная портативная 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AYbook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У4013-194-08863953-04</w:t>
            </w: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3020202021</w:t>
            </w:r>
          </w:p>
        </w:tc>
      </w:tr>
      <w:tr w:rsidR="00B61835" w:rsidRPr="00444502" w:rsidTr="00180F00">
        <w:tc>
          <w:tcPr>
            <w:tcW w:w="707" w:type="dxa"/>
          </w:tcPr>
          <w:p w:rsidR="00B61835" w:rsidRPr="00444502" w:rsidRDefault="00B61835" w:rsidP="0005402D">
            <w:pPr>
              <w:spacing w:after="0"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113" w:type="dxa"/>
          </w:tcPr>
          <w:p w:rsidR="00B61835" w:rsidRPr="00444502" w:rsidRDefault="00B61835" w:rsidP="0005402D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Гарнитура компьютерная (мышь)</w:t>
            </w:r>
          </w:p>
        </w:tc>
        <w:tc>
          <w:tcPr>
            <w:tcW w:w="2693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enius</w:t>
            </w:r>
          </w:p>
        </w:tc>
        <w:tc>
          <w:tcPr>
            <w:tcW w:w="1843" w:type="dxa"/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1835" w:rsidRPr="00444502" w:rsidTr="00180F00"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Документ - камера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AV32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331567110</w:t>
            </w:r>
          </w:p>
        </w:tc>
      </w:tr>
      <w:tr w:rsidR="00B61835" w:rsidRPr="00444502" w:rsidTr="00180F00">
        <w:trPr>
          <w:trHeight w:val="795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  <w:p w:rsidR="00B61835" w:rsidRPr="00444502" w:rsidRDefault="00B61835" w:rsidP="0005402D">
            <w:pPr>
              <w:spacing w:after="0"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Многофункциональное устройство (принтер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rother DCP -705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3020360009</w:t>
            </w:r>
          </w:p>
        </w:tc>
      </w:tr>
      <w:tr w:rsidR="00B61835" w:rsidRPr="00444502" w:rsidTr="00180F00">
        <w:trPr>
          <w:trHeight w:val="450"/>
        </w:trPr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line="36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4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Интерактивная доска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1835" w:rsidRPr="00444502" w:rsidRDefault="00B61835" w:rsidP="0005402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B61835" w:rsidRPr="00444502" w:rsidRDefault="00B61835" w:rsidP="00B61835">
      <w:pPr>
        <w:shd w:val="clear" w:color="auto" w:fill="FFFFFF"/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</w:rPr>
      </w:pPr>
    </w:p>
    <w:p w:rsidR="00B61835" w:rsidRPr="00444502" w:rsidRDefault="00B61835" w:rsidP="00B61835">
      <w:pPr>
        <w:pStyle w:val="SourceCode"/>
        <w:ind w:left="709" w:hanging="425"/>
        <w:jc w:val="center"/>
        <w:rPr>
          <w:rFonts w:ascii="Times New Roman" w:eastAsia="Calibri" w:hAnsi="Times New Roman" w:cs="Times New Roman"/>
          <w:b/>
          <w:spacing w:val="-4"/>
          <w:sz w:val="24"/>
        </w:rPr>
      </w:pPr>
      <w:r w:rsidRPr="00444502">
        <w:rPr>
          <w:rFonts w:ascii="Times New Roman" w:eastAsia="Calibri" w:hAnsi="Times New Roman" w:cs="Times New Roman"/>
          <w:b/>
          <w:spacing w:val="-4"/>
          <w:sz w:val="24"/>
        </w:rPr>
        <w:t>Учебно – методическая и справочная литература</w:t>
      </w:r>
    </w:p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proofErr w:type="spellStart"/>
      <w:r w:rsidRPr="00444502">
        <w:rPr>
          <w:rFonts w:ascii="Times New Roman" w:eastAsia="Calibri" w:hAnsi="Times New Roman" w:cs="Times New Roman"/>
          <w:sz w:val="24"/>
        </w:rPr>
        <w:t>Энциклопедии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15"/>
        <w:gridCol w:w="1939"/>
        <w:gridCol w:w="1724"/>
        <w:gridCol w:w="1618"/>
        <w:gridCol w:w="1231"/>
        <w:gridCol w:w="1544"/>
      </w:tblGrid>
      <w:tr w:rsidR="00B61835" w:rsidRPr="00444502" w:rsidTr="00B61835">
        <w:tc>
          <w:tcPr>
            <w:tcW w:w="615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1939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72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1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231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54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B61835">
        <w:tc>
          <w:tcPr>
            <w:tcW w:w="61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  <w:tc>
          <w:tcPr>
            <w:tcW w:w="193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«Страна путешествий»</w:t>
            </w:r>
          </w:p>
        </w:tc>
        <w:tc>
          <w:tcPr>
            <w:tcW w:w="172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.А.Плешаков</w:t>
            </w:r>
          </w:p>
        </w:tc>
        <w:tc>
          <w:tcPr>
            <w:tcW w:w="16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12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54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</w:tc>
      </w:tr>
      <w:tr w:rsidR="00B61835" w:rsidRPr="00444502" w:rsidTr="00B61835">
        <w:tc>
          <w:tcPr>
            <w:tcW w:w="61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93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72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2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proofErr w:type="spellStart"/>
      <w:proofErr w:type="gramStart"/>
      <w:r w:rsidRPr="00444502">
        <w:rPr>
          <w:rFonts w:ascii="Times New Roman" w:eastAsia="Calibri" w:hAnsi="Times New Roman" w:cs="Times New Roman"/>
          <w:sz w:val="24"/>
        </w:rPr>
        <w:t>Справочники</w:t>
      </w:r>
      <w:proofErr w:type="spellEnd"/>
      <w:r w:rsidRPr="00444502">
        <w:rPr>
          <w:rFonts w:ascii="Times New Roman" w:eastAsia="Calibri" w:hAnsi="Times New Roman" w:cs="Times New Roman"/>
          <w:sz w:val="24"/>
        </w:rPr>
        <w:t>. Программы.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16"/>
        <w:gridCol w:w="3178"/>
        <w:gridCol w:w="1559"/>
        <w:gridCol w:w="992"/>
        <w:gridCol w:w="781"/>
        <w:gridCol w:w="1545"/>
      </w:tblGrid>
      <w:tr w:rsidR="00B61835" w:rsidRPr="00444502" w:rsidTr="00180F00"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180F00">
        <w:trPr>
          <w:trHeight w:val="1194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Русский язык                                        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В.П.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Канакина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, В.Г. Горецкий                              </w:t>
            </w: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180F00">
        <w:trPr>
          <w:trHeight w:val="525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Литературное чтение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540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Математика                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Рабочая программа.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Окружающий мир             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5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Родной язык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6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Рабочая программа. Литературное чтение на родном язы</w:t>
            </w: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lastRenderedPageBreak/>
              <w:t xml:space="preserve">ке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7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Технология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8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Музыка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9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Рабочая программа. Литературное чтение 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0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Атлас – определитель 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.А.Плешаков</w:t>
            </w: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1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«Зелёный дом»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.А.Плешаков</w:t>
            </w: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</w:tc>
      </w:tr>
      <w:tr w:rsidR="00B61835" w:rsidRPr="00444502" w:rsidTr="00180F00">
        <w:trPr>
          <w:trHeight w:val="273"/>
        </w:trPr>
        <w:tc>
          <w:tcPr>
            <w:tcW w:w="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2</w:t>
            </w:r>
          </w:p>
        </w:tc>
        <w:tc>
          <w:tcPr>
            <w:tcW w:w="317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«Зелёные страницы»</w:t>
            </w:r>
          </w:p>
        </w:tc>
        <w:tc>
          <w:tcPr>
            <w:tcW w:w="155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.А.Плешаков</w:t>
            </w:r>
          </w:p>
        </w:tc>
        <w:tc>
          <w:tcPr>
            <w:tcW w:w="99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78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54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</w:tc>
      </w:tr>
    </w:tbl>
    <w:p w:rsidR="00B61835" w:rsidRPr="00444502" w:rsidRDefault="00B61835" w:rsidP="00B61835">
      <w:pPr>
        <w:pStyle w:val="SourceCode"/>
        <w:rPr>
          <w:rFonts w:ascii="Times New Roman" w:eastAsia="Calibri" w:hAnsi="Times New Roman" w:cs="Times New Roman"/>
          <w:sz w:val="24"/>
        </w:rPr>
      </w:pPr>
      <w:r w:rsidRPr="00444502">
        <w:rPr>
          <w:rFonts w:ascii="Times New Roman" w:eastAsia="Calibri" w:hAnsi="Times New Roman" w:cs="Times New Roman"/>
          <w:sz w:val="24"/>
        </w:rPr>
        <w:t>Методические и учебные пособия</w:t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66"/>
        <w:gridCol w:w="2018"/>
        <w:gridCol w:w="1669"/>
        <w:gridCol w:w="1597"/>
        <w:gridCol w:w="1350"/>
        <w:gridCol w:w="1371"/>
      </w:tblGrid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05402D">
        <w:trPr>
          <w:trHeight w:val="419"/>
        </w:trPr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Гражданское и патриотическое воспитание в системе </w:t>
            </w:r>
            <w:proofErr w:type="gramStart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О</w:t>
            </w:r>
            <w:proofErr w:type="gramEnd"/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И.С.Огоновская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snapToGrid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ОО «Школьный формат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Нормативно-правовое обеспечение организации внеурочной деятельности  в соответствии с ФГОС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Институт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развития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образования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СО</w:t>
            </w: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3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Организация образовательного процесса в школе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Институт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развития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образования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СО</w:t>
            </w: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4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невник чтения (тексты для проверки техники чтения)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Москва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«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Стрекоза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>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5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невник наблюдения для начальных классов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Москва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«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Стрекоза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>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6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Русский язык (раздаточный  материал) 2 класс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 </w:t>
            </w: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  <w:proofErr w:type="spellEnd"/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7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Тренажёр по русскому языку 2 класс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Т.В.Шклярова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осква «ВАКО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8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Сборник упражнений по русскому языку 2 класс в 2-х частях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Е.М.Тихомирова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осква «Экзамен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08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9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Окружающий мир Тесты 2 класс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А.А.Плешаков,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Н.Н.Гара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  <w:proofErr w:type="spellEnd"/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0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Окружающий мир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Разноуровневые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 задания 2 класс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Т.Н.Максимова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осква «ВАКО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1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Окружающий мир Тетрадь для тренировки и самопроверки 2 класс в 2-х частях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А.А.Плешаков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осква «Вита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2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Устный счёт (сборник упражнений) 2 класс в 2-х частях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Л.Ю.Самсонова</w:t>
            </w:r>
            <w:proofErr w:type="spellEnd"/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осква «Экзамен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1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3</w:t>
            </w:r>
          </w:p>
        </w:tc>
        <w:tc>
          <w:tcPr>
            <w:tcW w:w="2397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Тренажёр (таблица умножения) 2-3 классы</w:t>
            </w:r>
          </w:p>
        </w:tc>
        <w:tc>
          <w:tcPr>
            <w:tcW w:w="1952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О.И.Дмитриева</w:t>
            </w:r>
          </w:p>
        </w:tc>
        <w:tc>
          <w:tcPr>
            <w:tcW w:w="162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осква «ВАКО»</w:t>
            </w:r>
          </w:p>
        </w:tc>
        <w:tc>
          <w:tcPr>
            <w:tcW w:w="150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6</w:t>
            </w:r>
          </w:p>
        </w:tc>
        <w:tc>
          <w:tcPr>
            <w:tcW w:w="1605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</w:tbl>
    <w:p w:rsidR="00B61835" w:rsidRPr="00444502" w:rsidRDefault="00B61835" w:rsidP="00B61835">
      <w:pPr>
        <w:pStyle w:val="SourceCode"/>
        <w:ind w:left="180"/>
        <w:rPr>
          <w:rFonts w:ascii="Times New Roman" w:eastAsia="Calibri" w:hAnsi="Times New Roman" w:cs="Times New Roman"/>
          <w:sz w:val="24"/>
        </w:rPr>
      </w:pPr>
    </w:p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r w:rsidRPr="00444502">
        <w:rPr>
          <w:rFonts w:ascii="Times New Roman" w:eastAsia="Calibri" w:hAnsi="Times New Roman" w:cs="Times New Roman"/>
          <w:sz w:val="24"/>
        </w:rPr>
        <w:t>Рабочие тетради</w:t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17"/>
        <w:gridCol w:w="2174"/>
        <w:gridCol w:w="1463"/>
        <w:gridCol w:w="1444"/>
        <w:gridCol w:w="1433"/>
        <w:gridCol w:w="1440"/>
      </w:tblGrid>
      <w:tr w:rsidR="00B61835" w:rsidRPr="00444502" w:rsidTr="0005402D">
        <w:tc>
          <w:tcPr>
            <w:tcW w:w="766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2491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651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629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633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05402D">
        <w:tc>
          <w:tcPr>
            <w:tcW w:w="76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  <w:tc>
          <w:tcPr>
            <w:tcW w:w="249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Русский язык в 2-х частях 2 класс</w:t>
            </w:r>
          </w:p>
        </w:tc>
        <w:tc>
          <w:tcPr>
            <w:tcW w:w="165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В.П.Канакина</w:t>
            </w:r>
            <w:proofErr w:type="spellEnd"/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162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8</w:t>
            </w:r>
          </w:p>
        </w:tc>
        <w:tc>
          <w:tcPr>
            <w:tcW w:w="163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540"/>
        </w:trPr>
        <w:tc>
          <w:tcPr>
            <w:tcW w:w="76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49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Математика в 2-х частях 2 класс</w:t>
            </w:r>
          </w:p>
        </w:tc>
        <w:tc>
          <w:tcPr>
            <w:tcW w:w="165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М.И.Моро, С.И.Волкова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  <w:proofErr w:type="spellEnd"/>
          </w:p>
        </w:tc>
        <w:tc>
          <w:tcPr>
            <w:tcW w:w="162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8</w:t>
            </w:r>
          </w:p>
        </w:tc>
        <w:tc>
          <w:tcPr>
            <w:tcW w:w="163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570"/>
        </w:trPr>
        <w:tc>
          <w:tcPr>
            <w:tcW w:w="76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49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Тетрадь по развитию речи 1 класс</w:t>
            </w:r>
          </w:p>
        </w:tc>
        <w:tc>
          <w:tcPr>
            <w:tcW w:w="165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2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243"/>
        </w:trPr>
        <w:tc>
          <w:tcPr>
            <w:tcW w:w="76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</w:t>
            </w:r>
          </w:p>
        </w:tc>
        <w:tc>
          <w:tcPr>
            <w:tcW w:w="249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Тетрадь по развитию речи 2 класс</w:t>
            </w:r>
          </w:p>
        </w:tc>
        <w:tc>
          <w:tcPr>
            <w:tcW w:w="165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29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</w:p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r w:rsidRPr="00444502">
        <w:rPr>
          <w:rFonts w:ascii="Times New Roman" w:eastAsia="Calibri" w:hAnsi="Times New Roman" w:cs="Times New Roman"/>
          <w:sz w:val="24"/>
        </w:rPr>
        <w:t>Дидактический материал</w:t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19"/>
        <w:gridCol w:w="2179"/>
        <w:gridCol w:w="1445"/>
        <w:gridCol w:w="1445"/>
        <w:gridCol w:w="1440"/>
        <w:gridCol w:w="1443"/>
      </w:tblGrid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№ п/п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Картотека «Игры для новогоднего утренника»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570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Сказочные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физкульт.минутки</w:t>
            </w:r>
            <w:proofErr w:type="spellEnd"/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270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8 упражнений для увеличения скорости чтения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</w:p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r w:rsidRPr="00444502">
        <w:rPr>
          <w:rFonts w:ascii="Times New Roman" w:eastAsia="Calibri" w:hAnsi="Times New Roman" w:cs="Times New Roman"/>
          <w:sz w:val="24"/>
        </w:rPr>
        <w:t>Таблицы</w:t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18"/>
        <w:gridCol w:w="2184"/>
        <w:gridCol w:w="1444"/>
        <w:gridCol w:w="1444"/>
        <w:gridCol w:w="1439"/>
        <w:gridCol w:w="1442"/>
      </w:tblGrid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.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емонстрационные учебные таблицы по русскому языку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0</w:t>
            </w:r>
          </w:p>
        </w:tc>
      </w:tr>
      <w:tr w:rsidR="00B61835" w:rsidRPr="00444502" w:rsidTr="0005402D">
        <w:trPr>
          <w:trHeight w:val="720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.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емонстрационные учебные таблицы по математике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0</w:t>
            </w:r>
          </w:p>
        </w:tc>
      </w:tr>
      <w:tr w:rsidR="00B61835" w:rsidRPr="00444502" w:rsidTr="0005402D">
        <w:trPr>
          <w:trHeight w:val="795"/>
        </w:trPr>
        <w:tc>
          <w:tcPr>
            <w:tcW w:w="768" w:type="dxa"/>
            <w:vMerge w:val="restart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.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емонстрационные учебные таблицы по окружающему миру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5</w:t>
            </w:r>
          </w:p>
        </w:tc>
      </w:tr>
      <w:tr w:rsidR="00B61835" w:rsidRPr="00444502" w:rsidTr="0005402D">
        <w:trPr>
          <w:trHeight w:val="1065"/>
        </w:trPr>
        <w:tc>
          <w:tcPr>
            <w:tcW w:w="768" w:type="dxa"/>
            <w:vMerge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Лабораторно-технологическое оборудование « Жизнь на Земле»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ООО «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Научные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развлечения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</w:rPr>
              <w:t>»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585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.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Демонстрационные учебные таблицы по изобразительному искусству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</w:t>
            </w: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</w:p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r w:rsidRPr="00444502">
        <w:rPr>
          <w:rFonts w:ascii="Times New Roman" w:eastAsia="Calibri" w:hAnsi="Times New Roman" w:cs="Times New Roman"/>
          <w:sz w:val="24"/>
        </w:rPr>
        <w:t>Учебники</w:t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92"/>
        <w:gridCol w:w="2083"/>
        <w:gridCol w:w="1660"/>
        <w:gridCol w:w="1442"/>
        <w:gridCol w:w="1369"/>
        <w:gridCol w:w="1425"/>
      </w:tblGrid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</w:t>
            </w: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/п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Название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</w:t>
            </w: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во</w:t>
            </w:r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Год издани</w:t>
            </w: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я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Количество</w:t>
            </w: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 xml:space="preserve"> экземпляров</w:t>
            </w:r>
          </w:p>
        </w:tc>
      </w:tr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1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Русский язык в 2-х частях 2 класс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В.П.канакина</w:t>
            </w:r>
            <w:proofErr w:type="spellEnd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, В.Г.Горецкий</w:t>
            </w:r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  <w:proofErr w:type="spellEnd"/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Литературное чтение в 2-х частях 2 класс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Л.Ф.Климанова, В.Г.Горецкий</w:t>
            </w:r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  <w:proofErr w:type="spellEnd"/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Математика в 2-х частях 2 класс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 xml:space="preserve">М.И.Моро, </w:t>
            </w: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М.А.Бантова</w:t>
            </w:r>
            <w:proofErr w:type="spellEnd"/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  <w:proofErr w:type="spellEnd"/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Окружающий мир в 2-х частях 2 класс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А.А.плешаков</w:t>
            </w:r>
            <w:proofErr w:type="spellEnd"/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5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Музыка 2 класс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Е.Д. Критская</w:t>
            </w:r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3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6</w:t>
            </w:r>
          </w:p>
        </w:tc>
        <w:tc>
          <w:tcPr>
            <w:tcW w:w="23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Технология 2 класс</w:t>
            </w:r>
          </w:p>
        </w:tc>
        <w:tc>
          <w:tcPr>
            <w:tcW w:w="188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proofErr w:type="spellStart"/>
            <w:r w:rsidRPr="00444502">
              <w:rPr>
                <w:rFonts w:ascii="Times New Roman" w:eastAsia="Calibri" w:hAnsi="Times New Roman" w:cs="Times New Roman"/>
                <w:sz w:val="24"/>
              </w:rPr>
              <w:t>Н.И.Роговцева</w:t>
            </w:r>
            <w:proofErr w:type="spellEnd"/>
          </w:p>
        </w:tc>
        <w:tc>
          <w:tcPr>
            <w:tcW w:w="1631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Просвещение</w:t>
            </w:r>
          </w:p>
        </w:tc>
        <w:tc>
          <w:tcPr>
            <w:tcW w:w="1553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017</w:t>
            </w:r>
          </w:p>
        </w:tc>
        <w:tc>
          <w:tcPr>
            <w:tcW w:w="1616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</w:p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r w:rsidRPr="00444502">
        <w:rPr>
          <w:rFonts w:ascii="Times New Roman" w:eastAsia="Calibri" w:hAnsi="Times New Roman" w:cs="Times New Roman"/>
          <w:sz w:val="24"/>
        </w:rPr>
        <w:t>Карточки</w:t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18"/>
        <w:gridCol w:w="2180"/>
        <w:gridCol w:w="1445"/>
        <w:gridCol w:w="1445"/>
        <w:gridCol w:w="1440"/>
        <w:gridCol w:w="1443"/>
      </w:tblGrid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.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арточки по чтению (1 класс)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rPr>
          <w:trHeight w:val="525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2.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арточки по развитию речи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3</w:t>
            </w:r>
          </w:p>
        </w:tc>
      </w:tr>
      <w:tr w:rsidR="00B61835" w:rsidRPr="00444502" w:rsidTr="0005402D">
        <w:trPr>
          <w:trHeight w:val="570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3.</w:t>
            </w:r>
          </w:p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арточки по развитию речи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4</w:t>
            </w:r>
          </w:p>
        </w:tc>
      </w:tr>
      <w:tr w:rsidR="00B61835" w:rsidRPr="00444502" w:rsidTr="0005402D">
        <w:trPr>
          <w:trHeight w:val="243"/>
        </w:trPr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4.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Картотека заданий для развития групповой работы в 1 классе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  <w:proofErr w:type="spellStart"/>
      <w:r w:rsidRPr="00444502">
        <w:rPr>
          <w:rFonts w:ascii="Times New Roman" w:eastAsia="Calibri" w:hAnsi="Times New Roman" w:cs="Times New Roman"/>
          <w:sz w:val="24"/>
        </w:rPr>
        <w:t>Папки</w:t>
      </w:r>
      <w:proofErr w:type="spellEnd"/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19"/>
        <w:gridCol w:w="2187"/>
        <w:gridCol w:w="1443"/>
        <w:gridCol w:w="1443"/>
        <w:gridCol w:w="1438"/>
        <w:gridCol w:w="1441"/>
      </w:tblGrid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№ п/п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Название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Автор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Издательство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Год издания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Количество экземпляров</w:t>
            </w:r>
          </w:p>
        </w:tc>
      </w:tr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.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t>Словарная работа по программе «Школа России» (1,2 к</w:t>
            </w:r>
            <w:r w:rsidRPr="00444502">
              <w:rPr>
                <w:rFonts w:ascii="Times New Roman" w:eastAsia="Calibri" w:hAnsi="Times New Roman" w:cs="Times New Roman"/>
                <w:sz w:val="24"/>
                <w:lang w:val="ru-RU"/>
              </w:rPr>
              <w:lastRenderedPageBreak/>
              <w:t>ласс)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  <w:lang w:val="ru-RU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  <w:tr w:rsidR="00B61835" w:rsidRPr="00444502" w:rsidTr="0005402D">
        <w:tc>
          <w:tcPr>
            <w:tcW w:w="768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lastRenderedPageBreak/>
              <w:t>2.</w:t>
            </w:r>
          </w:p>
        </w:tc>
        <w:tc>
          <w:tcPr>
            <w:tcW w:w="2500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Диктанты по русскому языку</w:t>
            </w: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634" w:type="dxa"/>
          </w:tcPr>
          <w:p w:rsidR="00B61835" w:rsidRPr="00444502" w:rsidRDefault="00B61835" w:rsidP="0005402D">
            <w:pPr>
              <w:pStyle w:val="SourceCode"/>
              <w:rPr>
                <w:rFonts w:ascii="Times New Roman" w:eastAsia="Calibri" w:hAnsi="Times New Roman" w:cs="Times New Roman"/>
                <w:sz w:val="24"/>
              </w:rPr>
            </w:pPr>
            <w:r w:rsidRPr="00444502">
              <w:rPr>
                <w:rFonts w:ascii="Times New Roman" w:eastAsia="Calibri" w:hAnsi="Times New Roman" w:cs="Times New Roman"/>
                <w:sz w:val="24"/>
              </w:rPr>
              <w:t>1</w:t>
            </w:r>
          </w:p>
        </w:tc>
      </w:tr>
    </w:tbl>
    <w:p w:rsidR="00B61835" w:rsidRPr="00444502" w:rsidRDefault="00B61835" w:rsidP="00B61835">
      <w:pPr>
        <w:pStyle w:val="SourceCode"/>
        <w:ind w:left="900"/>
        <w:rPr>
          <w:rFonts w:ascii="Times New Roman" w:eastAsia="Calibri" w:hAnsi="Times New Roman" w:cs="Times New Roman"/>
          <w:sz w:val="24"/>
        </w:rPr>
      </w:pPr>
    </w:p>
    <w:p w:rsidR="000D1BF7" w:rsidRPr="00444502" w:rsidRDefault="000D1BF7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4 б класс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Шкаф – 2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Тумба – 3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Парты – 16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улья – 17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Доска 3-элементная (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аркер+мел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)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ол учительский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Стул учительский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Мебель «Солнышко» -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Компьютер в сборе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Колонки – 2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2. Принтер лазерный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JET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Мобильный класс (8+1) – 1</w:t>
      </w:r>
    </w:p>
    <w:p w:rsidR="000D1BF7" w:rsidRPr="00444502" w:rsidRDefault="000D1BF7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математики (здание № 1 школы)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Парты – 13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ул ученический – 25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ол учительский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Тумба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тул учительский – 2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Шкаф книжный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Доска 3-элементная (мел)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Экран на подставке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Доска 1-секционная (мел)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Мебель корпусная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Колонки – 2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3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JET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Стул компьютерный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G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Процессор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7. Клавиатура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NI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Компьютерная мышь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Набор деревянных геометрических тел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Набор чертёжный (14 предметов)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1. Таблицы демонстрационные по математике для 7-8-9 классов – 6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2. Таблицы по алгебре – 6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3. Таблицы по геометрии – 5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4. Таблицы по математике – 17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5. Набор прозрачных геометрических тел с сечениями – 1</w:t>
      </w:r>
    </w:p>
    <w:p w:rsidR="000D1BF7" w:rsidRPr="00444502" w:rsidRDefault="000D1BF7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 xml:space="preserve">26. Комплект инструментов классных </w:t>
      </w:r>
      <w:r w:rsidR="006E1878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6E1878" w:rsidRPr="00444502" w:rsidRDefault="006E1878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7. Шкаф </w:t>
      </w:r>
      <w:r w:rsidR="000C268F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E1321D" w:rsidRPr="00444502" w:rsidRDefault="00E1321D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Перечень предметной библиотеки:</w:t>
      </w:r>
    </w:p>
    <w:tbl>
      <w:tblPr>
        <w:tblW w:w="0" w:type="auto"/>
        <w:tblCellSpacing w:w="2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single" w:sz="4" w:space="0" w:color="auto"/>
          <w:insideV w:val="outset" w:sz="6" w:space="0" w:color="auto"/>
        </w:tblBorders>
        <w:tblLook w:val="01E0"/>
      </w:tblPr>
      <w:tblGrid>
        <w:gridCol w:w="708"/>
        <w:gridCol w:w="2194"/>
        <w:gridCol w:w="4006"/>
        <w:gridCol w:w="924"/>
        <w:gridCol w:w="1876"/>
      </w:tblGrid>
      <w:tr w:rsidR="00E1321D" w:rsidRPr="00444502" w:rsidTr="00E1321D">
        <w:trPr>
          <w:trHeight w:val="720"/>
          <w:tblCellSpacing w:w="20" w:type="dxa"/>
        </w:trPr>
        <w:tc>
          <w:tcPr>
            <w:tcW w:w="648" w:type="dxa"/>
            <w:tcBorders>
              <w:top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2154" w:type="dxa"/>
            <w:tcBorders>
              <w:top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tabs>
                <w:tab w:val="left" w:pos="63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321D" w:rsidRPr="00444502" w:rsidRDefault="00E1321D" w:rsidP="00E1321D">
            <w:pPr>
              <w:tabs>
                <w:tab w:val="left" w:pos="540"/>
                <w:tab w:val="center" w:pos="176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втор</w:t>
            </w:r>
          </w:p>
        </w:tc>
        <w:tc>
          <w:tcPr>
            <w:tcW w:w="3966" w:type="dxa"/>
            <w:tcBorders>
              <w:top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884" w:type="dxa"/>
            <w:tcBorders>
              <w:top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од</w:t>
            </w:r>
          </w:p>
        </w:tc>
        <w:tc>
          <w:tcPr>
            <w:tcW w:w="1816" w:type="dxa"/>
            <w:tcBorders>
              <w:top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л -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</w:t>
            </w:r>
            <w:proofErr w:type="gramEnd"/>
          </w:p>
        </w:tc>
      </w:tr>
      <w:tr w:rsidR="00E1321D" w:rsidRPr="00444502" w:rsidTr="00E1321D">
        <w:trPr>
          <w:trHeight w:val="248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1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танася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. С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еометрия 7-9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05 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1</w:t>
            </w:r>
          </w:p>
        </w:tc>
      </w:tr>
      <w:tr w:rsidR="00E1321D" w:rsidRPr="00444502" w:rsidTr="00E1321D">
        <w:trPr>
          <w:trHeight w:val="204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2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рзля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ебра 8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1</w:t>
            </w:r>
          </w:p>
        </w:tc>
      </w:tr>
      <w:tr w:rsidR="00E1321D" w:rsidRPr="00444502" w:rsidTr="00E1321D">
        <w:trPr>
          <w:trHeight w:val="302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3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рзля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еометрия 7-9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1321D" w:rsidRPr="00444502" w:rsidTr="00E1321D">
        <w:trPr>
          <w:trHeight w:val="226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рзля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атематика 5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1321D" w:rsidRPr="00444502" w:rsidTr="00E1321D">
        <w:trPr>
          <w:trHeight w:val="635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рзля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ебра 9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1321D" w:rsidRPr="00444502" w:rsidTr="00E1321D">
        <w:trPr>
          <w:trHeight w:val="635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рзля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атематика 6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321D" w:rsidRPr="00444502" w:rsidTr="00E1321D">
        <w:trPr>
          <w:trHeight w:val="635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рзляк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ебра 7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1321D" w:rsidRPr="00444502" w:rsidTr="00E1321D">
        <w:trPr>
          <w:trHeight w:val="635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лимов Ш.А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ебра и начала математического анализа 10-11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1321D" w:rsidRPr="00444502" w:rsidTr="00E1321D">
        <w:trPr>
          <w:trHeight w:val="635"/>
          <w:tblCellSpacing w:w="20" w:type="dxa"/>
        </w:trPr>
        <w:tc>
          <w:tcPr>
            <w:tcW w:w="648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4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ягин Ю.М.</w:t>
            </w:r>
          </w:p>
        </w:tc>
        <w:tc>
          <w:tcPr>
            <w:tcW w:w="3966" w:type="dxa"/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ебра и начала математического анализа 10-11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816" w:type="dxa"/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1321D" w:rsidRPr="00444502" w:rsidTr="00E1321D">
        <w:trPr>
          <w:trHeight w:val="635"/>
          <w:tblCellSpacing w:w="20" w:type="dxa"/>
        </w:trPr>
        <w:tc>
          <w:tcPr>
            <w:tcW w:w="648" w:type="dxa"/>
            <w:tcBorders>
              <w:bottom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54" w:type="dxa"/>
            <w:tcBorders>
              <w:bottom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танася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. С.</w:t>
            </w:r>
          </w:p>
        </w:tc>
        <w:tc>
          <w:tcPr>
            <w:tcW w:w="3966" w:type="dxa"/>
            <w:tcBorders>
              <w:bottom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еометрия 10-11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84" w:type="dxa"/>
            <w:tcBorders>
              <w:bottom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816" w:type="dxa"/>
            <w:tcBorders>
              <w:bottom w:val="outset" w:sz="24" w:space="0" w:color="auto"/>
            </w:tcBorders>
            <w:shd w:val="clear" w:color="auto" w:fill="auto"/>
          </w:tcPr>
          <w:p w:rsidR="00E1321D" w:rsidRPr="00444502" w:rsidRDefault="00E1321D" w:rsidP="00E132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C636A1" w:rsidRPr="00180F00" w:rsidRDefault="00C636A1" w:rsidP="00C636A1">
      <w:pPr>
        <w:rPr>
          <w:rFonts w:ascii="Times New Roman" w:hAnsi="Times New Roman" w:cs="Times New Roman"/>
          <w:sz w:val="24"/>
          <w:szCs w:val="24"/>
        </w:rPr>
      </w:pPr>
      <w:r w:rsidRPr="00180F00">
        <w:rPr>
          <w:rFonts w:ascii="Times New Roman" w:hAnsi="Times New Roman" w:cs="Times New Roman"/>
          <w:sz w:val="24"/>
          <w:szCs w:val="24"/>
        </w:rPr>
        <w:t>Перечень наглядных пособий (таблицы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58"/>
        <w:gridCol w:w="6946"/>
        <w:gridCol w:w="1666"/>
      </w:tblGrid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бласть определения выражен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Таблица для устных вычислени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руговые диаграмм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авильные многоугольник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стрые и тупые угл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Угл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трезок. Прямая. Луч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Действия с единицей и нулем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Законы арифметических действий (умножение)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Номограмма для решения пропорци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Номограмма для процентных вычислени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Номограмма для нахождения среднего арифметического числа двух чисел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Множества 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ирамид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Вычисление поверхностей и объемов тел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Шкалы измерительных приборов для начальной и средней школ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ворот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Центральная симметр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Симметрия относительно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ямой</w:t>
            </w:r>
            <w:proofErr w:type="gramEnd"/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Функции и их графики (карточки)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и квадратной функц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оотношение между сторонами и углами прямоугольного треугольника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имеры использования свойств подобия фигур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войства параллелограмма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омпозиция поворотов с общим центром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севая симметр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епень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Решение прямоугольных треугольников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араллельный перенос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строение оси симметрии двух точек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Построение перпендикуляра к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ямой</w:t>
            </w:r>
            <w:proofErr w:type="gramEnd"/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Геометрические места точек к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ямой</w:t>
            </w:r>
            <w:proofErr w:type="gramEnd"/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Подмножество 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межные угл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Виды треугольников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Центральная и осевая симметр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строение биссектрисы угла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Фигуры, имеющие ось симметр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строение треугольников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Алгоритм вычисления значения выражен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Таблица Пифагора 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Окружность 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ческое решение уравнени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7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бласть определения дроби. Условие равенства дроби нулю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График функции 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x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x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ческое решение уравнен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ческое решение неравенства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епень с целым показателем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81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Построение графика функции 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x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x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≠ 0)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График функции 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n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∈</m:t>
              </m:r>
            </m:oMath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rPr>
          <w:trHeight w:val="368"/>
        </w:trPr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Решение неравен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в  вт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рой степени с одной переменной.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Графическое решение системы уравнений второй степени.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Множество точек плоскости, задаваемое неравенство с двумя  переменными.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следовательности.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огрессии.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функции, обратной данно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График функции 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x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x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≠ 0)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показательной функц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ческое решение системы уравнени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епень с рациональным показателем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Длина окружности и площадь круга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Доказательство от противного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ерпендикулярные прямые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дночлены и действия с ним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Число решений систем линейных уравнени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Длина окружност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епень с целым неотрицательным показателем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Линейные неравенства с одной переменной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Многочлен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движен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Оценка значения выражен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обратной пропорциональност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нятие функц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оцентные расчеты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соответствия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рямая и обратная пропорциональность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функц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линейной функци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температуры воздуха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График прямой пропорциональности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Таблица кубов натуральных чисел от 1 до 10 и степеней чисел 2 и 3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636A1" w:rsidRPr="00444502" w:rsidTr="00AE6C15">
        <w:tc>
          <w:tcPr>
            <w:tcW w:w="958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694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Тождественные преобразования многочленов</w:t>
            </w:r>
          </w:p>
        </w:tc>
        <w:tc>
          <w:tcPr>
            <w:tcW w:w="1666" w:type="dxa"/>
            <w:shd w:val="clear" w:color="auto" w:fill="auto"/>
          </w:tcPr>
          <w:p w:rsidR="00C636A1" w:rsidRPr="00444502" w:rsidRDefault="00C636A1" w:rsidP="00C636A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0C268F" w:rsidRPr="00444502" w:rsidRDefault="000C268F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иностранных языков</w:t>
      </w:r>
    </w:p>
    <w:tbl>
      <w:tblPr>
        <w:tblW w:w="98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314"/>
        <w:gridCol w:w="8488"/>
      </w:tblGrid>
      <w:tr w:rsidR="00B94E33" w:rsidRPr="00444502" w:rsidTr="0005402D">
        <w:tc>
          <w:tcPr>
            <w:tcW w:w="9802" w:type="dxa"/>
            <w:gridSpan w:val="2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пециализированная мебель и системы хранения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Доска классная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ол учителя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ол учителя приставной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тул для учителя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Стол ученический двухместный 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Стул ученический 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Шкаф для хранения учебных пособий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Система хранения таблиц и плакатов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Информационно-тематический стенд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омпьютер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B94E33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D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Pr="004445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VD</w:t>
            </w: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диски</w:t>
            </w:r>
          </w:p>
        </w:tc>
      </w:tr>
      <w:tr w:rsidR="00B94E33" w:rsidRPr="00444502" w:rsidTr="0005402D">
        <w:tc>
          <w:tcPr>
            <w:tcW w:w="9802" w:type="dxa"/>
            <w:gridSpan w:val="2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Демонстрационные учебно-наглядные пособия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Таблицы демонстрационные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       2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арты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       3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Портреты иностранных писателей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       4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омплект словарей</w:t>
            </w:r>
          </w:p>
        </w:tc>
      </w:tr>
      <w:tr w:rsidR="00B94E33" w:rsidRPr="00444502" w:rsidTr="0005402D">
        <w:tc>
          <w:tcPr>
            <w:tcW w:w="9802" w:type="dxa"/>
            <w:gridSpan w:val="2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Учебно-методическая литература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2 класс. Учебник в 2 частях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3 класс. Учебник в 2 частях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         3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4 класс. Учебник в 2 частях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5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4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6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4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7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4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8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6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9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6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м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И. Л. Немецкий язык.10 -11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Просвещение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болетова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М. З. Английский язык.10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 : Дрофа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Биболетова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 М. З. Английский язык.11 класс. Учебник. 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–М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 : Дрофа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Афанасьева О. В. Английский язык как второй иностранный: 1-ый год обучения. 5 </w:t>
            </w: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учебник-М.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:Д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рофа,2019</w:t>
            </w:r>
          </w:p>
        </w:tc>
      </w:tr>
      <w:tr w:rsidR="00B94E33" w:rsidRPr="00444502" w:rsidTr="0005402D">
        <w:tc>
          <w:tcPr>
            <w:tcW w:w="1314" w:type="dxa"/>
          </w:tcPr>
          <w:p w:rsidR="00B94E33" w:rsidRPr="00444502" w:rsidRDefault="00B94E33" w:rsidP="0005402D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8488" w:type="dxa"/>
          </w:tcPr>
          <w:p w:rsidR="00B94E33" w:rsidRPr="00444502" w:rsidRDefault="00B94E33" w:rsidP="00054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hAnsi="Times New Roman" w:cs="Times New Roman"/>
                <w:sz w:val="24"/>
                <w:szCs w:val="24"/>
              </w:rPr>
              <w:t xml:space="preserve">Афанасьева О. В. Английский язык как второй иностранный: 2-ой год обучения. 6 </w:t>
            </w:r>
            <w:proofErr w:type="spell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.: учебник-М.</w:t>
            </w:r>
            <w:proofErr w:type="gramStart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:Д</w:t>
            </w:r>
            <w:proofErr w:type="gramEnd"/>
            <w:r w:rsidRPr="00444502">
              <w:rPr>
                <w:rFonts w:ascii="Times New Roman" w:hAnsi="Times New Roman" w:cs="Times New Roman"/>
                <w:sz w:val="24"/>
                <w:szCs w:val="24"/>
              </w:rPr>
              <w:t>рофа,2019</w:t>
            </w:r>
          </w:p>
        </w:tc>
      </w:tr>
    </w:tbl>
    <w:p w:rsidR="00B94E33" w:rsidRPr="00444502" w:rsidRDefault="00B94E3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C268F" w:rsidRPr="00444502" w:rsidRDefault="000C268F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обществознания и немецкого языка (здание № 2, 1 этаж)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Тумба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Парты – 15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ол учительский – 2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улья – 27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тул учительский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Шкаф – 2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Доска интерактивная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Компьютер в сборе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9. Мобильный лингафонный класс (18+1)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0. Принтер лазерный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JET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PRO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Доска зеленая 3-элементная – 1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2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BENQ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C268F" w:rsidRPr="00444502" w:rsidRDefault="000C268F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психолога</w:t>
      </w:r>
    </w:p>
    <w:p w:rsidR="000C268F" w:rsidRPr="00444502" w:rsidRDefault="000C268F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. </w:t>
      </w:r>
      <w:r w:rsidR="00A13BC1" w:rsidRPr="00444502">
        <w:rPr>
          <w:rFonts w:ascii="Times New Roman" w:hAnsi="Times New Roman" w:cs="Times New Roman"/>
          <w:sz w:val="24"/>
          <w:szCs w:val="24"/>
        </w:rPr>
        <w:t>Парты – 2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улья – 4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ул мягкий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ол учительский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Модуль конструктор (12 элементов)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6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FILIP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. Системный бло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. Системный бло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9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SAMSUNG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Клавиатура – 2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Мышь компьютерная – 2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2. Колонки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NI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2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3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EPS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4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CAN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Модуль-конструктор «Теремок» -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Комплект мебели «Загадка» -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Кресло «Мишка» - 1</w:t>
      </w:r>
    </w:p>
    <w:p w:rsidR="00A13BC1" w:rsidRPr="00444502" w:rsidRDefault="00A13BC1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математики (здание № 2 школы 2 этаж)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Стулья – 29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Парты – 16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ул учительский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Тумба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Доска 3-элементная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Портреты математиков – 10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. Мони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OC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. Процесс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ROVER</w:t>
      </w:r>
      <w:r w:rsidRPr="00444502">
        <w:rPr>
          <w:rFonts w:ascii="Times New Roman" w:hAnsi="Times New Roman" w:cs="Times New Roman"/>
          <w:sz w:val="24"/>
          <w:szCs w:val="24"/>
        </w:rPr>
        <w:t>-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Клавиатура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Мышь компьютерная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JET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Набор прозрачных геометрических тел – 1</w:t>
      </w:r>
    </w:p>
    <w:p w:rsidR="00A13BC1" w:rsidRPr="00444502" w:rsidRDefault="00A13BC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Набор деревянных геометрических тел – 1</w:t>
      </w:r>
    </w:p>
    <w:p w:rsidR="00A13BC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Таблицы демонстрационные по математике 7-8-9 класс – 6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Комплект инструментов классных – 1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6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0F74E1" w:rsidRPr="00444502" w:rsidRDefault="000F74E1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социального педагога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Стол учительский – 1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Парты – 2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улья – 6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Ноутбук – 1</w:t>
      </w:r>
    </w:p>
    <w:p w:rsidR="000F74E1" w:rsidRPr="00444502" w:rsidRDefault="000F74E1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Спортивный зал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Гантель виниловая 2 кг – 20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2. Гиря (16 кг, 24 кг,32 кг.) – 6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Граната для метания – 14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Набор для настольного тенниса – 2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екундомер – 2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камья гимнастическая – 4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Гантель виниловая 1,5 кг – 20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Козёл гимнастический – 1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Конь гимнастический – 1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Брусья – 1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Кольца – 1</w:t>
      </w:r>
    </w:p>
    <w:p w:rsidR="000F74E1" w:rsidRPr="00444502" w:rsidRDefault="000F74E1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Канат</w:t>
      </w:r>
      <w:r w:rsidR="003D74FA" w:rsidRPr="00444502">
        <w:rPr>
          <w:rFonts w:ascii="Times New Roman" w:hAnsi="Times New Roman" w:cs="Times New Roman"/>
          <w:sz w:val="24"/>
          <w:szCs w:val="24"/>
        </w:rPr>
        <w:t xml:space="preserve"> 5 м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Турник навесной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Магазин учебный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Макет автомата Калашникова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Ботинки лыжные – 31 пара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Табло перекидное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Палки лыжные – 32 пары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Мяч волейбольный – 15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Сетка волейбольная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1. Рулетка 50 м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2. Коврик ППЭ – 10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3. Лыжи деревянные – 10 пар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4. Лыжи пластиковые – 30 пар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5. Станок-счётчик для отжимания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6. Дорожка для прыжков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7. Перекладина низкая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8. Палки для скандинавской ходьбы – 5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9. Стенд металлический для мишени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0. Стол (теннис) – 3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1. Табурет для стрельбы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2. Электронное измерительное табло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3. Машинка судейская – 3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4. Прожектор светодиодный – 2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5. Стол для стрельбы из винтовки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6. Тумба для измерения гибкости ГТО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7. Скамья гимнастическая ГТО – 1</w:t>
      </w:r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38. Мяч для большого тенниса – 4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уп</w:t>
      </w:r>
      <w:proofErr w:type="spellEnd"/>
    </w:p>
    <w:p w:rsidR="003D74FA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9. Тир для сдачи ГТО – 1</w:t>
      </w:r>
    </w:p>
    <w:p w:rsidR="00AE6C15" w:rsidRPr="00444502" w:rsidRDefault="00AE6C1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Учебно-методическая и справочная литература:</w:t>
      </w:r>
    </w:p>
    <w:p w:rsidR="00AE6C15" w:rsidRPr="00444502" w:rsidRDefault="00AE6C1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Физическая культура 1-4 класс В.И. Лях</w:t>
      </w:r>
    </w:p>
    <w:p w:rsidR="00AE6C15" w:rsidRPr="00444502" w:rsidRDefault="00AE6C1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Физическая культура 5-7 класс В.И. Лях</w:t>
      </w:r>
    </w:p>
    <w:p w:rsidR="00AE6C15" w:rsidRPr="00444502" w:rsidRDefault="00AE6C1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Физическая культура 8-9 класс В.И. Лях</w:t>
      </w:r>
    </w:p>
    <w:p w:rsidR="00AE6C15" w:rsidRPr="00444502" w:rsidRDefault="00AE6C15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Физическая культура 10-11 класс В.И. Лях</w:t>
      </w:r>
    </w:p>
    <w:p w:rsidR="003D74FA" w:rsidRPr="00444502" w:rsidRDefault="00DF1DC0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технологии (девочки), ОБЖ</w:t>
      </w:r>
    </w:p>
    <w:p w:rsidR="00DF1DC0" w:rsidRPr="00444502" w:rsidRDefault="003D74F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</w:t>
      </w:r>
      <w:r w:rsidR="00DF1DC0" w:rsidRPr="00444502">
        <w:rPr>
          <w:rFonts w:ascii="Times New Roman" w:hAnsi="Times New Roman" w:cs="Times New Roman"/>
          <w:sz w:val="24"/>
          <w:szCs w:val="24"/>
        </w:rPr>
        <w:t xml:space="preserve"> Шинковка – 1</w:t>
      </w:r>
    </w:p>
    <w:p w:rsidR="003D74FA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оверлок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- 1</w:t>
      </w:r>
      <w:r w:rsidR="003D74FA" w:rsidRPr="004445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3. Кухонный гарнитур «Оксана» -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Машинка швейная – 8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Оверлок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Парогенератор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. Стенка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Холодильник «Бирюса» -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Гладильная доска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Обеденная зона – 2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Шкаф-стеллаж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Стеллаж книжный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Колонки – 2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Утюг «Дельта» -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5. Проект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Стол производственный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Тостер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8. Ноутбук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LENOVO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Кухонный комбайн «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улинекс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-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 20. Интерактивная доска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1. </w:t>
      </w:r>
      <w:proofErr w:type="spellStart"/>
      <w:proofErr w:type="gramStart"/>
      <w:r w:rsidRPr="00444502">
        <w:rPr>
          <w:rFonts w:ascii="Times New Roman" w:hAnsi="Times New Roman" w:cs="Times New Roman"/>
          <w:sz w:val="24"/>
          <w:szCs w:val="24"/>
        </w:rPr>
        <w:t>Электро-плита</w:t>
      </w:r>
      <w:proofErr w:type="spellEnd"/>
      <w:proofErr w:type="gram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2. Ножи – 10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3. Ножницы – 10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4. Нитки – 80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5. Манекены – 2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6. Класс ОБЖ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7. Доска белая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8. Парты – 8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9. Стул ученический – 20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0. Стул компьютерный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1. Войсковой прибор хим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.р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>азведки –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2. Защитный костюм ОЗК – 2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3. Противогаз – 10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4. Тренажер «Максим» - 1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5. Брошюры ОБЖ – 25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6. Индивидуальный перевязочный пакет – 20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7. Комплект индивидуальной защиты – 3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8. Плакаты ОБЖ – 5</w:t>
      </w:r>
    </w:p>
    <w:p w:rsidR="00DF1DC0" w:rsidRPr="00444502" w:rsidRDefault="00DF1DC0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39. Респираторы </w:t>
      </w:r>
      <w:r w:rsidR="00E74DBA" w:rsidRPr="00444502">
        <w:rPr>
          <w:rFonts w:ascii="Times New Roman" w:hAnsi="Times New Roman" w:cs="Times New Roman"/>
          <w:sz w:val="24"/>
          <w:szCs w:val="24"/>
        </w:rPr>
        <w:t>–</w:t>
      </w:r>
      <w:r w:rsidRPr="00444502">
        <w:rPr>
          <w:rFonts w:ascii="Times New Roman" w:hAnsi="Times New Roman" w:cs="Times New Roman"/>
          <w:sz w:val="24"/>
          <w:szCs w:val="24"/>
        </w:rPr>
        <w:t xml:space="preserve"> 1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0. Сумка санинструктора – 5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1. Топографическая карта и условные знаки – 1</w:t>
      </w:r>
    </w:p>
    <w:p w:rsidR="00E74DBA" w:rsidRPr="00444502" w:rsidRDefault="00E74DBA" w:rsidP="00261C2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физики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 Стол демонстрационный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Шкаф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Международная система единиц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Выпрямитель тока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 Комплект по передаче электроэнергии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Комплект для изучения радиоприёма и радиопередач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 xml:space="preserve">7. Шкала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электро-волн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. Комплект химической посуды для кабинета физики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Стол-парта для кабинета физики – 12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0. Стол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однотумб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.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Набор по простым механизмам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Набор по тепловым явлениям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3. Манометр открытый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4. Набор по газовым законам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Гидростатика и плавание тел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6. Молекулярная кинетическая теория (набор наглядного пособия)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7. Э/статика (10 </w:t>
      </w:r>
      <w:proofErr w:type="spellStart"/>
      <w:proofErr w:type="gramStart"/>
      <w:r w:rsidRPr="00444502">
        <w:rPr>
          <w:rFonts w:ascii="Times New Roman" w:hAnsi="Times New Roman" w:cs="Times New Roman"/>
          <w:sz w:val="24"/>
          <w:szCs w:val="24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sz w:val="24"/>
          <w:szCs w:val="24"/>
        </w:rPr>
        <w:t>)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8. Э/динамика (10 </w:t>
      </w:r>
      <w:proofErr w:type="spellStart"/>
      <w:proofErr w:type="gramStart"/>
      <w:r w:rsidRPr="00444502">
        <w:rPr>
          <w:rFonts w:ascii="Times New Roman" w:hAnsi="Times New Roman" w:cs="Times New Roman"/>
          <w:sz w:val="24"/>
          <w:szCs w:val="24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sz w:val="24"/>
          <w:szCs w:val="24"/>
        </w:rPr>
        <w:t>)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Компьютер в сборе -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Колонки – 2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1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ультимедиапроектор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2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CANON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3. Доска 3-секционная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4. Экран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5. Стулья учительские – 2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6. Шкаф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7. Комплект для демонстрации э/поля – 1</w:t>
      </w:r>
    </w:p>
    <w:p w:rsidR="00E74DBA" w:rsidRPr="00444502" w:rsidRDefault="00E74DBA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8. Компас</w:t>
      </w:r>
      <w:r w:rsidR="00261C24" w:rsidRPr="00444502">
        <w:rPr>
          <w:rFonts w:ascii="Times New Roman" w:hAnsi="Times New Roman" w:cs="Times New Roman"/>
          <w:sz w:val="24"/>
          <w:szCs w:val="24"/>
        </w:rPr>
        <w:t>-азимут – 2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9. блок питания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0. Комплект для изучения радиоприёма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1. Теллурий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2. Типовой комплект для кабинета физики  -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3. Комплект ГИА – 7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4. Таблица «Шкала электромагнитных излучений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5. Таблица «Международная система единиц»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6. Таблица «</w:t>
      </w:r>
      <w:proofErr w:type="gramStart"/>
      <w:r w:rsidRPr="00444502">
        <w:rPr>
          <w:rFonts w:ascii="Times New Roman" w:hAnsi="Times New Roman" w:cs="Times New Roman"/>
          <w:sz w:val="24"/>
          <w:szCs w:val="24"/>
        </w:rPr>
        <w:t>Фундаментальные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 xml:space="preserve"> физические постоянные»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7. Таблица « «Приставки и множители единиц физических величин»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8. Комплект таблиц по физике для оформления кабинета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9. Комплект портретов выдающихся учёных-физиков и астрономов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40. Комплект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мультимедийных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электронных пособий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1. Лабораторный комплект по механике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2. Лабораторный комплект по молекулярной физике и термодинамике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3. Лабораторный комплект по электродинамике</w:t>
      </w:r>
    </w:p>
    <w:p w:rsidR="0072576E" w:rsidRPr="00444502" w:rsidRDefault="0072576E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44. </w:t>
      </w:r>
      <w:r w:rsidR="005834E4" w:rsidRPr="00444502">
        <w:rPr>
          <w:rFonts w:ascii="Times New Roman" w:hAnsi="Times New Roman" w:cs="Times New Roman"/>
          <w:sz w:val="24"/>
          <w:szCs w:val="24"/>
        </w:rPr>
        <w:t>Лабораторный комплект по оптике</w:t>
      </w:r>
    </w:p>
    <w:p w:rsidR="005834E4" w:rsidRPr="00444502" w:rsidRDefault="005834E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5. Лабораторный комплект по квантовым явлениям</w:t>
      </w:r>
    </w:p>
    <w:p w:rsidR="005834E4" w:rsidRPr="00444502" w:rsidRDefault="005834E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6. Набор по электролизу</w:t>
      </w:r>
    </w:p>
    <w:p w:rsidR="005834E4" w:rsidRPr="00444502" w:rsidRDefault="005834E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7. Весы лабораторные электронные</w:t>
      </w:r>
    </w:p>
    <w:p w:rsidR="005834E4" w:rsidRPr="00444502" w:rsidRDefault="005834E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8. Термометр электронный</w:t>
      </w:r>
    </w:p>
    <w:p w:rsidR="005834E4" w:rsidRPr="00444502" w:rsidRDefault="005834E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9. Набор учебно-познавательной литературы</w:t>
      </w:r>
    </w:p>
    <w:p w:rsidR="00D61FBB" w:rsidRPr="00180F00" w:rsidRDefault="00D61FBB" w:rsidP="00180F0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80F00">
        <w:rPr>
          <w:rFonts w:ascii="Times New Roman" w:eastAsia="Times New Roman" w:hAnsi="Times New Roman" w:cs="Times New Roman"/>
          <w:sz w:val="24"/>
          <w:szCs w:val="24"/>
        </w:rPr>
        <w:t>Перечень учебного оборудования и учебно-методической литературы в кабинете физики</w:t>
      </w:r>
    </w:p>
    <w:tbl>
      <w:tblPr>
        <w:tblW w:w="966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92"/>
        <w:gridCol w:w="42"/>
        <w:gridCol w:w="1894"/>
        <w:gridCol w:w="5690"/>
        <w:gridCol w:w="1542"/>
      </w:tblGrid>
      <w:tr w:rsidR="00D61FBB" w:rsidRPr="00444502" w:rsidTr="001E382C"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№</w:t>
            </w:r>
          </w:p>
        </w:tc>
        <w:tc>
          <w:tcPr>
            <w:tcW w:w="193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ид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орудования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5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154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ество</w:t>
            </w:r>
          </w:p>
        </w:tc>
      </w:tr>
      <w:tr w:rsidR="00D61FBB" w:rsidRPr="00444502" w:rsidTr="001E382C">
        <w:tc>
          <w:tcPr>
            <w:tcW w:w="9660" w:type="dxa"/>
            <w:gridSpan w:val="5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ечатные пособия</w:t>
            </w:r>
          </w:p>
        </w:tc>
      </w:tr>
      <w:tr w:rsidR="00D61FBB" w:rsidRPr="00444502" w:rsidTr="001E382C"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ограммы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мерная программа общего и среднего образования по физике</w:t>
            </w:r>
          </w:p>
          <w:p w:rsidR="00D61FBB" w:rsidRPr="00444502" w:rsidRDefault="00D61FBB" w:rsidP="00797C5B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ериалы для подготовки учащихся к ЕГЭ</w:t>
            </w:r>
          </w:p>
          <w:p w:rsidR="00D61FBB" w:rsidRPr="00444502" w:rsidRDefault="00D61FBB" w:rsidP="00797C5B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матическое и календарное планирование по физике 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trHeight w:val="2237"/>
        </w:trPr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бни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Физика. 7 класс.: учебник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-М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: Дрофа, 2015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 Физика. 8 класс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: 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бник  - М.: Дрофа, 2016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Е. М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утник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 Физика .9 класс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: 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бник.- М.: Дрофа,2017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Г. Я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якишев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Физика 10 класс: учебник для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щеобр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Организаций с приложением на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Носителе: базовый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ровень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: Просвещение, 2014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Г. Я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якишев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Физика .11 класс: учебник для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щеобразоват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организаций с приложением на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 носителе: базовый уровень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:Просвещение,2014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.Воронцов-Вельяминов Б. А. Астрономия. Базовый уровень. 11 класс: учебник-М.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:Д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фа,2018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trHeight w:val="2237"/>
        </w:trPr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идактический материал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ыкмевич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П., сборник задач по физике. Для 9-11 классов средней школы. - М.: Просвещение 2016.</w:t>
            </w:r>
          </w:p>
          <w:p w:rsidR="00D61FBB" w:rsidRPr="00444502" w:rsidRDefault="00D61FBB" w:rsidP="00D61FBB">
            <w:pPr>
              <w:spacing w:after="0" w:line="240" w:lineRule="auto"/>
              <w:ind w:left="3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 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ромце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О. И. Сборник задач по физике . 10-11 классы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ФГОС (к новым учебникам) – М.: Экзамен, 2017.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. 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 В. Сборник задач по физике.7-9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: к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бник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др. «Физика 7 класс», «Физика 8 класс», «Физика 9 класс». ФГОС (к новым учебникам) - М.: Экзамен ,2017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ромце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. И. Контрольные и самостоятельные работы по физике .9 класс. ФГОС (к новому учебнику)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: Экзамен, 2016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Чеботарева А. В. Тесты по физике. К учебнику 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Физика . 8 класс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»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-М.: Экзамен , 2017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. Контрольно-измерительные материалы. Физика 7 класс/ составитель Н. И. Зорин.-4 изд.-М.: ВАКО,2016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обоши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. Б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Физика 8 класс: контрольные измерительные материалы. М: Экзамен,2014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ромце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. И. Контрольные и самостоятельные работы по физике. 7 класс: к учебнику А. В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ерышки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Физика . 7 класс.» ФГОС (к новому учебнику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)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.: Экзамен, 2017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. Марон А. Е. Физика 11 класс: дидактические материалы. - М.: Дрофа,2014</w:t>
            </w:r>
          </w:p>
          <w:p w:rsidR="00D61FBB" w:rsidRPr="00444502" w:rsidRDefault="00D61FBB" w:rsidP="00D61FBB">
            <w:pPr>
              <w:spacing w:after="0" w:line="240" w:lineRule="auto"/>
              <w:ind w:left="60"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. Марон А. Е. Физика . 10 класс: дидактические материалы. - М.:Дрофа,201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61FBB" w:rsidRPr="00444502" w:rsidTr="001E382C"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 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тодическая литература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.  Физика .7-9 классы: технологическая карта и сценарии уроков развивающего обучения, интегрированные уроки/авт. Составитель Т. И. Долгая, В. А. Попова. – Волгоград: Учитель,2017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.  Касьянова В. А. Шевцов В. А. Физика 10 класс. Поурочные планы. Волгоград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: 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05.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. Касьянова В. А. Пахомов А. Г. Физика 11 класс. Поурочные планы. Волгоград 2006.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 Физика. 9 класс. Подготовка к ГИА: учебно-методическое пособие. – Ростов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/Д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:Л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гион-М,2012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. 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машкевич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 И. Физик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Электродинамика. Учимся решать задачи.10-11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ассы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: Дрофа,2008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омашкевич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 И. Физик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.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еханика. Учимся решать задачи.10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ласс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: Дрофа,2008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точ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азноуровневые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мостоятельные работы по физике 7  - 11 классы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и для дополнительного чтения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Перельман Я.И. Занимательная Физика Издательство Наука М.: 1976.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. 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илимович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Б.Ф. Физические Викторины Издательство Просвещение М.:1968.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.  Фокусы и опыты Г. Минск 1992.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. 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Юфано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.Л. Занимательные вечера по физике в средней школе М.: Просвещение 1990.</w:t>
            </w:r>
          </w:p>
          <w:p w:rsidR="00D61FBB" w:rsidRPr="00444502" w:rsidRDefault="00D61FBB" w:rsidP="00D61FBB">
            <w:pPr>
              <w:spacing w:after="0" w:line="240" w:lineRule="auto"/>
              <w:ind w:firstLine="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. Ланина И.Я. 100 игр по физике.- М Просвещение 1995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61FBB" w:rsidRPr="00444502" w:rsidTr="001E382C"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азеты, журналы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изика в школе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36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ы, транспаранты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инематика материальной точки. 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движения. Перемещ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корость. Равномерное прямолинейное движ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Ускор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Равнопеременное движение. Графики зависимости пути, перемещения, скорости и ускорения от времен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Баллистическое движ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Кинематика вращательного движен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Кинематика колебательного движен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ы Ньютон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ы всемирного тяготен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 тяжест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 упругости. Вес тел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 трения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2 плакатов.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кон сохранения. Динамика периодического движения. 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сохранения импульс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Работа силы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отенциальная энерг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Абсолютно неупругое и упругое столкновен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Движение тел в гравитационном пол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Динамика свободных колебаний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·         Колебательная система под действием внешних сил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Вынужденные колебания. Резонанс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8 плакатов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лекулярно – кинетическая теория. 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Броуновское движение. Диффуз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Агрегатное состояние тел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Опят Штерн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Шкалы температур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Давление идеального газ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Бойля-Мариотт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Гей-Люссак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Шарл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лавление. Испарение. Кип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оверхностное натяжение. Капиллярность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0 плакатов.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ермодинамика. 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Внутренняя энерг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Работа газа в термодинамик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ервое начало термодинамик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Второе начало термодинамик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Адиабатный процесс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Цикл Карно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6 плакатов.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статик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лектризация тел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·         Опыт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илликен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Кулон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Напряженность электростатического пол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роводники и диэлектрики в электростатическом пол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отенциал электростатического пол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Конденсаторы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нергия электростатического поля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8 плакатов.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ктродинамика. 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лектрический ток. Сила ток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опротивление. Закон Ома для участка цеп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висимость сопротивления проводника от температуры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оединение проводников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ДС, Закон Ома для полной цеп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Закон Джоуля – Ленц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лектромагнитная индукц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ДС индукции в движущемся проводник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Индуктивность. Самоиндукц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Электромагнитное поле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0 плакатов.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антовая физика. 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Тепловое излуч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Фотоэффект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Корпускулярно-волновой дуализм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Волновые свойства частиц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ланетарная модель атом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Атом водород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Излучение и поглощение света атомом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·         Лазер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8 плакатов.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глядные пособия по физике 7 класс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Физические величины. Измерения физических величин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троение вещества. Молекулы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Диффуз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Взаимное притяжение и отталкивание молекул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Три состояния веществ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Механическое движение. Равномерное и неравномерное движ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корость. Единицы скорости. Расчет пути и времени движен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Инерция. Взаимодействие тел. Масса тела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.</w:t>
            </w:r>
            <w:proofErr w:type="gramEnd"/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лотность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 тяжест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 упругост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Сила трен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Давл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Атмосферное давление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оршневой и жидкостный насос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Механическая работа. Мощность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Рычаг. Момент силы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Коэффициент полезного действ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·         Потенциальная и кинетическая энергия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глядные пособия по физике 8 класс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глядные пособия по физике 9 класс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61FBB" w:rsidRPr="00444502" w:rsidTr="001E382C"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Астрономия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рта звездного неба. Подвижные карты звездного неба – 8 шт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плакат</w:t>
            </w: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80F00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0F00" w:rsidRPr="00444502" w:rsidRDefault="00180F00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0F00" w:rsidRPr="00444502" w:rsidRDefault="00180F00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444502">
        <w:trPr>
          <w:gridAfter w:val="2"/>
          <w:wAfter w:w="7232" w:type="dxa"/>
          <w:trHeight w:val="276"/>
        </w:trPr>
        <w:tc>
          <w:tcPr>
            <w:tcW w:w="4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6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9660" w:type="dxa"/>
            <w:gridSpan w:val="5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осители электронной информации.</w:t>
            </w:r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ктронное приложение к учебнику Г. Я. Мякишева, Б. Б.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Буховцев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 Физика . 11 класс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шт</w:t>
            </w:r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изика 10 (интерактивное приложение к УМК для базового уровня)</w:t>
            </w:r>
          </w:p>
        </w:tc>
        <w:tc>
          <w:tcPr>
            <w:tcW w:w="154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</w:t>
            </w:r>
            <w:proofErr w:type="spellEnd"/>
            <w:proofErr w:type="gramEnd"/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изика 7 (интерактивное приложение к УМК для базового уровня)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1 </w:t>
            </w: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</w:t>
            </w:r>
            <w:proofErr w:type="spellEnd"/>
            <w:proofErr w:type="gramEnd"/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изика 8 (интерактивное приложение к УМК для базового уровня)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1 </w:t>
            </w: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</w:t>
            </w:r>
            <w:proofErr w:type="spellEnd"/>
            <w:proofErr w:type="gramEnd"/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нический эксперимент по физике. Оптика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1 </w:t>
            </w: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</w:t>
            </w:r>
            <w:proofErr w:type="spellEnd"/>
            <w:proofErr w:type="gramEnd"/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нический эксперимент по физике. Молекулярная физика и термодинамика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 шт.</w:t>
            </w:r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ченический эксперимент по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физике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М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еханика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 шт.</w:t>
            </w:r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нический эксперимент по физике. Электродинамика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1 </w:t>
            </w:r>
            <w:proofErr w:type="spellStart"/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</w:t>
            </w:r>
            <w:proofErr w:type="spellEnd"/>
            <w:proofErr w:type="gramEnd"/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ченический эксперимент по физике. Квантовые явления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 шт.</w:t>
            </w:r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Живая физика. Интерактивное пособие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 шт.</w:t>
            </w:r>
          </w:p>
        </w:tc>
      </w:tr>
      <w:tr w:rsidR="00D61FBB" w:rsidRPr="00444502" w:rsidTr="001E382C">
        <w:tc>
          <w:tcPr>
            <w:tcW w:w="534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797C5B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CD диски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ткрытая физика. 1.1 Интерактивный курс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1 шт.</w:t>
            </w:r>
          </w:p>
        </w:tc>
      </w:tr>
      <w:tr w:rsidR="00D61FBB" w:rsidRPr="00444502" w:rsidTr="001E382C">
        <w:tc>
          <w:tcPr>
            <w:tcW w:w="9660" w:type="dxa"/>
            <w:gridSpan w:val="5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ты и плакаты</w:t>
            </w:r>
          </w:p>
        </w:tc>
      </w:tr>
      <w:tr w:rsidR="00D61FBB" w:rsidRPr="00444502" w:rsidTr="001E382C">
        <w:trPr>
          <w:cantSplit/>
          <w:trHeight w:val="1134"/>
        </w:trPr>
        <w:tc>
          <w:tcPr>
            <w:tcW w:w="4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3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5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аблица Менделеева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сновные физические величины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кала электромагнитных колебаний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ждународная система единиц СИ.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ортреты выдающихся физиков.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72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спользуются для оформления класса.</w:t>
            </w:r>
          </w:p>
        </w:tc>
      </w:tr>
    </w:tbl>
    <w:p w:rsidR="00D61FBB" w:rsidRPr="00444502" w:rsidRDefault="00D61FBB" w:rsidP="00D61FBB">
      <w:pPr>
        <w:spacing w:after="0" w:line="360" w:lineRule="auto"/>
        <w:ind w:left="295" w:hanging="272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:rsidR="00D61FBB" w:rsidRPr="00444502" w:rsidRDefault="00D61FBB" w:rsidP="00D61FBB">
      <w:pPr>
        <w:spacing w:after="0" w:line="240" w:lineRule="auto"/>
        <w:ind w:left="295" w:hanging="27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44502">
        <w:rPr>
          <w:rFonts w:ascii="Times New Roman" w:eastAsia="Times New Roman" w:hAnsi="Times New Roman" w:cs="Times New Roman"/>
          <w:b/>
          <w:bCs/>
          <w:sz w:val="24"/>
          <w:szCs w:val="24"/>
        </w:rPr>
        <w:t>Список оборудования в кабинете физики (лаборатория физики).</w:t>
      </w:r>
    </w:p>
    <w:p w:rsidR="00D61FBB" w:rsidRPr="00444502" w:rsidRDefault="00D61FBB" w:rsidP="00D61FBB">
      <w:pPr>
        <w:spacing w:after="0" w:line="240" w:lineRule="auto"/>
        <w:ind w:left="295" w:hanging="27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035" w:type="dxa"/>
        <w:tblCellMar>
          <w:top w:w="15" w:type="dxa"/>
          <w:left w:w="15" w:type="dxa"/>
          <w:bottom w:w="15" w:type="dxa"/>
          <w:right w:w="15" w:type="dxa"/>
        </w:tblCellMar>
        <w:tblLook w:val="0000"/>
      </w:tblPr>
      <w:tblGrid>
        <w:gridCol w:w="481"/>
        <w:gridCol w:w="4793"/>
        <w:gridCol w:w="1693"/>
        <w:gridCol w:w="1532"/>
        <w:gridCol w:w="1536"/>
      </w:tblGrid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звание оборудования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ество</w:t>
            </w:r>
          </w:p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(вновь поступившее)</w:t>
            </w: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личество 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№ шкафа в лаборатории</w:t>
            </w:r>
          </w:p>
        </w:tc>
      </w:tr>
      <w:tr w:rsidR="00D61FBB" w:rsidRPr="00444502" w:rsidTr="001E382C">
        <w:tc>
          <w:tcPr>
            <w:tcW w:w="8499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абораторные комплекты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птическая 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икролаборатори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ХимЛАБ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абораторный комплект по «Электричеству»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абораторный комплект по механике (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ХимЛАБ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абораторный комплект по молекулярной физике и термодинамике (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ХимЛАБ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абораторный комплект по квантовым явлениям (</w:t>
            </w: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ХимЛАБО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ИА-лаборатори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бор «Оптические и квантовые явления»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ИА-лаборатори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бор «Электромагнитные явления»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ИА-лаборатори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бор «Тепловые явления»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ИА-лаборатори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бор «Механические явления»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 наборов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10035" w:type="dxa"/>
            <w:gridSpan w:val="5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орудование</w:t>
            </w:r>
          </w:p>
        </w:tc>
      </w:tr>
      <w:tr w:rsidR="00D61FBB" w:rsidRPr="00444502" w:rsidTr="001E382C">
        <w:tc>
          <w:tcPr>
            <w:tcW w:w="10035" w:type="dxa"/>
            <w:gridSpan w:val="5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птика</w:t>
            </w: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Линза на подставке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упа на подставке.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товые стекла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бор дифракционных решеток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линз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светитель ОТП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лоскопараллельные стеклянные призмы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пектроскоп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реугольные призмы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8499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ханика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лок   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есы электронные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еревянные бруски 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инамометр демонстрационны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инамометр лабораторный 0-5 Н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Динамометр демонстрационный 0-5 Н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инамометр лабораторный 0-4 Н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Желоб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шина волновая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грузов демонстрационны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грузов лабораторный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магнитов дугообразных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магнитов полосовых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ычаг демонстрационны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ычаг лабораторный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екундный маятник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лежка самодвижущаяся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Уровень горизонтальны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Штангенциркуль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8499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динамика и магнетизм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мперметр демонстрационный 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мперметр лабораторный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аттметр демонстрационный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иток с током   2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донагреватель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ольтметр демонстрационны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ольтметр лабораторный  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енератор электрический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ильзы из фольги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Источник питания лабораторный 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атушка индуктивности лабораторная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люч демонстрационный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люч лабораторный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ас 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нденсатор переменной емкости 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ампочки лабораторные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агазин сопротивлений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гнитная стрелка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иллиамперметр лабораторный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дель молекулярного строения магнита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одель радиоприемника детекторного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дель электродвигателя 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дель электродвигателя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газонаполненных трубок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по электростатике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сциллограф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бор для демонстрации правила Ленца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амка вращения в магнитном поле Земли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зисторы лабораторные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Реостат лабораторный 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остаты демонстрационные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остаты разного сопротивления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пираль – резистор лабораторная  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теклянная и эбонитовая палочки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ултаны электрические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рмосопротивление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рансформатор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ический звонок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ктромагнит разборный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ктроскоп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форная</w:t>
            </w:r>
            <w:proofErr w:type="spell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ашина.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8499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Оборудование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Барометр </w:t>
            </w:r>
            <w:proofErr w:type="gramStart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–а</w:t>
            </w:r>
            <w:proofErr w:type="gramEnd"/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роид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Ведерко Архимеда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есы  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Гигрометр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амертон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Калориметры лабораторные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анометр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нзурки демонстрационные 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Мензурки лабораторные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пробирок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бор тел для калориметрических работ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Насос ручной вакуумный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сос ручной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бор для изучения теплопроводности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сихрометр и гигрометр волосяно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Прибор для демонстрации деформации 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осуды сообщающиеся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ермометр 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рмометр демонстрационный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7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Цилиндры свинцовые со стругом.</w:t>
            </w:r>
          </w:p>
        </w:tc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ар с кольцом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Телескоп-рефлектор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Штативы лабораторные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аны мерные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FBB" w:rsidRPr="00444502" w:rsidTr="001E382C">
        <w:tc>
          <w:tcPr>
            <w:tcW w:w="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47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Измерительные цилиндры 100 мл</w:t>
            </w:r>
          </w:p>
        </w:tc>
        <w:tc>
          <w:tcPr>
            <w:tcW w:w="16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50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1FBB" w:rsidRPr="00444502" w:rsidRDefault="00D61FBB" w:rsidP="00D61FBB">
            <w:pPr>
              <w:spacing w:after="0" w:line="240" w:lineRule="auto"/>
              <w:ind w:left="295" w:hanging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261C24" w:rsidRPr="00444502" w:rsidRDefault="00261C24" w:rsidP="00261C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Кабинет технологии (мальчики)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Сварочный аппарат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Пылесос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Электропила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Бензопила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верлильный станок – 3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анок точильный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. Станок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кромильный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8. Станок токарный по дереву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9. Компьютер в сборе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0. Стул компьютерный  -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1. Стеллаж открытый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2. Фрезер – станок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3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Электро-рубанок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4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Электро-лобзик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5. Шлифовальная машинка – 1</w:t>
      </w:r>
    </w:p>
    <w:p w:rsidR="00261C24" w:rsidRPr="00444502" w:rsidRDefault="00261C24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 </w:t>
      </w:r>
      <w:r w:rsidR="001F762C" w:rsidRPr="00444502">
        <w:rPr>
          <w:rFonts w:ascii="Times New Roman" w:hAnsi="Times New Roman" w:cs="Times New Roman"/>
          <w:sz w:val="24"/>
          <w:szCs w:val="24"/>
        </w:rPr>
        <w:t xml:space="preserve">16. Проектор </w:t>
      </w:r>
      <w:r w:rsidR="001F762C" w:rsidRPr="00444502">
        <w:rPr>
          <w:rFonts w:ascii="Times New Roman" w:hAnsi="Times New Roman" w:cs="Times New Roman"/>
          <w:sz w:val="24"/>
          <w:szCs w:val="24"/>
          <w:lang w:val="en-US"/>
        </w:rPr>
        <w:t>ASER</w:t>
      </w:r>
      <w:r w:rsidR="001F762C"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7. Экран  -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8. Станок токарный «Корвет» -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9. Ленточная пила «Корвет» -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0. Набор кнопок  магнитных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1. Выпиловочный столик под струбцину – 1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2. Струбцина – 1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3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Электро-удлинитель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6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4. Очки защитные – 20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5. Щиток защитный – 2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26. Фартук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х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/б рабочий – 20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7. Комплект деревянных инструментов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8. Метр складной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9. Рулетка 5 м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0. Угольник столярный – 12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31. </w:t>
      </w:r>
      <w:proofErr w:type="spellStart"/>
      <w:proofErr w:type="gramStart"/>
      <w:r w:rsidRPr="00444502">
        <w:rPr>
          <w:rFonts w:ascii="Times New Roman" w:hAnsi="Times New Roman" w:cs="Times New Roman"/>
          <w:sz w:val="24"/>
          <w:szCs w:val="24"/>
        </w:rPr>
        <w:t>Штанген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циркуль</w:t>
      </w:r>
      <w:proofErr w:type="gramEnd"/>
      <w:r w:rsidRPr="00444502">
        <w:rPr>
          <w:rFonts w:ascii="Times New Roman" w:hAnsi="Times New Roman" w:cs="Times New Roman"/>
          <w:sz w:val="24"/>
          <w:szCs w:val="24"/>
        </w:rPr>
        <w:t xml:space="preserve"> – 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2. Чертилка – 17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3. Угольник металлический – 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4. Набор шаблонов радиусных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5. Щётка-сметка – 1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6. ножовка столярная – 17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7. Набор рашпилей – 1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8. коловорот с патроном – 1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9. Зубило слесарное – 9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0. Клещи – 3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1. Кернер – 10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2. Молоток столярный – 10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3. Рубанок деревянный с одним ножом – 17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4. Шило – 10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5. Молоток (0,2) – 15</w:t>
      </w:r>
    </w:p>
    <w:p w:rsidR="001F762C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46. Гвоздодёр – 3 </w:t>
      </w:r>
    </w:p>
    <w:p w:rsidR="009A1B4B" w:rsidRPr="00444502" w:rsidRDefault="001F762C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47. </w:t>
      </w:r>
      <w:proofErr w:type="spellStart"/>
      <w:r w:rsidR="009A1B4B" w:rsidRPr="00444502">
        <w:rPr>
          <w:rFonts w:ascii="Times New Roman" w:hAnsi="Times New Roman" w:cs="Times New Roman"/>
          <w:sz w:val="24"/>
          <w:szCs w:val="24"/>
        </w:rPr>
        <w:t>Стусло</w:t>
      </w:r>
      <w:proofErr w:type="spellEnd"/>
      <w:r w:rsidR="009A1B4B" w:rsidRPr="00444502">
        <w:rPr>
          <w:rFonts w:ascii="Times New Roman" w:hAnsi="Times New Roman" w:cs="Times New Roman"/>
          <w:sz w:val="24"/>
          <w:szCs w:val="24"/>
        </w:rPr>
        <w:t xml:space="preserve"> пластмассовое – 10</w:t>
      </w:r>
    </w:p>
    <w:p w:rsidR="001F762C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 48. Плоскогубцы комбинированные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9. Круглогубцы – 5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0. Ножницы ручные для резки металлов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1. Ножовка слесарная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2. Набор полотен для ручного лобзика – 15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3. Полотно ножовочное – 5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lastRenderedPageBreak/>
        <w:t>54. Набор свёрл по дереву –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5. Набор свёрл по металлу –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56. Нож силовой – 15 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7. Набор резьбонарезных инструментов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8. Заклёпки из нержавеющей стали – 5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9. Долото столярное (8 мм, 16 мм) – 2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0. Отвёртка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1. Отвёртка шлицевая – 15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2. Напильник квадратный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3. Напильник круглый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4. Напильник плоский – 2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5. Напильник 3-гранный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6. Перчатки рабочие с латексным покрытием – 3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7. Брусок заточный – 2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8. Набор шлифовальной бумаги – 4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9. Комплект таблиц «Технология обработки дерева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0. Плакаты «Ручной и э/инструмент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1. Плакаты «Безопасность труда при деревообработке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2. Комплект таблиц «Декоративно-прикладное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3. Плакаты «Безопасность труда при деревообработке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4. Плакаты «Электроинструмент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Электробезопасность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>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5. комплект таблиц «Декоративно-прикладное творчество» -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6. Клей ПВА – 5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7. Лак мебельный – 3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8. Фанера 3 сл. – 2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79. Фанера (10мм) – 2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0. Лист металлический оцинкованный –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1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аморезы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по дереву –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2. </w:t>
      </w:r>
      <w:proofErr w:type="spellStart"/>
      <w:r w:rsidRPr="00444502">
        <w:rPr>
          <w:rFonts w:ascii="Times New Roman" w:hAnsi="Times New Roman" w:cs="Times New Roman"/>
          <w:sz w:val="24"/>
          <w:szCs w:val="24"/>
        </w:rPr>
        <w:t>Саморезы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по металлу – 1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3. Гвозди – 5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4. Набор кистей (3 </w:t>
      </w:r>
      <w:proofErr w:type="spellStart"/>
      <w:proofErr w:type="gramStart"/>
      <w:r w:rsidRPr="00444502">
        <w:rPr>
          <w:rFonts w:ascii="Times New Roman" w:hAnsi="Times New Roman" w:cs="Times New Roman"/>
          <w:sz w:val="24"/>
          <w:szCs w:val="24"/>
        </w:rPr>
        <w:t>шт</w:t>
      </w:r>
      <w:proofErr w:type="spellEnd"/>
      <w:proofErr w:type="gramEnd"/>
      <w:r w:rsidRPr="00444502">
        <w:rPr>
          <w:rFonts w:ascii="Times New Roman" w:hAnsi="Times New Roman" w:cs="Times New Roman"/>
          <w:sz w:val="24"/>
          <w:szCs w:val="24"/>
        </w:rPr>
        <w:t>) – 10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5. Морилка водяная – 3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6. Электроприбор для выжигания по дереву – 15</w:t>
      </w:r>
    </w:p>
    <w:p w:rsidR="009A1B4B" w:rsidRPr="00444502" w:rsidRDefault="009A1B4B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87. Стеллаж металлический</w:t>
      </w:r>
    </w:p>
    <w:p w:rsidR="00786EE3" w:rsidRPr="00444502" w:rsidRDefault="00786EE3" w:rsidP="00786EE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4502">
        <w:rPr>
          <w:rFonts w:ascii="Times New Roman" w:hAnsi="Times New Roman" w:cs="Times New Roman"/>
          <w:b/>
          <w:sz w:val="24"/>
          <w:szCs w:val="24"/>
        </w:rPr>
        <w:t>Библиотека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1. Стеллаж книжный – 6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2. Стол компьютерный – 2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3. Стеллаж книжный металлический – 12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4. Стол письменный – 5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5. Стул офисный – 3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>6. Стул ученический – 8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7. Процессо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AS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8. Монитор </w:t>
      </w:r>
      <w:proofErr w:type="spellStart"/>
      <w:r w:rsidRPr="00444502">
        <w:rPr>
          <w:rFonts w:ascii="Times New Roman" w:hAnsi="Times New Roman" w:cs="Times New Roman"/>
          <w:sz w:val="24"/>
          <w:szCs w:val="24"/>
          <w:lang w:val="en-US"/>
        </w:rPr>
        <w:t>Feeilox</w:t>
      </w:r>
      <w:proofErr w:type="spellEnd"/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9. Клавиатура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ni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786EE3" w:rsidRPr="00444502" w:rsidRDefault="00786EE3" w:rsidP="00786E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0. Мышь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Genius</w:t>
      </w:r>
      <w:r w:rsidRPr="00444502">
        <w:rPr>
          <w:rFonts w:ascii="Times New Roman" w:hAnsi="Times New Roman" w:cs="Times New Roman"/>
          <w:sz w:val="24"/>
          <w:szCs w:val="24"/>
        </w:rPr>
        <w:t xml:space="preserve"> – 1</w:t>
      </w:r>
    </w:p>
    <w:p w:rsidR="00786EE3" w:rsidRPr="00444502" w:rsidRDefault="00786EE3" w:rsidP="00261C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4502">
        <w:rPr>
          <w:rFonts w:ascii="Times New Roman" w:hAnsi="Times New Roman" w:cs="Times New Roman"/>
          <w:sz w:val="24"/>
          <w:szCs w:val="24"/>
        </w:rPr>
        <w:t xml:space="preserve">11. Принтер </w:t>
      </w:r>
      <w:r w:rsidRPr="00444502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444502">
        <w:rPr>
          <w:rFonts w:ascii="Times New Roman" w:hAnsi="Times New Roman" w:cs="Times New Roman"/>
          <w:sz w:val="24"/>
          <w:szCs w:val="24"/>
        </w:rPr>
        <w:t>1102 (Вьетнам) – 1</w:t>
      </w:r>
    </w:p>
    <w:sectPr w:rsidR="00786EE3" w:rsidRPr="00444502" w:rsidSect="001412B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Journal"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E422BD"/>
    <w:multiLevelType w:val="hybridMultilevel"/>
    <w:tmpl w:val="205AA1A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825214F"/>
    <w:multiLevelType w:val="hybridMultilevel"/>
    <w:tmpl w:val="F4A884BA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B3A35E7"/>
    <w:multiLevelType w:val="multilevel"/>
    <w:tmpl w:val="22986B9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9C7B03"/>
    <w:multiLevelType w:val="multilevel"/>
    <w:tmpl w:val="0C465C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FF75446"/>
    <w:multiLevelType w:val="hybridMultilevel"/>
    <w:tmpl w:val="92185130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>
    <w:nsid w:val="312815A7"/>
    <w:multiLevelType w:val="multilevel"/>
    <w:tmpl w:val="CA9C37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1C626B3"/>
    <w:multiLevelType w:val="multilevel"/>
    <w:tmpl w:val="9FDEA7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2E35ABD"/>
    <w:multiLevelType w:val="hybridMultilevel"/>
    <w:tmpl w:val="F18C114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33A17593"/>
    <w:multiLevelType w:val="multilevel"/>
    <w:tmpl w:val="B900E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48F0EC3"/>
    <w:multiLevelType w:val="multilevel"/>
    <w:tmpl w:val="FF3E9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8972999"/>
    <w:multiLevelType w:val="hybridMultilevel"/>
    <w:tmpl w:val="6B96E78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9437884"/>
    <w:multiLevelType w:val="multilevel"/>
    <w:tmpl w:val="75641C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1C61C20"/>
    <w:multiLevelType w:val="multilevel"/>
    <w:tmpl w:val="4120BC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0201388"/>
    <w:multiLevelType w:val="hybridMultilevel"/>
    <w:tmpl w:val="DBBE9B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AD428E"/>
    <w:multiLevelType w:val="multilevel"/>
    <w:tmpl w:val="2D46330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7227165"/>
    <w:multiLevelType w:val="hybridMultilevel"/>
    <w:tmpl w:val="43CEBF78"/>
    <w:lvl w:ilvl="0" w:tplc="041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A234C94"/>
    <w:multiLevelType w:val="multilevel"/>
    <w:tmpl w:val="091CC7C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3145384"/>
    <w:multiLevelType w:val="multilevel"/>
    <w:tmpl w:val="8B76B8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6144F77"/>
    <w:multiLevelType w:val="multilevel"/>
    <w:tmpl w:val="945E6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EEA62AC"/>
    <w:multiLevelType w:val="multilevel"/>
    <w:tmpl w:val="51BAE3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B874294"/>
    <w:multiLevelType w:val="multilevel"/>
    <w:tmpl w:val="BB0E8A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F0F4574"/>
    <w:multiLevelType w:val="multilevel"/>
    <w:tmpl w:val="70886E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8"/>
  </w:num>
  <w:num w:numId="3">
    <w:abstractNumId w:val="5"/>
  </w:num>
  <w:num w:numId="4">
    <w:abstractNumId w:val="11"/>
  </w:num>
  <w:num w:numId="5">
    <w:abstractNumId w:val="20"/>
  </w:num>
  <w:num w:numId="6">
    <w:abstractNumId w:val="14"/>
  </w:num>
  <w:num w:numId="7">
    <w:abstractNumId w:val="2"/>
  </w:num>
  <w:num w:numId="8">
    <w:abstractNumId w:val="6"/>
  </w:num>
  <w:num w:numId="9">
    <w:abstractNumId w:val="18"/>
  </w:num>
  <w:num w:numId="10">
    <w:abstractNumId w:val="17"/>
  </w:num>
  <w:num w:numId="11">
    <w:abstractNumId w:val="12"/>
  </w:num>
  <w:num w:numId="12">
    <w:abstractNumId w:val="21"/>
  </w:num>
  <w:num w:numId="13">
    <w:abstractNumId w:val="16"/>
  </w:num>
  <w:num w:numId="14">
    <w:abstractNumId w:val="19"/>
  </w:num>
  <w:num w:numId="15">
    <w:abstractNumId w:val="9"/>
  </w:num>
  <w:num w:numId="16">
    <w:abstractNumId w:val="3"/>
  </w:num>
  <w:num w:numId="17">
    <w:abstractNumId w:val="7"/>
  </w:num>
  <w:num w:numId="18">
    <w:abstractNumId w:val="10"/>
  </w:num>
  <w:num w:numId="19">
    <w:abstractNumId w:val="0"/>
  </w:num>
  <w:num w:numId="20">
    <w:abstractNumId w:val="15"/>
  </w:num>
  <w:num w:numId="21">
    <w:abstractNumId w:val="1"/>
  </w:num>
  <w:num w:numId="22">
    <w:abstractNumId w:val="4"/>
  </w:num>
  <w:numIdMacAtCleanup w:val="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rsids>
    <w:rsidRoot w:val="00221849"/>
    <w:rsid w:val="000176B6"/>
    <w:rsid w:val="0005402D"/>
    <w:rsid w:val="000947FC"/>
    <w:rsid w:val="000B3E75"/>
    <w:rsid w:val="000C268F"/>
    <w:rsid w:val="000D1BF7"/>
    <w:rsid w:val="000E0524"/>
    <w:rsid w:val="000F74E1"/>
    <w:rsid w:val="0013673B"/>
    <w:rsid w:val="001412BA"/>
    <w:rsid w:val="00142EE3"/>
    <w:rsid w:val="001734CA"/>
    <w:rsid w:val="00180F00"/>
    <w:rsid w:val="001E382C"/>
    <w:rsid w:val="001F762C"/>
    <w:rsid w:val="00221849"/>
    <w:rsid w:val="00221AF8"/>
    <w:rsid w:val="002341D7"/>
    <w:rsid w:val="00261C24"/>
    <w:rsid w:val="002E1F7D"/>
    <w:rsid w:val="003000E7"/>
    <w:rsid w:val="00354E38"/>
    <w:rsid w:val="003D74FA"/>
    <w:rsid w:val="00444502"/>
    <w:rsid w:val="004A5A86"/>
    <w:rsid w:val="004E18D9"/>
    <w:rsid w:val="00521E01"/>
    <w:rsid w:val="0055332E"/>
    <w:rsid w:val="00570B41"/>
    <w:rsid w:val="005834E4"/>
    <w:rsid w:val="005A78CB"/>
    <w:rsid w:val="005C4B4D"/>
    <w:rsid w:val="00606844"/>
    <w:rsid w:val="00622C62"/>
    <w:rsid w:val="00680C40"/>
    <w:rsid w:val="006E1878"/>
    <w:rsid w:val="0072576E"/>
    <w:rsid w:val="00786EE3"/>
    <w:rsid w:val="00797C5B"/>
    <w:rsid w:val="007B61D0"/>
    <w:rsid w:val="00822EE6"/>
    <w:rsid w:val="0086123E"/>
    <w:rsid w:val="008C4D6C"/>
    <w:rsid w:val="008F1DAC"/>
    <w:rsid w:val="00971665"/>
    <w:rsid w:val="009A1B4B"/>
    <w:rsid w:val="009D03B3"/>
    <w:rsid w:val="009D5303"/>
    <w:rsid w:val="00A13BC1"/>
    <w:rsid w:val="00A37204"/>
    <w:rsid w:val="00A45DA5"/>
    <w:rsid w:val="00A715A2"/>
    <w:rsid w:val="00A72DCA"/>
    <w:rsid w:val="00A80D0C"/>
    <w:rsid w:val="00A84B0F"/>
    <w:rsid w:val="00AE6C15"/>
    <w:rsid w:val="00B073F3"/>
    <w:rsid w:val="00B5183B"/>
    <w:rsid w:val="00B61835"/>
    <w:rsid w:val="00B94E33"/>
    <w:rsid w:val="00BF6E30"/>
    <w:rsid w:val="00C06013"/>
    <w:rsid w:val="00C2055E"/>
    <w:rsid w:val="00C62E19"/>
    <w:rsid w:val="00C636A1"/>
    <w:rsid w:val="00D61FBB"/>
    <w:rsid w:val="00D81C8B"/>
    <w:rsid w:val="00DB7BF0"/>
    <w:rsid w:val="00DD304B"/>
    <w:rsid w:val="00DF1DC0"/>
    <w:rsid w:val="00E1321D"/>
    <w:rsid w:val="00E74DBA"/>
    <w:rsid w:val="00EE3803"/>
    <w:rsid w:val="00F20A07"/>
    <w:rsid w:val="00F57E19"/>
    <w:rsid w:val="00F64C94"/>
    <w:rsid w:val="00FA63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0" w:qFormat="1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Elegant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412BA"/>
  </w:style>
  <w:style w:type="paragraph" w:styleId="1">
    <w:name w:val="heading 1"/>
    <w:basedOn w:val="a"/>
    <w:next w:val="a"/>
    <w:link w:val="10"/>
    <w:qFormat/>
    <w:rsid w:val="00D61FBB"/>
    <w:pPr>
      <w:keepNext/>
      <w:spacing w:after="0" w:line="240" w:lineRule="auto"/>
      <w:ind w:left="295" w:hanging="272"/>
      <w:jc w:val="center"/>
      <w:outlineLvl w:val="0"/>
    </w:pPr>
    <w:rPr>
      <w:rFonts w:ascii="Times New Roman" w:eastAsia="Times New Roman" w:hAnsi="Times New Roman" w:cs="Times New Roman"/>
      <w:b/>
      <w:bCs/>
      <w:caps/>
      <w:sz w:val="44"/>
      <w:szCs w:val="24"/>
    </w:rPr>
  </w:style>
  <w:style w:type="paragraph" w:styleId="2">
    <w:name w:val="heading 2"/>
    <w:basedOn w:val="a"/>
    <w:next w:val="a"/>
    <w:link w:val="20"/>
    <w:qFormat/>
    <w:rsid w:val="00D61FBB"/>
    <w:pPr>
      <w:keepNext/>
      <w:framePr w:hSpace="180" w:wrap="around" w:vAnchor="text" w:hAnchor="page" w:x="3610" w:y="1910"/>
      <w:spacing w:after="0" w:line="240" w:lineRule="auto"/>
      <w:ind w:left="295" w:hanging="272"/>
      <w:jc w:val="center"/>
      <w:outlineLvl w:val="1"/>
    </w:pPr>
    <w:rPr>
      <w:rFonts w:ascii="Times New Roman" w:eastAsia="Times New Roman" w:hAnsi="Times New Roman" w:cs="Times New Roman"/>
      <w:i/>
      <w:iCs/>
      <w:sz w:val="32"/>
      <w:szCs w:val="24"/>
    </w:rPr>
  </w:style>
  <w:style w:type="paragraph" w:styleId="3">
    <w:name w:val="heading 3"/>
    <w:basedOn w:val="a"/>
    <w:next w:val="a"/>
    <w:link w:val="30"/>
    <w:qFormat/>
    <w:rsid w:val="00D61FBB"/>
    <w:pPr>
      <w:keepNext/>
      <w:spacing w:after="0" w:line="240" w:lineRule="auto"/>
      <w:ind w:left="295" w:hanging="272"/>
      <w:jc w:val="center"/>
      <w:outlineLvl w:val="2"/>
    </w:pPr>
    <w:rPr>
      <w:rFonts w:ascii="Times New Roman" w:eastAsia="Times New Roman" w:hAnsi="Times New Roman" w:cs="Times New Roman"/>
      <w:caps/>
      <w:sz w:val="32"/>
      <w:szCs w:val="24"/>
    </w:rPr>
  </w:style>
  <w:style w:type="paragraph" w:styleId="4">
    <w:name w:val="heading 4"/>
    <w:basedOn w:val="a"/>
    <w:next w:val="a"/>
    <w:link w:val="40"/>
    <w:qFormat/>
    <w:rsid w:val="00D61FBB"/>
    <w:pPr>
      <w:keepNext/>
      <w:spacing w:after="0" w:line="240" w:lineRule="auto"/>
      <w:ind w:left="295" w:right="-31" w:hanging="108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5">
    <w:name w:val="heading 5"/>
    <w:basedOn w:val="a"/>
    <w:next w:val="a"/>
    <w:link w:val="50"/>
    <w:qFormat/>
    <w:rsid w:val="00D61FBB"/>
    <w:pPr>
      <w:keepNext/>
      <w:spacing w:after="0" w:line="240" w:lineRule="auto"/>
      <w:ind w:left="295" w:right="-31" w:firstLine="72"/>
      <w:jc w:val="center"/>
      <w:outlineLvl w:val="4"/>
    </w:pPr>
    <w:rPr>
      <w:rFonts w:ascii="Times New Roman" w:eastAsia="Times New Roman" w:hAnsi="Times New Roman" w:cs="Times New Roman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C636A1"/>
    <w:pPr>
      <w:spacing w:before="32" w:after="3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a4">
    <w:name w:val="Balloon Text"/>
    <w:basedOn w:val="a"/>
    <w:link w:val="a5"/>
    <w:unhideWhenUsed/>
    <w:rsid w:val="00C63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rsid w:val="00C636A1"/>
    <w:rPr>
      <w:rFonts w:ascii="Tahoma" w:hAnsi="Tahoma" w:cs="Tahoma"/>
      <w:sz w:val="16"/>
      <w:szCs w:val="16"/>
    </w:rPr>
  </w:style>
  <w:style w:type="paragraph" w:styleId="a6">
    <w:name w:val="No Spacing"/>
    <w:basedOn w:val="a"/>
    <w:uiPriority w:val="1"/>
    <w:qFormat/>
    <w:rsid w:val="00AE6C15"/>
    <w:pPr>
      <w:spacing w:after="0" w:line="240" w:lineRule="auto"/>
    </w:pPr>
    <w:rPr>
      <w:rFonts w:ascii="Arial" w:eastAsiaTheme="minorHAnsi" w:hAnsi="Arial"/>
      <w:lang w:eastAsia="en-US"/>
    </w:rPr>
  </w:style>
  <w:style w:type="paragraph" w:styleId="a7">
    <w:name w:val="Body Text"/>
    <w:basedOn w:val="a"/>
    <w:link w:val="a8"/>
    <w:qFormat/>
    <w:rsid w:val="00A84B0F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rsid w:val="00A84B0F"/>
    <w:rPr>
      <w:rFonts w:eastAsiaTheme="minorHAnsi"/>
      <w:sz w:val="24"/>
      <w:szCs w:val="24"/>
      <w:lang w:val="en-US" w:eastAsia="en-US"/>
    </w:rPr>
  </w:style>
  <w:style w:type="paragraph" w:customStyle="1" w:styleId="Caption">
    <w:name w:val="Caption"/>
    <w:basedOn w:val="a"/>
    <w:rsid w:val="00A84B0F"/>
    <w:pPr>
      <w:spacing w:after="120" w:line="240" w:lineRule="auto"/>
    </w:pPr>
    <w:rPr>
      <w:rFonts w:eastAsiaTheme="minorHAnsi"/>
      <w:i/>
      <w:sz w:val="24"/>
      <w:szCs w:val="24"/>
      <w:lang w:val="en-US" w:eastAsia="en-US"/>
    </w:rPr>
  </w:style>
  <w:style w:type="character" w:customStyle="1" w:styleId="VerbatimChar">
    <w:name w:val="Verbatim Char"/>
    <w:basedOn w:val="a8"/>
    <w:link w:val="SourceCode"/>
    <w:rsid w:val="00A84B0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A84B0F"/>
    <w:pPr>
      <w:wordWrap w:val="0"/>
      <w:spacing w:line="240" w:lineRule="auto"/>
    </w:pPr>
    <w:rPr>
      <w:rFonts w:ascii="Consolas" w:eastAsiaTheme="minorHAnsi" w:hAnsi="Consolas"/>
      <w:szCs w:val="24"/>
      <w:lang w:val="en-US" w:eastAsia="en-US"/>
    </w:rPr>
  </w:style>
  <w:style w:type="paragraph" w:customStyle="1" w:styleId="ConsPlusNormal">
    <w:name w:val="ConsPlusNormal"/>
    <w:rsid w:val="00B94E3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paragraph" w:styleId="a9">
    <w:name w:val="List Paragraph"/>
    <w:basedOn w:val="a"/>
    <w:uiPriority w:val="34"/>
    <w:qFormat/>
    <w:rsid w:val="00B61835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10">
    <w:name w:val="Заголовок 1 Знак"/>
    <w:basedOn w:val="a0"/>
    <w:link w:val="1"/>
    <w:rsid w:val="00D61FBB"/>
    <w:rPr>
      <w:rFonts w:ascii="Times New Roman" w:eastAsia="Times New Roman" w:hAnsi="Times New Roman" w:cs="Times New Roman"/>
      <w:b/>
      <w:bCs/>
      <w:caps/>
      <w:sz w:val="44"/>
      <w:szCs w:val="24"/>
    </w:rPr>
  </w:style>
  <w:style w:type="character" w:customStyle="1" w:styleId="20">
    <w:name w:val="Заголовок 2 Знак"/>
    <w:basedOn w:val="a0"/>
    <w:link w:val="2"/>
    <w:rsid w:val="00D61FBB"/>
    <w:rPr>
      <w:rFonts w:ascii="Times New Roman" w:eastAsia="Times New Roman" w:hAnsi="Times New Roman" w:cs="Times New Roman"/>
      <w:i/>
      <w:iCs/>
      <w:sz w:val="32"/>
      <w:szCs w:val="24"/>
    </w:rPr>
  </w:style>
  <w:style w:type="character" w:customStyle="1" w:styleId="30">
    <w:name w:val="Заголовок 3 Знак"/>
    <w:basedOn w:val="a0"/>
    <w:link w:val="3"/>
    <w:rsid w:val="00D61FBB"/>
    <w:rPr>
      <w:rFonts w:ascii="Times New Roman" w:eastAsia="Times New Roman" w:hAnsi="Times New Roman" w:cs="Times New Roman"/>
      <w:caps/>
      <w:sz w:val="32"/>
      <w:szCs w:val="24"/>
    </w:rPr>
  </w:style>
  <w:style w:type="character" w:customStyle="1" w:styleId="40">
    <w:name w:val="Заголовок 4 Знак"/>
    <w:basedOn w:val="a0"/>
    <w:link w:val="4"/>
    <w:rsid w:val="00D61FB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50">
    <w:name w:val="Заголовок 5 Знак"/>
    <w:basedOn w:val="a0"/>
    <w:link w:val="5"/>
    <w:rsid w:val="00D61FBB"/>
    <w:rPr>
      <w:rFonts w:ascii="Times New Roman" w:eastAsia="Times New Roman" w:hAnsi="Times New Roman" w:cs="Times New Roman"/>
      <w:b/>
      <w:bCs/>
      <w:szCs w:val="24"/>
    </w:rPr>
  </w:style>
  <w:style w:type="numbering" w:customStyle="1" w:styleId="11">
    <w:name w:val="Нет списка1"/>
    <w:next w:val="a2"/>
    <w:uiPriority w:val="99"/>
    <w:semiHidden/>
    <w:unhideWhenUsed/>
    <w:rsid w:val="00D61FBB"/>
  </w:style>
  <w:style w:type="paragraph" w:customStyle="1" w:styleId="12">
    <w:name w:val="Обычный1"/>
    <w:rsid w:val="00D61FBB"/>
    <w:pPr>
      <w:spacing w:after="0" w:line="240" w:lineRule="auto"/>
      <w:ind w:left="295" w:hanging="272"/>
    </w:pPr>
    <w:rPr>
      <w:rFonts w:ascii="Journal" w:eastAsia="Times New Roman" w:hAnsi="Journal" w:cs="Times New Roman"/>
      <w:snapToGrid w:val="0"/>
      <w:color w:val="0000FF"/>
      <w:sz w:val="32"/>
      <w:szCs w:val="20"/>
    </w:rPr>
  </w:style>
  <w:style w:type="paragraph" w:styleId="aa">
    <w:name w:val="caption"/>
    <w:basedOn w:val="a"/>
    <w:next w:val="a"/>
    <w:qFormat/>
    <w:rsid w:val="00D61FBB"/>
    <w:pPr>
      <w:spacing w:after="0" w:line="240" w:lineRule="auto"/>
      <w:ind w:left="295" w:hanging="272"/>
      <w:jc w:val="center"/>
    </w:pPr>
    <w:rPr>
      <w:rFonts w:ascii="Times New Roman" w:eastAsia="Times New Roman" w:hAnsi="Times New Roman" w:cs="Times New Roman"/>
      <w:caps/>
      <w:sz w:val="32"/>
      <w:szCs w:val="24"/>
    </w:rPr>
  </w:style>
  <w:style w:type="character" w:styleId="ab">
    <w:name w:val="Emphasis"/>
    <w:basedOn w:val="a0"/>
    <w:qFormat/>
    <w:rsid w:val="00D61FBB"/>
    <w:rPr>
      <w:i/>
      <w:iCs/>
    </w:rPr>
  </w:style>
  <w:style w:type="character" w:styleId="ac">
    <w:name w:val="Strong"/>
    <w:basedOn w:val="a0"/>
    <w:qFormat/>
    <w:rsid w:val="00D61FBB"/>
    <w:rPr>
      <w:b/>
      <w:bCs/>
    </w:rPr>
  </w:style>
  <w:style w:type="table" w:styleId="ad">
    <w:name w:val="Table Grid"/>
    <w:basedOn w:val="a1"/>
    <w:rsid w:val="00D61F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rsid w:val="00D61FBB"/>
    <w:pPr>
      <w:tabs>
        <w:tab w:val="center" w:pos="4677"/>
        <w:tab w:val="right" w:pos="9355"/>
      </w:tabs>
      <w:spacing w:after="0" w:line="240" w:lineRule="auto"/>
      <w:ind w:left="295" w:hanging="272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">
    <w:name w:val="Верхний колонтитул Знак"/>
    <w:basedOn w:val="a0"/>
    <w:link w:val="ae"/>
    <w:uiPriority w:val="99"/>
    <w:rsid w:val="00D61FBB"/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footer"/>
    <w:basedOn w:val="a"/>
    <w:link w:val="af1"/>
    <w:rsid w:val="00D61FBB"/>
    <w:pPr>
      <w:tabs>
        <w:tab w:val="center" w:pos="4677"/>
        <w:tab w:val="right" w:pos="9355"/>
      </w:tabs>
      <w:spacing w:after="0" w:line="240" w:lineRule="auto"/>
      <w:ind w:left="295" w:hanging="272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1">
    <w:name w:val="Нижний колонтитул Знак"/>
    <w:basedOn w:val="a0"/>
    <w:link w:val="af0"/>
    <w:rsid w:val="00D61FBB"/>
    <w:rPr>
      <w:rFonts w:ascii="Times New Roman" w:eastAsia="Times New Roman" w:hAnsi="Times New Roman" w:cs="Times New Roman"/>
      <w:sz w:val="24"/>
      <w:szCs w:val="24"/>
    </w:rPr>
  </w:style>
  <w:style w:type="paragraph" w:styleId="af2">
    <w:name w:val="Body Text Indent"/>
    <w:basedOn w:val="a"/>
    <w:link w:val="af3"/>
    <w:rsid w:val="00D61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3">
    <w:name w:val="Основной текст с отступом Знак"/>
    <w:basedOn w:val="a0"/>
    <w:link w:val="af2"/>
    <w:rsid w:val="00D61FBB"/>
    <w:rPr>
      <w:rFonts w:ascii="Times New Roman" w:eastAsia="Times New Roman" w:hAnsi="Times New Roman" w:cs="Times New Roman"/>
      <w:sz w:val="24"/>
      <w:szCs w:val="24"/>
    </w:rPr>
  </w:style>
  <w:style w:type="numbering" w:customStyle="1" w:styleId="21">
    <w:name w:val="Нет списка2"/>
    <w:next w:val="a2"/>
    <w:uiPriority w:val="99"/>
    <w:semiHidden/>
    <w:unhideWhenUsed/>
    <w:rsid w:val="00797C5B"/>
  </w:style>
  <w:style w:type="character" w:styleId="af4">
    <w:name w:val="Hyperlink"/>
    <w:rsid w:val="00797C5B"/>
    <w:rPr>
      <w:color w:val="0000FF"/>
      <w:u w:val="single"/>
    </w:rPr>
  </w:style>
  <w:style w:type="paragraph" w:customStyle="1" w:styleId="razdel">
    <w:name w:val="razdel"/>
    <w:basedOn w:val="a"/>
    <w:rsid w:val="00797C5B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31"/>
      <w:szCs w:val="31"/>
    </w:rPr>
  </w:style>
  <w:style w:type="table" w:styleId="-1">
    <w:name w:val="Table Web 1"/>
    <w:basedOn w:val="a1"/>
    <w:rsid w:val="0079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Web 2"/>
    <w:basedOn w:val="a1"/>
    <w:rsid w:val="0079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Web 3"/>
    <w:basedOn w:val="a1"/>
    <w:rsid w:val="0079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5">
    <w:name w:val="Table Elegant"/>
    <w:basedOn w:val="a1"/>
    <w:rsid w:val="0079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2">
    <w:name w:val="Table Subtle 2"/>
    <w:basedOn w:val="a1"/>
    <w:rsid w:val="0079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6">
    <w:name w:val="endnote text"/>
    <w:basedOn w:val="a"/>
    <w:link w:val="af7"/>
    <w:rsid w:val="00797C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797C5B"/>
    <w:rPr>
      <w:rFonts w:ascii="Times New Roman" w:eastAsia="Times New Roman" w:hAnsi="Times New Roman" w:cs="Times New Roman"/>
      <w:sz w:val="20"/>
      <w:szCs w:val="20"/>
    </w:rPr>
  </w:style>
  <w:style w:type="character" w:styleId="af8">
    <w:name w:val="endnote reference"/>
    <w:rsid w:val="00797C5B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52</Pages>
  <Words>10421</Words>
  <Characters>59402</Characters>
  <Application>Microsoft Office Word</Application>
  <DocSecurity>0</DocSecurity>
  <Lines>495</Lines>
  <Paragraphs>1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36</cp:revision>
  <dcterms:created xsi:type="dcterms:W3CDTF">2019-10-22T09:26:00Z</dcterms:created>
  <dcterms:modified xsi:type="dcterms:W3CDTF">2019-10-31T05:25:00Z</dcterms:modified>
</cp:coreProperties>
</file>